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83D1DF" w14:textId="77777777" w:rsidR="00985037" w:rsidRPr="00693103" w:rsidRDefault="00985037" w:rsidP="00124058">
      <w:pPr>
        <w:pStyle w:val="C-Heading1"/>
        <w:rPr>
          <w:rFonts w:ascii="TH SarabunPSK" w:hAnsi="TH SarabunPSK" w:cs="TH SarabunPSK"/>
          <w:sz w:val="28"/>
          <w:szCs w:val="28"/>
        </w:rPr>
      </w:pPr>
      <w:bookmarkStart w:id="0" w:name="_Toc246141818"/>
      <w:r w:rsidRPr="00693103">
        <w:rPr>
          <w:rFonts w:ascii="TH SarabunPSK" w:hAnsi="TH SarabunPSK" w:cs="TH SarabunPSK"/>
          <w:cs/>
        </w:rPr>
        <w:t>สารบัญ</w:t>
      </w:r>
      <w:bookmarkEnd w:id="0"/>
    </w:p>
    <w:p w14:paraId="01174377" w14:textId="77777777" w:rsidR="00E92DEF" w:rsidRDefault="002B3AE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r w:rsidRPr="00693103">
        <w:rPr>
          <w:sz w:val="20"/>
        </w:rPr>
        <w:fldChar w:fldCharType="begin"/>
      </w:r>
      <w:r w:rsidRPr="00693103">
        <w:rPr>
          <w:sz w:val="20"/>
        </w:rPr>
        <w:instrText xml:space="preserve"> TOC \o "1-3" \h \z \u </w:instrText>
      </w:r>
      <w:r w:rsidRPr="00693103">
        <w:rPr>
          <w:sz w:val="20"/>
        </w:rPr>
        <w:fldChar w:fldCharType="separate"/>
      </w:r>
      <w:hyperlink w:anchor="_Toc390940693" w:history="1">
        <w:r w:rsidR="00E92DEF" w:rsidRPr="004F62BA">
          <w:rPr>
            <w:rStyle w:val="Hyperlink"/>
            <w:noProof/>
          </w:rPr>
          <w:t>1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69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1</w:t>
        </w:r>
        <w:r w:rsidR="00E92DEF">
          <w:rPr>
            <w:rStyle w:val="Hyperlink"/>
            <w:noProof/>
          </w:rPr>
          <w:fldChar w:fldCharType="end"/>
        </w:r>
      </w:hyperlink>
    </w:p>
    <w:p w14:paraId="7483CB79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694" w:history="1">
        <w:r w:rsidR="00E92DEF" w:rsidRPr="004F62BA">
          <w:rPr>
            <w:rStyle w:val="Hyperlink"/>
            <w:noProof/>
          </w:rPr>
          <w:t>1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69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1</w:t>
        </w:r>
        <w:r w:rsidR="00E92DEF">
          <w:rPr>
            <w:rStyle w:val="Hyperlink"/>
            <w:noProof/>
          </w:rPr>
          <w:fldChar w:fldCharType="end"/>
        </w:r>
      </w:hyperlink>
    </w:p>
    <w:p w14:paraId="7F21D757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695" w:history="1">
        <w:r w:rsidR="00E92DEF" w:rsidRPr="004F62BA">
          <w:rPr>
            <w:rStyle w:val="Hyperlink"/>
            <w:noProof/>
          </w:rPr>
          <w:t>1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69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1</w:t>
        </w:r>
        <w:r w:rsidR="00E92DEF">
          <w:rPr>
            <w:rStyle w:val="Hyperlink"/>
            <w:noProof/>
          </w:rPr>
          <w:fldChar w:fldCharType="end"/>
        </w:r>
      </w:hyperlink>
    </w:p>
    <w:p w14:paraId="504F300C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696" w:history="1">
        <w:r w:rsidR="00E92DEF" w:rsidRPr="004F62BA">
          <w:rPr>
            <w:rStyle w:val="Hyperlink"/>
            <w:noProof/>
          </w:rPr>
          <w:t>1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69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1</w:t>
        </w:r>
        <w:r w:rsidR="00E92DEF">
          <w:rPr>
            <w:rStyle w:val="Hyperlink"/>
            <w:noProof/>
          </w:rPr>
          <w:fldChar w:fldCharType="end"/>
        </w:r>
      </w:hyperlink>
    </w:p>
    <w:p w14:paraId="08F3178D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697" w:history="1">
        <w:r w:rsidR="00E92DEF" w:rsidRPr="004F62BA">
          <w:rPr>
            <w:rStyle w:val="Hyperlink"/>
            <w:noProof/>
          </w:rPr>
          <w:t>1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69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1</w:t>
        </w:r>
        <w:r w:rsidR="00E92DEF">
          <w:rPr>
            <w:rStyle w:val="Hyperlink"/>
            <w:noProof/>
          </w:rPr>
          <w:fldChar w:fldCharType="end"/>
        </w:r>
      </w:hyperlink>
    </w:p>
    <w:p w14:paraId="70DB31DE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698" w:history="1">
        <w:r w:rsidR="00E92DEF" w:rsidRPr="004F62BA">
          <w:rPr>
            <w:rStyle w:val="Hyperlink"/>
            <w:noProof/>
          </w:rPr>
          <w:t>1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69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2</w:t>
        </w:r>
        <w:r w:rsidR="00E92DEF">
          <w:rPr>
            <w:rStyle w:val="Hyperlink"/>
            <w:noProof/>
          </w:rPr>
          <w:fldChar w:fldCharType="end"/>
        </w:r>
      </w:hyperlink>
    </w:p>
    <w:p w14:paraId="241513F3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699" w:history="1">
        <w:r w:rsidR="00E92DEF" w:rsidRPr="004F62BA">
          <w:rPr>
            <w:rStyle w:val="Hyperlink"/>
            <w:noProof/>
          </w:rPr>
          <w:t>1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69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2</w:t>
        </w:r>
        <w:r w:rsidR="00E92DEF">
          <w:rPr>
            <w:rStyle w:val="Hyperlink"/>
            <w:noProof/>
          </w:rPr>
          <w:fldChar w:fldCharType="end"/>
        </w:r>
      </w:hyperlink>
    </w:p>
    <w:p w14:paraId="57AB2652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00" w:history="1">
        <w:r w:rsidR="00E92DEF" w:rsidRPr="004F62BA">
          <w:rPr>
            <w:rStyle w:val="Hyperlink"/>
            <w:noProof/>
          </w:rPr>
          <w:t>1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-2</w:t>
        </w:r>
        <w:r w:rsidR="00E92DEF">
          <w:rPr>
            <w:rStyle w:val="Hyperlink"/>
            <w:noProof/>
          </w:rPr>
          <w:fldChar w:fldCharType="end"/>
        </w:r>
      </w:hyperlink>
    </w:p>
    <w:p w14:paraId="5BE9F7D9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01" w:history="1">
        <w:r w:rsidR="00E92DEF" w:rsidRPr="004F62BA">
          <w:rPr>
            <w:rStyle w:val="Hyperlink"/>
            <w:noProof/>
          </w:rPr>
          <w:t>2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1</w:t>
        </w:r>
        <w:r w:rsidR="00E92DEF">
          <w:rPr>
            <w:rStyle w:val="Hyperlink"/>
            <w:noProof/>
          </w:rPr>
          <w:fldChar w:fldCharType="end"/>
        </w:r>
      </w:hyperlink>
    </w:p>
    <w:p w14:paraId="39D6146D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02" w:history="1">
        <w:r w:rsidR="00E92DEF" w:rsidRPr="004F62BA">
          <w:rPr>
            <w:rStyle w:val="Hyperlink"/>
            <w:noProof/>
          </w:rPr>
          <w:t>2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1</w:t>
        </w:r>
        <w:r w:rsidR="00E92DEF">
          <w:rPr>
            <w:rStyle w:val="Hyperlink"/>
            <w:noProof/>
          </w:rPr>
          <w:fldChar w:fldCharType="end"/>
        </w:r>
      </w:hyperlink>
    </w:p>
    <w:p w14:paraId="64DA7635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03" w:history="1">
        <w:r w:rsidR="00E92DEF" w:rsidRPr="004F62BA">
          <w:rPr>
            <w:rStyle w:val="Hyperlink"/>
            <w:noProof/>
          </w:rPr>
          <w:t>2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1</w:t>
        </w:r>
        <w:r w:rsidR="00E92DEF">
          <w:rPr>
            <w:rStyle w:val="Hyperlink"/>
            <w:noProof/>
          </w:rPr>
          <w:fldChar w:fldCharType="end"/>
        </w:r>
      </w:hyperlink>
    </w:p>
    <w:p w14:paraId="2BF5BC93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04" w:history="1">
        <w:r w:rsidR="00E92DEF" w:rsidRPr="004F62BA">
          <w:rPr>
            <w:rStyle w:val="Hyperlink"/>
            <w:noProof/>
          </w:rPr>
          <w:t>2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1</w:t>
        </w:r>
        <w:r w:rsidR="00E92DEF">
          <w:rPr>
            <w:rStyle w:val="Hyperlink"/>
            <w:noProof/>
          </w:rPr>
          <w:fldChar w:fldCharType="end"/>
        </w:r>
      </w:hyperlink>
    </w:p>
    <w:p w14:paraId="0D502DC5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05" w:history="1">
        <w:r w:rsidR="00E92DEF" w:rsidRPr="004F62BA">
          <w:rPr>
            <w:rStyle w:val="Hyperlink"/>
            <w:noProof/>
          </w:rPr>
          <w:t>2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1</w:t>
        </w:r>
        <w:r w:rsidR="00E92DEF">
          <w:rPr>
            <w:rStyle w:val="Hyperlink"/>
            <w:noProof/>
          </w:rPr>
          <w:fldChar w:fldCharType="end"/>
        </w:r>
      </w:hyperlink>
    </w:p>
    <w:p w14:paraId="57F8944A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06" w:history="1">
        <w:r w:rsidR="00E92DEF" w:rsidRPr="004F62BA">
          <w:rPr>
            <w:rStyle w:val="Hyperlink"/>
            <w:noProof/>
          </w:rPr>
          <w:t>2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2</w:t>
        </w:r>
        <w:r w:rsidR="00E92DEF">
          <w:rPr>
            <w:rStyle w:val="Hyperlink"/>
            <w:noProof/>
          </w:rPr>
          <w:fldChar w:fldCharType="end"/>
        </w:r>
      </w:hyperlink>
    </w:p>
    <w:p w14:paraId="765DBDC9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07" w:history="1">
        <w:r w:rsidR="00E92DEF" w:rsidRPr="004F62BA">
          <w:rPr>
            <w:rStyle w:val="Hyperlink"/>
            <w:noProof/>
          </w:rPr>
          <w:t>2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2</w:t>
        </w:r>
        <w:r w:rsidR="00E92DEF">
          <w:rPr>
            <w:rStyle w:val="Hyperlink"/>
            <w:noProof/>
          </w:rPr>
          <w:fldChar w:fldCharType="end"/>
        </w:r>
      </w:hyperlink>
    </w:p>
    <w:p w14:paraId="0546BF3C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08" w:history="1">
        <w:r w:rsidR="00E92DEF" w:rsidRPr="004F62BA">
          <w:rPr>
            <w:rStyle w:val="Hyperlink"/>
            <w:noProof/>
          </w:rPr>
          <w:t>2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2-2</w:t>
        </w:r>
        <w:r w:rsidR="00E92DEF">
          <w:rPr>
            <w:rStyle w:val="Hyperlink"/>
            <w:noProof/>
          </w:rPr>
          <w:fldChar w:fldCharType="end"/>
        </w:r>
      </w:hyperlink>
    </w:p>
    <w:p w14:paraId="062313FA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09" w:history="1">
        <w:r w:rsidR="00E92DEF" w:rsidRPr="004F62BA">
          <w:rPr>
            <w:rStyle w:val="Hyperlink"/>
            <w:noProof/>
          </w:rPr>
          <w:t>3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0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1</w:t>
        </w:r>
        <w:r w:rsidR="00E92DEF">
          <w:rPr>
            <w:rStyle w:val="Hyperlink"/>
            <w:noProof/>
          </w:rPr>
          <w:fldChar w:fldCharType="end"/>
        </w:r>
      </w:hyperlink>
    </w:p>
    <w:p w14:paraId="0AC2139F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10" w:history="1">
        <w:r w:rsidR="00E92DEF" w:rsidRPr="004F62BA">
          <w:rPr>
            <w:rStyle w:val="Hyperlink"/>
            <w:noProof/>
          </w:rPr>
          <w:t>3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1</w:t>
        </w:r>
        <w:r w:rsidR="00E92DEF">
          <w:rPr>
            <w:rStyle w:val="Hyperlink"/>
            <w:noProof/>
          </w:rPr>
          <w:fldChar w:fldCharType="end"/>
        </w:r>
      </w:hyperlink>
    </w:p>
    <w:p w14:paraId="52777E45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11" w:history="1">
        <w:r w:rsidR="00E92DEF" w:rsidRPr="004F62BA">
          <w:rPr>
            <w:rStyle w:val="Hyperlink"/>
            <w:noProof/>
          </w:rPr>
          <w:t>3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1</w:t>
        </w:r>
        <w:r w:rsidR="00E92DEF">
          <w:rPr>
            <w:rStyle w:val="Hyperlink"/>
            <w:noProof/>
          </w:rPr>
          <w:fldChar w:fldCharType="end"/>
        </w:r>
      </w:hyperlink>
    </w:p>
    <w:p w14:paraId="4D341028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12" w:history="1">
        <w:r w:rsidR="00E92DEF" w:rsidRPr="004F62BA">
          <w:rPr>
            <w:rStyle w:val="Hyperlink"/>
            <w:noProof/>
          </w:rPr>
          <w:t>3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1</w:t>
        </w:r>
        <w:r w:rsidR="00E92DEF">
          <w:rPr>
            <w:rStyle w:val="Hyperlink"/>
            <w:noProof/>
          </w:rPr>
          <w:fldChar w:fldCharType="end"/>
        </w:r>
      </w:hyperlink>
    </w:p>
    <w:p w14:paraId="615CA85E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13" w:history="1">
        <w:r w:rsidR="00E92DEF" w:rsidRPr="004F62BA">
          <w:rPr>
            <w:rStyle w:val="Hyperlink"/>
            <w:noProof/>
          </w:rPr>
          <w:t>3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1</w:t>
        </w:r>
        <w:r w:rsidR="00E92DEF">
          <w:rPr>
            <w:rStyle w:val="Hyperlink"/>
            <w:noProof/>
          </w:rPr>
          <w:fldChar w:fldCharType="end"/>
        </w:r>
      </w:hyperlink>
    </w:p>
    <w:p w14:paraId="3AB4162F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14" w:history="1">
        <w:r w:rsidR="00E92DEF" w:rsidRPr="004F62BA">
          <w:rPr>
            <w:rStyle w:val="Hyperlink"/>
            <w:noProof/>
          </w:rPr>
          <w:t>3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2</w:t>
        </w:r>
        <w:r w:rsidR="00E92DEF">
          <w:rPr>
            <w:rStyle w:val="Hyperlink"/>
            <w:noProof/>
          </w:rPr>
          <w:fldChar w:fldCharType="end"/>
        </w:r>
      </w:hyperlink>
    </w:p>
    <w:p w14:paraId="29C3E277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15" w:history="1">
        <w:r w:rsidR="00E92DEF" w:rsidRPr="004F62BA">
          <w:rPr>
            <w:rStyle w:val="Hyperlink"/>
            <w:noProof/>
          </w:rPr>
          <w:t>3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2</w:t>
        </w:r>
        <w:r w:rsidR="00E92DEF">
          <w:rPr>
            <w:rStyle w:val="Hyperlink"/>
            <w:noProof/>
          </w:rPr>
          <w:fldChar w:fldCharType="end"/>
        </w:r>
      </w:hyperlink>
    </w:p>
    <w:p w14:paraId="5AD3BD74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16" w:history="1">
        <w:r w:rsidR="00E92DEF" w:rsidRPr="004F62BA">
          <w:rPr>
            <w:rStyle w:val="Hyperlink"/>
            <w:noProof/>
          </w:rPr>
          <w:t>3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3-2</w:t>
        </w:r>
        <w:r w:rsidR="00E92DEF">
          <w:rPr>
            <w:rStyle w:val="Hyperlink"/>
            <w:noProof/>
          </w:rPr>
          <w:fldChar w:fldCharType="end"/>
        </w:r>
      </w:hyperlink>
    </w:p>
    <w:p w14:paraId="0817FD43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17" w:history="1">
        <w:r w:rsidR="00E92DEF" w:rsidRPr="004F62BA">
          <w:rPr>
            <w:rStyle w:val="Hyperlink"/>
            <w:noProof/>
          </w:rPr>
          <w:t>4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1</w:t>
        </w:r>
        <w:r w:rsidR="00E92DEF">
          <w:rPr>
            <w:rStyle w:val="Hyperlink"/>
            <w:noProof/>
          </w:rPr>
          <w:fldChar w:fldCharType="end"/>
        </w:r>
      </w:hyperlink>
    </w:p>
    <w:p w14:paraId="1B5B98F5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18" w:history="1">
        <w:r w:rsidR="00E92DEF" w:rsidRPr="004F62BA">
          <w:rPr>
            <w:rStyle w:val="Hyperlink"/>
            <w:noProof/>
          </w:rPr>
          <w:t>4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1</w:t>
        </w:r>
        <w:r w:rsidR="00E92DEF">
          <w:rPr>
            <w:rStyle w:val="Hyperlink"/>
            <w:noProof/>
          </w:rPr>
          <w:fldChar w:fldCharType="end"/>
        </w:r>
      </w:hyperlink>
    </w:p>
    <w:p w14:paraId="2407A986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19" w:history="1">
        <w:r w:rsidR="00E92DEF" w:rsidRPr="004F62BA">
          <w:rPr>
            <w:rStyle w:val="Hyperlink"/>
            <w:noProof/>
          </w:rPr>
          <w:t>4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1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1</w:t>
        </w:r>
        <w:r w:rsidR="00E92DEF">
          <w:rPr>
            <w:rStyle w:val="Hyperlink"/>
            <w:noProof/>
          </w:rPr>
          <w:fldChar w:fldCharType="end"/>
        </w:r>
      </w:hyperlink>
    </w:p>
    <w:p w14:paraId="54FF4E33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20" w:history="1">
        <w:r w:rsidR="00E92DEF" w:rsidRPr="004F62BA">
          <w:rPr>
            <w:rStyle w:val="Hyperlink"/>
            <w:noProof/>
          </w:rPr>
          <w:t>4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1</w:t>
        </w:r>
        <w:r w:rsidR="00E92DEF">
          <w:rPr>
            <w:rStyle w:val="Hyperlink"/>
            <w:noProof/>
          </w:rPr>
          <w:fldChar w:fldCharType="end"/>
        </w:r>
      </w:hyperlink>
    </w:p>
    <w:p w14:paraId="6167D02B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21" w:history="1">
        <w:r w:rsidR="00E92DEF" w:rsidRPr="004F62BA">
          <w:rPr>
            <w:rStyle w:val="Hyperlink"/>
            <w:noProof/>
          </w:rPr>
          <w:t>4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1</w:t>
        </w:r>
        <w:r w:rsidR="00E92DEF">
          <w:rPr>
            <w:rStyle w:val="Hyperlink"/>
            <w:noProof/>
          </w:rPr>
          <w:fldChar w:fldCharType="end"/>
        </w:r>
      </w:hyperlink>
    </w:p>
    <w:p w14:paraId="66A9F30F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22" w:history="1">
        <w:r w:rsidR="00E92DEF" w:rsidRPr="004F62BA">
          <w:rPr>
            <w:rStyle w:val="Hyperlink"/>
            <w:noProof/>
          </w:rPr>
          <w:t>4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2</w:t>
        </w:r>
        <w:r w:rsidR="00E92DEF">
          <w:rPr>
            <w:rStyle w:val="Hyperlink"/>
            <w:noProof/>
          </w:rPr>
          <w:fldChar w:fldCharType="end"/>
        </w:r>
      </w:hyperlink>
    </w:p>
    <w:p w14:paraId="20DE86CE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23" w:history="1">
        <w:r w:rsidR="00E92DEF" w:rsidRPr="004F62BA">
          <w:rPr>
            <w:rStyle w:val="Hyperlink"/>
            <w:noProof/>
          </w:rPr>
          <w:t>4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2</w:t>
        </w:r>
        <w:r w:rsidR="00E92DEF">
          <w:rPr>
            <w:rStyle w:val="Hyperlink"/>
            <w:noProof/>
          </w:rPr>
          <w:fldChar w:fldCharType="end"/>
        </w:r>
      </w:hyperlink>
    </w:p>
    <w:p w14:paraId="13E64616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24" w:history="1">
        <w:r w:rsidR="00E92DEF" w:rsidRPr="004F62BA">
          <w:rPr>
            <w:rStyle w:val="Hyperlink"/>
            <w:noProof/>
          </w:rPr>
          <w:t>4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4-2</w:t>
        </w:r>
        <w:r w:rsidR="00E92DEF">
          <w:rPr>
            <w:rStyle w:val="Hyperlink"/>
            <w:noProof/>
          </w:rPr>
          <w:fldChar w:fldCharType="end"/>
        </w:r>
      </w:hyperlink>
    </w:p>
    <w:p w14:paraId="041B64C8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25" w:history="1">
        <w:r w:rsidR="00E92DEF" w:rsidRPr="004F62BA">
          <w:rPr>
            <w:rStyle w:val="Hyperlink"/>
            <w:noProof/>
          </w:rPr>
          <w:t>5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1</w:t>
        </w:r>
        <w:r w:rsidR="00E92DEF">
          <w:rPr>
            <w:rStyle w:val="Hyperlink"/>
            <w:noProof/>
          </w:rPr>
          <w:fldChar w:fldCharType="end"/>
        </w:r>
      </w:hyperlink>
    </w:p>
    <w:p w14:paraId="29F5F545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26" w:history="1">
        <w:r w:rsidR="00E92DEF" w:rsidRPr="004F62BA">
          <w:rPr>
            <w:rStyle w:val="Hyperlink"/>
            <w:noProof/>
          </w:rPr>
          <w:t>5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1</w:t>
        </w:r>
        <w:r w:rsidR="00E92DEF">
          <w:rPr>
            <w:rStyle w:val="Hyperlink"/>
            <w:noProof/>
          </w:rPr>
          <w:fldChar w:fldCharType="end"/>
        </w:r>
      </w:hyperlink>
    </w:p>
    <w:p w14:paraId="5BCF1CC6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27" w:history="1">
        <w:r w:rsidR="00E92DEF" w:rsidRPr="004F62BA">
          <w:rPr>
            <w:rStyle w:val="Hyperlink"/>
            <w:noProof/>
          </w:rPr>
          <w:t>5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1</w:t>
        </w:r>
        <w:r w:rsidR="00E92DEF">
          <w:rPr>
            <w:rStyle w:val="Hyperlink"/>
            <w:noProof/>
          </w:rPr>
          <w:fldChar w:fldCharType="end"/>
        </w:r>
      </w:hyperlink>
    </w:p>
    <w:p w14:paraId="338FC76D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28" w:history="1">
        <w:r w:rsidR="00E92DEF" w:rsidRPr="004F62BA">
          <w:rPr>
            <w:rStyle w:val="Hyperlink"/>
            <w:noProof/>
          </w:rPr>
          <w:t>5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1</w:t>
        </w:r>
        <w:r w:rsidR="00E92DEF">
          <w:rPr>
            <w:rStyle w:val="Hyperlink"/>
            <w:noProof/>
          </w:rPr>
          <w:fldChar w:fldCharType="end"/>
        </w:r>
      </w:hyperlink>
    </w:p>
    <w:p w14:paraId="2DE25EDD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29" w:history="1">
        <w:r w:rsidR="00E92DEF" w:rsidRPr="004F62BA">
          <w:rPr>
            <w:rStyle w:val="Hyperlink"/>
            <w:noProof/>
          </w:rPr>
          <w:t>5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2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1</w:t>
        </w:r>
        <w:r w:rsidR="00E92DEF">
          <w:rPr>
            <w:rStyle w:val="Hyperlink"/>
            <w:noProof/>
          </w:rPr>
          <w:fldChar w:fldCharType="end"/>
        </w:r>
      </w:hyperlink>
    </w:p>
    <w:p w14:paraId="605E1BF3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30" w:history="1">
        <w:r w:rsidR="00E92DEF" w:rsidRPr="004F62BA">
          <w:rPr>
            <w:rStyle w:val="Hyperlink"/>
            <w:noProof/>
          </w:rPr>
          <w:t>5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2</w:t>
        </w:r>
        <w:r w:rsidR="00E92DEF">
          <w:rPr>
            <w:rStyle w:val="Hyperlink"/>
            <w:noProof/>
          </w:rPr>
          <w:fldChar w:fldCharType="end"/>
        </w:r>
      </w:hyperlink>
    </w:p>
    <w:p w14:paraId="1563270D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31" w:history="1">
        <w:r w:rsidR="00E92DEF" w:rsidRPr="004F62BA">
          <w:rPr>
            <w:rStyle w:val="Hyperlink"/>
            <w:noProof/>
          </w:rPr>
          <w:t>5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2</w:t>
        </w:r>
        <w:r w:rsidR="00E92DEF">
          <w:rPr>
            <w:rStyle w:val="Hyperlink"/>
            <w:noProof/>
          </w:rPr>
          <w:fldChar w:fldCharType="end"/>
        </w:r>
      </w:hyperlink>
    </w:p>
    <w:p w14:paraId="17DDD52C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32" w:history="1">
        <w:r w:rsidR="00E92DEF" w:rsidRPr="004F62BA">
          <w:rPr>
            <w:rStyle w:val="Hyperlink"/>
            <w:noProof/>
          </w:rPr>
          <w:t>5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5-2</w:t>
        </w:r>
        <w:r w:rsidR="00E92DEF">
          <w:rPr>
            <w:rStyle w:val="Hyperlink"/>
            <w:noProof/>
          </w:rPr>
          <w:fldChar w:fldCharType="end"/>
        </w:r>
      </w:hyperlink>
    </w:p>
    <w:p w14:paraId="3447BC59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33" w:history="1">
        <w:r w:rsidR="00E92DEF" w:rsidRPr="004F62BA">
          <w:rPr>
            <w:rStyle w:val="Hyperlink"/>
            <w:noProof/>
          </w:rPr>
          <w:t>6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1</w:t>
        </w:r>
        <w:r w:rsidR="00E92DEF">
          <w:rPr>
            <w:rStyle w:val="Hyperlink"/>
            <w:noProof/>
          </w:rPr>
          <w:fldChar w:fldCharType="end"/>
        </w:r>
      </w:hyperlink>
    </w:p>
    <w:p w14:paraId="3F11611F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34" w:history="1">
        <w:r w:rsidR="00E92DEF" w:rsidRPr="004F62BA">
          <w:rPr>
            <w:rStyle w:val="Hyperlink"/>
            <w:noProof/>
          </w:rPr>
          <w:t>6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1</w:t>
        </w:r>
        <w:r w:rsidR="00E92DEF">
          <w:rPr>
            <w:rStyle w:val="Hyperlink"/>
            <w:noProof/>
          </w:rPr>
          <w:fldChar w:fldCharType="end"/>
        </w:r>
      </w:hyperlink>
    </w:p>
    <w:p w14:paraId="18C7C458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35" w:history="1">
        <w:r w:rsidR="00E92DEF" w:rsidRPr="004F62BA">
          <w:rPr>
            <w:rStyle w:val="Hyperlink"/>
            <w:noProof/>
          </w:rPr>
          <w:t>6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1</w:t>
        </w:r>
        <w:r w:rsidR="00E92DEF">
          <w:rPr>
            <w:rStyle w:val="Hyperlink"/>
            <w:noProof/>
          </w:rPr>
          <w:fldChar w:fldCharType="end"/>
        </w:r>
      </w:hyperlink>
    </w:p>
    <w:p w14:paraId="42C434E4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36" w:history="1">
        <w:r w:rsidR="00E92DEF" w:rsidRPr="004F62BA">
          <w:rPr>
            <w:rStyle w:val="Hyperlink"/>
            <w:noProof/>
          </w:rPr>
          <w:t>6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1</w:t>
        </w:r>
        <w:r w:rsidR="00E92DEF">
          <w:rPr>
            <w:rStyle w:val="Hyperlink"/>
            <w:noProof/>
          </w:rPr>
          <w:fldChar w:fldCharType="end"/>
        </w:r>
      </w:hyperlink>
    </w:p>
    <w:p w14:paraId="7C2DEF42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37" w:history="1">
        <w:r w:rsidR="00E92DEF" w:rsidRPr="004F62BA">
          <w:rPr>
            <w:rStyle w:val="Hyperlink"/>
            <w:noProof/>
          </w:rPr>
          <w:t>6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1</w:t>
        </w:r>
        <w:r w:rsidR="00E92DEF">
          <w:rPr>
            <w:rStyle w:val="Hyperlink"/>
            <w:noProof/>
          </w:rPr>
          <w:fldChar w:fldCharType="end"/>
        </w:r>
      </w:hyperlink>
    </w:p>
    <w:p w14:paraId="0940AE6A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38" w:history="1">
        <w:r w:rsidR="00E92DEF" w:rsidRPr="004F62BA">
          <w:rPr>
            <w:rStyle w:val="Hyperlink"/>
            <w:noProof/>
          </w:rPr>
          <w:t>6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2</w:t>
        </w:r>
        <w:r w:rsidR="00E92DEF">
          <w:rPr>
            <w:rStyle w:val="Hyperlink"/>
            <w:noProof/>
          </w:rPr>
          <w:fldChar w:fldCharType="end"/>
        </w:r>
      </w:hyperlink>
    </w:p>
    <w:p w14:paraId="116FE0AB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39" w:history="1">
        <w:r w:rsidR="00E92DEF" w:rsidRPr="004F62BA">
          <w:rPr>
            <w:rStyle w:val="Hyperlink"/>
            <w:noProof/>
          </w:rPr>
          <w:t>6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3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2</w:t>
        </w:r>
        <w:r w:rsidR="00E92DEF">
          <w:rPr>
            <w:rStyle w:val="Hyperlink"/>
            <w:noProof/>
          </w:rPr>
          <w:fldChar w:fldCharType="end"/>
        </w:r>
      </w:hyperlink>
    </w:p>
    <w:p w14:paraId="0C0AB087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40" w:history="1">
        <w:r w:rsidR="00E92DEF" w:rsidRPr="004F62BA">
          <w:rPr>
            <w:rStyle w:val="Hyperlink"/>
            <w:noProof/>
          </w:rPr>
          <w:t>6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6-2</w:t>
        </w:r>
        <w:r w:rsidR="00E92DEF">
          <w:rPr>
            <w:rStyle w:val="Hyperlink"/>
            <w:noProof/>
          </w:rPr>
          <w:fldChar w:fldCharType="end"/>
        </w:r>
      </w:hyperlink>
    </w:p>
    <w:p w14:paraId="1122EB8F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41" w:history="1">
        <w:r w:rsidR="00E92DEF" w:rsidRPr="004F62BA">
          <w:rPr>
            <w:rStyle w:val="Hyperlink"/>
            <w:noProof/>
          </w:rPr>
          <w:t>7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1</w:t>
        </w:r>
        <w:r w:rsidR="00E92DEF">
          <w:rPr>
            <w:rStyle w:val="Hyperlink"/>
            <w:noProof/>
          </w:rPr>
          <w:fldChar w:fldCharType="end"/>
        </w:r>
      </w:hyperlink>
    </w:p>
    <w:p w14:paraId="03B38F7D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42" w:history="1">
        <w:r w:rsidR="00E92DEF" w:rsidRPr="004F62BA">
          <w:rPr>
            <w:rStyle w:val="Hyperlink"/>
            <w:noProof/>
          </w:rPr>
          <w:t>7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1</w:t>
        </w:r>
        <w:r w:rsidR="00E92DEF">
          <w:rPr>
            <w:rStyle w:val="Hyperlink"/>
            <w:noProof/>
          </w:rPr>
          <w:fldChar w:fldCharType="end"/>
        </w:r>
      </w:hyperlink>
    </w:p>
    <w:p w14:paraId="1A946D47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43" w:history="1">
        <w:r w:rsidR="00E92DEF" w:rsidRPr="004F62BA">
          <w:rPr>
            <w:rStyle w:val="Hyperlink"/>
            <w:noProof/>
          </w:rPr>
          <w:t>7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1</w:t>
        </w:r>
        <w:r w:rsidR="00E92DEF">
          <w:rPr>
            <w:rStyle w:val="Hyperlink"/>
            <w:noProof/>
          </w:rPr>
          <w:fldChar w:fldCharType="end"/>
        </w:r>
      </w:hyperlink>
    </w:p>
    <w:p w14:paraId="4B30FF7B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44" w:history="1">
        <w:r w:rsidR="00E92DEF" w:rsidRPr="004F62BA">
          <w:rPr>
            <w:rStyle w:val="Hyperlink"/>
            <w:noProof/>
          </w:rPr>
          <w:t>7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1</w:t>
        </w:r>
        <w:r w:rsidR="00E92DEF">
          <w:rPr>
            <w:rStyle w:val="Hyperlink"/>
            <w:noProof/>
          </w:rPr>
          <w:fldChar w:fldCharType="end"/>
        </w:r>
      </w:hyperlink>
    </w:p>
    <w:p w14:paraId="31C5DE7C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45" w:history="1">
        <w:r w:rsidR="00E92DEF" w:rsidRPr="004F62BA">
          <w:rPr>
            <w:rStyle w:val="Hyperlink"/>
            <w:noProof/>
          </w:rPr>
          <w:t>7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1</w:t>
        </w:r>
        <w:r w:rsidR="00E92DEF">
          <w:rPr>
            <w:rStyle w:val="Hyperlink"/>
            <w:noProof/>
          </w:rPr>
          <w:fldChar w:fldCharType="end"/>
        </w:r>
      </w:hyperlink>
    </w:p>
    <w:p w14:paraId="0EF51BDC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46" w:history="1">
        <w:r w:rsidR="00E92DEF" w:rsidRPr="004F62BA">
          <w:rPr>
            <w:rStyle w:val="Hyperlink"/>
            <w:noProof/>
          </w:rPr>
          <w:t>7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2</w:t>
        </w:r>
        <w:r w:rsidR="00E92DEF">
          <w:rPr>
            <w:rStyle w:val="Hyperlink"/>
            <w:noProof/>
          </w:rPr>
          <w:fldChar w:fldCharType="end"/>
        </w:r>
      </w:hyperlink>
    </w:p>
    <w:p w14:paraId="6C3A6E1B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47" w:history="1">
        <w:r w:rsidR="00E92DEF" w:rsidRPr="004F62BA">
          <w:rPr>
            <w:rStyle w:val="Hyperlink"/>
            <w:noProof/>
          </w:rPr>
          <w:t>7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2</w:t>
        </w:r>
        <w:r w:rsidR="00E92DEF">
          <w:rPr>
            <w:rStyle w:val="Hyperlink"/>
            <w:noProof/>
          </w:rPr>
          <w:fldChar w:fldCharType="end"/>
        </w:r>
      </w:hyperlink>
    </w:p>
    <w:p w14:paraId="189F01F0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48" w:history="1">
        <w:r w:rsidR="00E92DEF" w:rsidRPr="004F62BA">
          <w:rPr>
            <w:rStyle w:val="Hyperlink"/>
            <w:noProof/>
          </w:rPr>
          <w:t>7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7-2</w:t>
        </w:r>
        <w:r w:rsidR="00E92DEF">
          <w:rPr>
            <w:rStyle w:val="Hyperlink"/>
            <w:noProof/>
          </w:rPr>
          <w:fldChar w:fldCharType="end"/>
        </w:r>
      </w:hyperlink>
    </w:p>
    <w:p w14:paraId="271A1F0B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49" w:history="1">
        <w:r w:rsidR="00E92DEF" w:rsidRPr="004F62BA">
          <w:rPr>
            <w:rStyle w:val="Hyperlink"/>
            <w:noProof/>
          </w:rPr>
          <w:t>8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4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1</w:t>
        </w:r>
        <w:r w:rsidR="00E92DEF">
          <w:rPr>
            <w:rStyle w:val="Hyperlink"/>
            <w:noProof/>
          </w:rPr>
          <w:fldChar w:fldCharType="end"/>
        </w:r>
      </w:hyperlink>
    </w:p>
    <w:p w14:paraId="3025AE15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50" w:history="1">
        <w:r w:rsidR="00E92DEF" w:rsidRPr="004F62BA">
          <w:rPr>
            <w:rStyle w:val="Hyperlink"/>
            <w:noProof/>
          </w:rPr>
          <w:t>8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1</w:t>
        </w:r>
        <w:r w:rsidR="00E92DEF">
          <w:rPr>
            <w:rStyle w:val="Hyperlink"/>
            <w:noProof/>
          </w:rPr>
          <w:fldChar w:fldCharType="end"/>
        </w:r>
      </w:hyperlink>
    </w:p>
    <w:p w14:paraId="3094213D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51" w:history="1">
        <w:r w:rsidR="00E92DEF" w:rsidRPr="004F62BA">
          <w:rPr>
            <w:rStyle w:val="Hyperlink"/>
            <w:noProof/>
          </w:rPr>
          <w:t>8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1</w:t>
        </w:r>
        <w:r w:rsidR="00E92DEF">
          <w:rPr>
            <w:rStyle w:val="Hyperlink"/>
            <w:noProof/>
          </w:rPr>
          <w:fldChar w:fldCharType="end"/>
        </w:r>
      </w:hyperlink>
    </w:p>
    <w:p w14:paraId="3DCBF12F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52" w:history="1">
        <w:r w:rsidR="00E92DEF" w:rsidRPr="004F62BA">
          <w:rPr>
            <w:rStyle w:val="Hyperlink"/>
            <w:noProof/>
          </w:rPr>
          <w:t>8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1</w:t>
        </w:r>
        <w:r w:rsidR="00E92DEF">
          <w:rPr>
            <w:rStyle w:val="Hyperlink"/>
            <w:noProof/>
          </w:rPr>
          <w:fldChar w:fldCharType="end"/>
        </w:r>
      </w:hyperlink>
    </w:p>
    <w:p w14:paraId="53F0719D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53" w:history="1">
        <w:r w:rsidR="00E92DEF" w:rsidRPr="004F62BA">
          <w:rPr>
            <w:rStyle w:val="Hyperlink"/>
            <w:noProof/>
          </w:rPr>
          <w:t>8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1</w:t>
        </w:r>
        <w:r w:rsidR="00E92DEF">
          <w:rPr>
            <w:rStyle w:val="Hyperlink"/>
            <w:noProof/>
          </w:rPr>
          <w:fldChar w:fldCharType="end"/>
        </w:r>
      </w:hyperlink>
    </w:p>
    <w:p w14:paraId="4A437032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54" w:history="1">
        <w:r w:rsidR="00E92DEF" w:rsidRPr="004F62BA">
          <w:rPr>
            <w:rStyle w:val="Hyperlink"/>
            <w:noProof/>
          </w:rPr>
          <w:t>8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2</w:t>
        </w:r>
        <w:r w:rsidR="00E92DEF">
          <w:rPr>
            <w:rStyle w:val="Hyperlink"/>
            <w:noProof/>
          </w:rPr>
          <w:fldChar w:fldCharType="end"/>
        </w:r>
      </w:hyperlink>
    </w:p>
    <w:p w14:paraId="1834180A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55" w:history="1">
        <w:r w:rsidR="00E92DEF" w:rsidRPr="004F62BA">
          <w:rPr>
            <w:rStyle w:val="Hyperlink"/>
            <w:noProof/>
          </w:rPr>
          <w:t>8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2</w:t>
        </w:r>
        <w:r w:rsidR="00E92DEF">
          <w:rPr>
            <w:rStyle w:val="Hyperlink"/>
            <w:noProof/>
          </w:rPr>
          <w:fldChar w:fldCharType="end"/>
        </w:r>
      </w:hyperlink>
    </w:p>
    <w:p w14:paraId="218B045D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56" w:history="1">
        <w:r w:rsidR="00E92DEF" w:rsidRPr="004F62BA">
          <w:rPr>
            <w:rStyle w:val="Hyperlink"/>
            <w:noProof/>
          </w:rPr>
          <w:t>8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8-2</w:t>
        </w:r>
        <w:r w:rsidR="00E92DEF">
          <w:rPr>
            <w:rStyle w:val="Hyperlink"/>
            <w:noProof/>
          </w:rPr>
          <w:fldChar w:fldCharType="end"/>
        </w:r>
      </w:hyperlink>
    </w:p>
    <w:p w14:paraId="6D331742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57" w:history="1">
        <w:r w:rsidR="00E92DEF" w:rsidRPr="004F62BA">
          <w:rPr>
            <w:rStyle w:val="Hyperlink"/>
            <w:noProof/>
          </w:rPr>
          <w:t>9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1</w:t>
        </w:r>
        <w:r w:rsidR="00E92DEF">
          <w:rPr>
            <w:rStyle w:val="Hyperlink"/>
            <w:noProof/>
          </w:rPr>
          <w:fldChar w:fldCharType="end"/>
        </w:r>
      </w:hyperlink>
    </w:p>
    <w:p w14:paraId="5C103703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58" w:history="1">
        <w:r w:rsidR="00E92DEF" w:rsidRPr="004F62BA">
          <w:rPr>
            <w:rStyle w:val="Hyperlink"/>
            <w:noProof/>
          </w:rPr>
          <w:t>9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1</w:t>
        </w:r>
        <w:r w:rsidR="00E92DEF">
          <w:rPr>
            <w:rStyle w:val="Hyperlink"/>
            <w:noProof/>
          </w:rPr>
          <w:fldChar w:fldCharType="end"/>
        </w:r>
      </w:hyperlink>
    </w:p>
    <w:p w14:paraId="751B47A0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59" w:history="1">
        <w:r w:rsidR="00E92DEF" w:rsidRPr="004F62BA">
          <w:rPr>
            <w:rStyle w:val="Hyperlink"/>
            <w:noProof/>
          </w:rPr>
          <w:t>9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5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1</w:t>
        </w:r>
        <w:r w:rsidR="00E92DEF">
          <w:rPr>
            <w:rStyle w:val="Hyperlink"/>
            <w:noProof/>
          </w:rPr>
          <w:fldChar w:fldCharType="end"/>
        </w:r>
      </w:hyperlink>
    </w:p>
    <w:p w14:paraId="3297C7A7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60" w:history="1">
        <w:r w:rsidR="00E92DEF" w:rsidRPr="004F62BA">
          <w:rPr>
            <w:rStyle w:val="Hyperlink"/>
            <w:noProof/>
          </w:rPr>
          <w:t>9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1</w:t>
        </w:r>
        <w:r w:rsidR="00E92DEF">
          <w:rPr>
            <w:rStyle w:val="Hyperlink"/>
            <w:noProof/>
          </w:rPr>
          <w:fldChar w:fldCharType="end"/>
        </w:r>
      </w:hyperlink>
    </w:p>
    <w:p w14:paraId="03D31555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61" w:history="1">
        <w:r w:rsidR="00E92DEF" w:rsidRPr="004F62BA">
          <w:rPr>
            <w:rStyle w:val="Hyperlink"/>
            <w:noProof/>
          </w:rPr>
          <w:t>9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1</w:t>
        </w:r>
        <w:r w:rsidR="00E92DEF">
          <w:rPr>
            <w:rStyle w:val="Hyperlink"/>
            <w:noProof/>
          </w:rPr>
          <w:fldChar w:fldCharType="end"/>
        </w:r>
      </w:hyperlink>
    </w:p>
    <w:p w14:paraId="53E6122E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62" w:history="1">
        <w:r w:rsidR="00E92DEF" w:rsidRPr="004F62BA">
          <w:rPr>
            <w:rStyle w:val="Hyperlink"/>
            <w:noProof/>
          </w:rPr>
          <w:t>9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2</w:t>
        </w:r>
        <w:r w:rsidR="00E92DEF">
          <w:rPr>
            <w:rStyle w:val="Hyperlink"/>
            <w:noProof/>
          </w:rPr>
          <w:fldChar w:fldCharType="end"/>
        </w:r>
      </w:hyperlink>
    </w:p>
    <w:p w14:paraId="3C54404F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63" w:history="1">
        <w:r w:rsidR="00E92DEF" w:rsidRPr="004F62BA">
          <w:rPr>
            <w:rStyle w:val="Hyperlink"/>
            <w:noProof/>
          </w:rPr>
          <w:t>9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3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2</w:t>
        </w:r>
        <w:r w:rsidR="00E92DEF">
          <w:rPr>
            <w:rStyle w:val="Hyperlink"/>
            <w:noProof/>
          </w:rPr>
          <w:fldChar w:fldCharType="end"/>
        </w:r>
      </w:hyperlink>
    </w:p>
    <w:p w14:paraId="0733E920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64" w:history="1">
        <w:r w:rsidR="00E92DEF" w:rsidRPr="004F62BA">
          <w:rPr>
            <w:rStyle w:val="Hyperlink"/>
            <w:noProof/>
          </w:rPr>
          <w:t>9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4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9-2</w:t>
        </w:r>
        <w:r w:rsidR="00E92DEF">
          <w:rPr>
            <w:rStyle w:val="Hyperlink"/>
            <w:noProof/>
          </w:rPr>
          <w:fldChar w:fldCharType="end"/>
        </w:r>
      </w:hyperlink>
    </w:p>
    <w:p w14:paraId="6D831C9B" w14:textId="77777777" w:rsidR="00E92DEF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940765" w:history="1">
        <w:r w:rsidR="00E92DEF" w:rsidRPr="004F62BA">
          <w:rPr>
            <w:rStyle w:val="Hyperlink"/>
            <w:noProof/>
          </w:rPr>
          <w:t>10.</w:t>
        </w:r>
        <w:r w:rsidR="00E92DEF" w:rsidRPr="004F62BA">
          <w:rPr>
            <w:rStyle w:val="Hyperlink"/>
            <w:noProof/>
            <w:cs/>
          </w:rPr>
          <w:t xml:space="preserve"> ชื่อบท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5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1</w:t>
        </w:r>
        <w:r w:rsidR="00E92DEF">
          <w:rPr>
            <w:rStyle w:val="Hyperlink"/>
            <w:noProof/>
          </w:rPr>
          <w:fldChar w:fldCharType="end"/>
        </w:r>
      </w:hyperlink>
    </w:p>
    <w:p w14:paraId="59ED580C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66" w:history="1">
        <w:r w:rsidR="00E92DEF" w:rsidRPr="004F62BA">
          <w:rPr>
            <w:rStyle w:val="Hyperlink"/>
            <w:noProof/>
          </w:rPr>
          <w:t>10.1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6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1</w:t>
        </w:r>
        <w:r w:rsidR="00E92DEF">
          <w:rPr>
            <w:rStyle w:val="Hyperlink"/>
            <w:noProof/>
          </w:rPr>
          <w:fldChar w:fldCharType="end"/>
        </w:r>
      </w:hyperlink>
    </w:p>
    <w:p w14:paraId="0157BA60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67" w:history="1">
        <w:r w:rsidR="00E92DEF" w:rsidRPr="004F62BA">
          <w:rPr>
            <w:rStyle w:val="Hyperlink"/>
            <w:noProof/>
          </w:rPr>
          <w:t>10.1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7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1</w:t>
        </w:r>
        <w:r w:rsidR="00E92DEF">
          <w:rPr>
            <w:rStyle w:val="Hyperlink"/>
            <w:noProof/>
          </w:rPr>
          <w:fldChar w:fldCharType="end"/>
        </w:r>
      </w:hyperlink>
    </w:p>
    <w:p w14:paraId="1D95AB93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68" w:history="1">
        <w:r w:rsidR="00E92DEF" w:rsidRPr="004F62BA">
          <w:rPr>
            <w:rStyle w:val="Hyperlink"/>
            <w:noProof/>
          </w:rPr>
          <w:t>10.1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8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1</w:t>
        </w:r>
        <w:r w:rsidR="00E92DEF">
          <w:rPr>
            <w:rStyle w:val="Hyperlink"/>
            <w:noProof/>
          </w:rPr>
          <w:fldChar w:fldCharType="end"/>
        </w:r>
      </w:hyperlink>
    </w:p>
    <w:p w14:paraId="11E3F0CF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69" w:history="1">
        <w:r w:rsidR="00E92DEF" w:rsidRPr="004F62BA">
          <w:rPr>
            <w:rStyle w:val="Hyperlink"/>
            <w:noProof/>
          </w:rPr>
          <w:t>10.1.3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69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2</w:t>
        </w:r>
        <w:r w:rsidR="00E92DEF">
          <w:rPr>
            <w:rStyle w:val="Hyperlink"/>
            <w:noProof/>
          </w:rPr>
          <w:fldChar w:fldCharType="end"/>
        </w:r>
      </w:hyperlink>
    </w:p>
    <w:p w14:paraId="709A0256" w14:textId="77777777" w:rsidR="00E92DEF" w:rsidRDefault="00430417">
      <w:pPr>
        <w:pStyle w:val="TOC2"/>
        <w:tabs>
          <w:tab w:val="right" w:leader="dot" w:pos="9017"/>
        </w:tabs>
        <w:rPr>
          <w:rFonts w:asciiTheme="minorHAnsi" w:eastAsiaTheme="minorEastAsia" w:hAnsiTheme="minorHAnsi" w:cstheme="minorBidi"/>
          <w:smallCaps w:val="0"/>
          <w:noProof/>
          <w:sz w:val="22"/>
          <w:szCs w:val="28"/>
        </w:rPr>
      </w:pPr>
      <w:hyperlink w:anchor="_Toc390940770" w:history="1">
        <w:r w:rsidR="00E92DEF" w:rsidRPr="004F62BA">
          <w:rPr>
            <w:rStyle w:val="Hyperlink"/>
            <w:noProof/>
          </w:rPr>
          <w:t>10.2</w:t>
        </w:r>
        <w:r w:rsidR="00E92DEF" w:rsidRPr="004F62BA">
          <w:rPr>
            <w:rStyle w:val="Hyperlink"/>
            <w:noProof/>
            <w:cs/>
          </w:rPr>
          <w:t xml:space="preserve"> ชื่อหัวข้อหลัก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70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2</w:t>
        </w:r>
        <w:r w:rsidR="00E92DEF">
          <w:rPr>
            <w:rStyle w:val="Hyperlink"/>
            <w:noProof/>
          </w:rPr>
          <w:fldChar w:fldCharType="end"/>
        </w:r>
      </w:hyperlink>
    </w:p>
    <w:p w14:paraId="5F588A39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71" w:history="1">
        <w:r w:rsidR="00E92DEF" w:rsidRPr="004F62BA">
          <w:rPr>
            <w:rStyle w:val="Hyperlink"/>
            <w:noProof/>
          </w:rPr>
          <w:t>10.2.1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71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2</w:t>
        </w:r>
        <w:r w:rsidR="00E92DEF">
          <w:rPr>
            <w:rStyle w:val="Hyperlink"/>
            <w:noProof/>
          </w:rPr>
          <w:fldChar w:fldCharType="end"/>
        </w:r>
      </w:hyperlink>
    </w:p>
    <w:p w14:paraId="62BBA15E" w14:textId="77777777" w:rsidR="00E92DEF" w:rsidRDefault="00430417">
      <w:pPr>
        <w:pStyle w:val="TOC3"/>
        <w:tabs>
          <w:tab w:val="right" w:leader="dot" w:pos="9017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8"/>
        </w:rPr>
      </w:pPr>
      <w:hyperlink w:anchor="_Toc390940772" w:history="1">
        <w:r w:rsidR="00E92DEF" w:rsidRPr="004F62BA">
          <w:rPr>
            <w:rStyle w:val="Hyperlink"/>
            <w:noProof/>
          </w:rPr>
          <w:t>10.2.2</w:t>
        </w:r>
        <w:r w:rsidR="00E92DEF" w:rsidRPr="004F62BA">
          <w:rPr>
            <w:rStyle w:val="Hyperlink"/>
            <w:noProof/>
            <w:cs/>
          </w:rPr>
          <w:t xml:space="preserve"> ชื่อหัวข้อย่อย</w:t>
        </w:r>
        <w:r w:rsidR="00E92DEF">
          <w:rPr>
            <w:noProof/>
            <w:webHidden/>
          </w:rPr>
          <w:tab/>
        </w:r>
        <w:r w:rsidR="00E92DEF">
          <w:rPr>
            <w:rStyle w:val="Hyperlink"/>
            <w:noProof/>
          </w:rPr>
          <w:fldChar w:fldCharType="begin"/>
        </w:r>
        <w:r w:rsidR="00E92DEF">
          <w:rPr>
            <w:noProof/>
            <w:webHidden/>
          </w:rPr>
          <w:instrText xml:space="preserve"> PAGEREF _Toc390940772 \h </w:instrText>
        </w:r>
        <w:r w:rsidR="00E92DEF">
          <w:rPr>
            <w:rStyle w:val="Hyperlink"/>
            <w:noProof/>
          </w:rPr>
        </w:r>
        <w:r w:rsidR="00E92DEF">
          <w:rPr>
            <w:rStyle w:val="Hyperlink"/>
            <w:noProof/>
          </w:rPr>
          <w:fldChar w:fldCharType="separate"/>
        </w:r>
        <w:r w:rsidR="003B4198">
          <w:rPr>
            <w:noProof/>
            <w:webHidden/>
          </w:rPr>
          <w:t>10-2</w:t>
        </w:r>
        <w:r w:rsidR="00E92DEF">
          <w:rPr>
            <w:rStyle w:val="Hyperlink"/>
            <w:noProof/>
          </w:rPr>
          <w:fldChar w:fldCharType="end"/>
        </w:r>
      </w:hyperlink>
    </w:p>
    <w:p w14:paraId="532A8C3B" w14:textId="77777777" w:rsidR="001F26CD" w:rsidRDefault="002B3AE9" w:rsidP="001F26CD">
      <w:pPr>
        <w:ind w:firstLine="0"/>
        <w:jc w:val="left"/>
        <w:rPr>
          <w:rFonts w:ascii="TH SarabunPSK" w:hAnsi="TH SarabunPSK" w:cs="TH SarabunPSK"/>
          <w:sz w:val="32"/>
          <w:szCs w:val="32"/>
        </w:rPr>
      </w:pPr>
      <w:r w:rsidRPr="00693103">
        <w:rPr>
          <w:rFonts w:ascii="TH SarabunPSK" w:hAnsi="TH SarabunPSK" w:cs="TH SarabunPSK"/>
          <w:sz w:val="20"/>
          <w:szCs w:val="32"/>
        </w:rPr>
        <w:fldChar w:fldCharType="end"/>
      </w:r>
      <w:r w:rsidR="002760AF" w:rsidRPr="002760AF">
        <w:rPr>
          <w:rFonts w:ascii="TH SarabunPSK" w:hAnsi="TH SarabunPSK" w:cs="TH SarabunPSK"/>
          <w:sz w:val="32"/>
          <w:szCs w:val="32"/>
        </w:rPr>
        <w:fldChar w:fldCharType="begin"/>
      </w:r>
      <w:r w:rsidR="002760AF" w:rsidRPr="002760AF">
        <w:rPr>
          <w:rFonts w:ascii="TH SarabunPSK" w:hAnsi="TH SarabunPSK" w:cs="TH SarabunPSK"/>
          <w:sz w:val="32"/>
          <w:szCs w:val="32"/>
        </w:rPr>
        <w:instrText xml:space="preserve"> REF _Ref391018833 \r \h </w:instrText>
      </w:r>
      <w:r w:rsidR="002760AF">
        <w:rPr>
          <w:rFonts w:ascii="TH SarabunPSK" w:hAnsi="TH SarabunPSK" w:cs="TH SarabunPSK"/>
          <w:sz w:val="32"/>
          <w:szCs w:val="32"/>
        </w:rPr>
        <w:instrText xml:space="preserve"> \* MERGEFORMAT </w:instrText>
      </w:r>
      <w:r w:rsidR="002760AF" w:rsidRPr="002760AF">
        <w:rPr>
          <w:rFonts w:ascii="TH SarabunPSK" w:hAnsi="TH SarabunPSK" w:cs="TH SarabunPSK"/>
          <w:sz w:val="32"/>
          <w:szCs w:val="32"/>
        </w:rPr>
      </w:r>
      <w:r w:rsidR="002760AF" w:rsidRPr="002760AF">
        <w:rPr>
          <w:rFonts w:ascii="TH SarabunPSK" w:hAnsi="TH SarabunPSK" w:cs="TH SarabunPSK"/>
          <w:sz w:val="32"/>
          <w:szCs w:val="32"/>
        </w:rPr>
        <w:fldChar w:fldCharType="separate"/>
      </w:r>
      <w:r w:rsidR="002760AF" w:rsidRPr="002760AF">
        <w:rPr>
          <w:rFonts w:ascii="TH SarabunPSK" w:hAnsi="TH SarabunPSK" w:cs="TH SarabunPSK"/>
          <w:b/>
          <w:bCs/>
          <w:sz w:val="32"/>
          <w:szCs w:val="32"/>
          <w:cs/>
        </w:rPr>
        <w:t>ภาคผนวก</w:t>
      </w:r>
      <w:r w:rsidR="002760AF" w:rsidRPr="002760A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</w:t>
      </w:r>
      <w:r w:rsidR="002760AF" w:rsidRPr="002760AF">
        <w:rPr>
          <w:rFonts w:ascii="TH SarabunPSK" w:hAnsi="TH SarabunPSK" w:cs="TH SarabunPSK" w:hint="cs"/>
          <w:sz w:val="32"/>
          <w:szCs w:val="32"/>
          <w:cs/>
        </w:rPr>
        <w:t>...........................</w:t>
      </w:r>
      <w:r w:rsidR="002760AF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2760AF" w:rsidRPr="002760AF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</w:t>
      </w:r>
      <w:r w:rsidR="002760AF" w:rsidRPr="002760AF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760AF" w:rsidRPr="002760AF">
        <w:rPr>
          <w:rFonts w:ascii="TH SarabunPSK" w:hAnsi="TH SarabunPSK" w:cs="TH SarabunPSK"/>
          <w:sz w:val="32"/>
          <w:szCs w:val="32"/>
        </w:rPr>
        <w:fldChar w:fldCharType="end"/>
      </w:r>
      <w:r w:rsidR="002760AF" w:rsidRPr="002760AF">
        <w:rPr>
          <w:rFonts w:ascii="TH SarabunPSK" w:hAnsi="TH SarabunPSK" w:cs="TH SarabunPSK"/>
          <w:sz w:val="32"/>
          <w:szCs w:val="32"/>
        </w:rPr>
        <w:fldChar w:fldCharType="begin"/>
      </w:r>
      <w:r w:rsidR="002760AF" w:rsidRPr="002760AF">
        <w:rPr>
          <w:rFonts w:ascii="TH SarabunPSK" w:hAnsi="TH SarabunPSK" w:cs="TH SarabunPSK"/>
          <w:sz w:val="32"/>
          <w:szCs w:val="32"/>
        </w:rPr>
        <w:instrText xml:space="preserve"> PAGEREF _Ref391018833 \h </w:instrText>
      </w:r>
      <w:r w:rsidR="002760AF" w:rsidRPr="002760AF">
        <w:rPr>
          <w:rFonts w:ascii="TH SarabunPSK" w:hAnsi="TH SarabunPSK" w:cs="TH SarabunPSK"/>
          <w:sz w:val="32"/>
          <w:szCs w:val="32"/>
        </w:rPr>
      </w:r>
      <w:r w:rsidR="002760AF" w:rsidRPr="002760AF">
        <w:rPr>
          <w:rFonts w:ascii="TH SarabunPSK" w:hAnsi="TH SarabunPSK" w:cs="TH SarabunPSK"/>
          <w:sz w:val="32"/>
          <w:szCs w:val="32"/>
        </w:rPr>
        <w:fldChar w:fldCharType="separate"/>
      </w:r>
      <w:r w:rsidR="003B4198">
        <w:rPr>
          <w:rFonts w:ascii="TH SarabunPSK" w:hAnsi="TH SarabunPSK" w:cs="TH SarabunPSK"/>
          <w:noProof/>
          <w:sz w:val="32"/>
          <w:szCs w:val="32"/>
          <w:cs/>
        </w:rPr>
        <w:t>ก-</w:t>
      </w:r>
      <w:r w:rsidR="003B4198">
        <w:rPr>
          <w:rFonts w:ascii="TH SarabunPSK" w:hAnsi="TH SarabunPSK" w:cs="TH SarabunPSK"/>
          <w:noProof/>
          <w:sz w:val="32"/>
          <w:szCs w:val="32"/>
        </w:rPr>
        <w:t>1</w:t>
      </w:r>
      <w:r w:rsidR="002760AF" w:rsidRPr="002760AF">
        <w:rPr>
          <w:rFonts w:ascii="TH SarabunPSK" w:hAnsi="TH SarabunPSK" w:cs="TH SarabunPSK"/>
          <w:sz w:val="32"/>
          <w:szCs w:val="32"/>
        </w:rPr>
        <w:fldChar w:fldCharType="end"/>
      </w:r>
    </w:p>
    <w:p w14:paraId="2252A1A8" w14:textId="77777777" w:rsidR="002760AF" w:rsidRPr="002760AF" w:rsidRDefault="002760AF" w:rsidP="001F26CD">
      <w:pPr>
        <w:ind w:firstLine="0"/>
        <w:jc w:val="left"/>
        <w:rPr>
          <w:rFonts w:ascii="TH SarabunPSK" w:hAnsi="TH SarabunPSK" w:cs="TH SarabunPSK"/>
          <w:sz w:val="32"/>
          <w:szCs w:val="32"/>
        </w:rPr>
        <w:sectPr w:rsidR="002760AF" w:rsidRPr="002760AF" w:rsidSect="001D32CF">
          <w:headerReference w:type="default" r:id="rId8"/>
          <w:footerReference w:type="default" r:id="rId9"/>
          <w:pgSz w:w="11907" w:h="16840" w:code="9"/>
          <w:pgMar w:top="1440" w:right="1440" w:bottom="1440" w:left="1440" w:header="567" w:footer="567" w:gutter="0"/>
          <w:pgNumType w:fmt="lowerRoman" w:start="1"/>
          <w:cols w:space="708"/>
          <w:docGrid w:linePitch="381"/>
        </w:sectPr>
      </w:pPr>
      <w:r w:rsidRPr="002760AF">
        <w:rPr>
          <w:rFonts w:ascii="TH SarabunPSK" w:hAnsi="TH SarabunPSK" w:cs="TH SarabunPSK"/>
          <w:b/>
          <w:bCs/>
          <w:sz w:val="32"/>
          <w:szCs w:val="32"/>
        </w:rPr>
        <w:fldChar w:fldCharType="begin"/>
      </w:r>
      <w:r w:rsidRPr="002760AF">
        <w:rPr>
          <w:rFonts w:ascii="TH SarabunPSK" w:hAnsi="TH SarabunPSK" w:cs="TH SarabunPSK"/>
          <w:b/>
          <w:bCs/>
          <w:sz w:val="32"/>
          <w:szCs w:val="32"/>
        </w:rPr>
        <w:instrText xml:space="preserve"> REF _Ref391018995 \r \h </w:instrText>
      </w:r>
      <w:r>
        <w:rPr>
          <w:rFonts w:ascii="TH SarabunPSK" w:hAnsi="TH SarabunPSK" w:cs="TH SarabunPSK"/>
          <w:b/>
          <w:bCs/>
          <w:sz w:val="32"/>
          <w:szCs w:val="32"/>
        </w:rPr>
        <w:instrText xml:space="preserve"> \* MERGEFORMAT </w:instrText>
      </w:r>
      <w:r w:rsidRPr="002760AF">
        <w:rPr>
          <w:rFonts w:ascii="TH SarabunPSK" w:hAnsi="TH SarabunPSK" w:cs="TH SarabunPSK"/>
          <w:b/>
          <w:bCs/>
          <w:sz w:val="32"/>
          <w:szCs w:val="32"/>
        </w:rPr>
      </w:r>
      <w:r w:rsidRPr="002760AF">
        <w:rPr>
          <w:rFonts w:ascii="TH SarabunPSK" w:hAnsi="TH SarabunPSK" w:cs="TH SarabunPSK"/>
          <w:b/>
          <w:bCs/>
          <w:sz w:val="32"/>
          <w:szCs w:val="32"/>
        </w:rPr>
        <w:fldChar w:fldCharType="separate"/>
      </w:r>
      <w:r w:rsidRPr="002760AF">
        <w:rPr>
          <w:rFonts w:ascii="TH SarabunPSK" w:hAnsi="TH SarabunPSK" w:cs="TH SarabunPSK"/>
          <w:b/>
          <w:bCs/>
          <w:sz w:val="32"/>
          <w:szCs w:val="32"/>
          <w:cs/>
        </w:rPr>
        <w:t>ภาคผนวก ข</w:t>
      </w:r>
      <w:r w:rsidRPr="002760AF">
        <w:rPr>
          <w:rFonts w:ascii="TH SarabunPSK" w:hAnsi="TH SarabunPSK" w:cs="TH SarabunPSK"/>
          <w:b/>
          <w:bCs/>
          <w:sz w:val="32"/>
          <w:szCs w:val="32"/>
        </w:rPr>
        <w:fldChar w:fldCharType="end"/>
      </w:r>
      <w:r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..……………</w:t>
      </w:r>
      <w:r>
        <w:rPr>
          <w:rFonts w:ascii="TH SarabunPSK" w:hAnsi="TH SarabunPSK" w:cs="TH SarabunPSK"/>
          <w:sz w:val="32"/>
          <w:szCs w:val="32"/>
        </w:rPr>
        <w:fldChar w:fldCharType="begin"/>
      </w:r>
      <w:r>
        <w:rPr>
          <w:rFonts w:ascii="TH SarabunPSK" w:hAnsi="TH SarabunPSK" w:cs="TH SarabunPSK"/>
          <w:sz w:val="32"/>
          <w:szCs w:val="32"/>
        </w:rPr>
        <w:instrText xml:space="preserve"> PAGEREF _Ref391018995 \h </w:instrText>
      </w:r>
      <w:r>
        <w:rPr>
          <w:rFonts w:ascii="TH SarabunPSK" w:hAnsi="TH SarabunPSK" w:cs="TH SarabunPSK"/>
          <w:sz w:val="32"/>
          <w:szCs w:val="32"/>
        </w:rPr>
      </w:r>
      <w:r>
        <w:rPr>
          <w:rFonts w:ascii="TH SarabunPSK" w:hAnsi="TH SarabunPSK" w:cs="TH SarabunPSK"/>
          <w:sz w:val="32"/>
          <w:szCs w:val="32"/>
        </w:rPr>
        <w:fldChar w:fldCharType="separate"/>
      </w:r>
      <w:r>
        <w:rPr>
          <w:rFonts w:ascii="TH SarabunPSK" w:hAnsi="TH SarabunPSK" w:cs="TH SarabunPSK"/>
          <w:noProof/>
          <w:sz w:val="32"/>
          <w:szCs w:val="32"/>
          <w:cs/>
        </w:rPr>
        <w:t>ข-</w:t>
      </w:r>
      <w:r>
        <w:rPr>
          <w:rFonts w:ascii="TH SarabunPSK" w:hAnsi="TH SarabunPSK" w:cs="TH SarabunPSK"/>
          <w:noProof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fldChar w:fldCharType="end"/>
      </w:r>
    </w:p>
    <w:p w14:paraId="571064EC" w14:textId="77777777" w:rsidR="00664C21" w:rsidRPr="00693103" w:rsidRDefault="00664C21" w:rsidP="003D1815">
      <w:pPr>
        <w:pStyle w:val="Style9"/>
        <w:rPr>
          <w:rFonts w:cs="TH SarabunPSK"/>
        </w:rPr>
      </w:pPr>
      <w:bookmarkStart w:id="1" w:name="_Toc246141819"/>
      <w:r w:rsidRPr="00693103">
        <w:rPr>
          <w:rFonts w:cs="TH SarabunPSK"/>
          <w:cs/>
        </w:rPr>
        <w:lastRenderedPageBreak/>
        <w:t>สารบัญรูป</w:t>
      </w:r>
      <w:bookmarkEnd w:id="1"/>
    </w:p>
    <w:p w14:paraId="2AFCA919" w14:textId="77777777" w:rsidR="00872646" w:rsidRDefault="00432DD1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r w:rsidRPr="00693103">
        <w:rPr>
          <w:b w:val="0"/>
          <w:bCs w:val="0"/>
          <w:sz w:val="28"/>
          <w:szCs w:val="28"/>
        </w:rPr>
        <w:fldChar w:fldCharType="begin"/>
      </w:r>
      <w:r w:rsidR="005C2375" w:rsidRPr="00693103">
        <w:rPr>
          <w:b w:val="0"/>
          <w:bCs w:val="0"/>
          <w:sz w:val="28"/>
          <w:szCs w:val="28"/>
        </w:rPr>
        <w:instrText xml:space="preserve"> TOC \h \z \t "Figure,1,APP-FIG,1" </w:instrText>
      </w:r>
      <w:r w:rsidRPr="00693103">
        <w:rPr>
          <w:b w:val="0"/>
          <w:bCs w:val="0"/>
          <w:sz w:val="28"/>
          <w:szCs w:val="28"/>
        </w:rPr>
        <w:fldChar w:fldCharType="separate"/>
      </w:r>
      <w:hyperlink w:anchor="_Toc390478691" w:history="1">
        <w:r w:rsidR="00872646" w:rsidRPr="00B006EF">
          <w:rPr>
            <w:rStyle w:val="Hyperlink"/>
            <w:noProof/>
            <w:cs/>
          </w:rPr>
          <w:t>รูปที่ 1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1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9EFE51F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2" w:history="1">
        <w:r w:rsidR="00872646" w:rsidRPr="00B006EF">
          <w:rPr>
            <w:rStyle w:val="Hyperlink"/>
            <w:noProof/>
            <w:cs/>
          </w:rPr>
          <w:t>รูปที่ 2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2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4335A337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3" w:history="1">
        <w:r w:rsidR="00872646" w:rsidRPr="00B006EF">
          <w:rPr>
            <w:rStyle w:val="Hyperlink"/>
            <w:noProof/>
            <w:cs/>
          </w:rPr>
          <w:t>รูปที่ 2.2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3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BC33D5C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4" w:history="1">
        <w:r w:rsidR="00872646" w:rsidRPr="00B006EF">
          <w:rPr>
            <w:rStyle w:val="Hyperlink"/>
            <w:noProof/>
            <w:cs/>
          </w:rPr>
          <w:t>รูปที่ 2.3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4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4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0C15DE19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5" w:history="1">
        <w:r w:rsidR="00872646" w:rsidRPr="00B006EF">
          <w:rPr>
            <w:rStyle w:val="Hyperlink"/>
            <w:noProof/>
            <w:cs/>
          </w:rPr>
          <w:t>รูปที่ 2.4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5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6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DF6194F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6" w:history="1">
        <w:r w:rsidR="00872646" w:rsidRPr="00B006EF">
          <w:rPr>
            <w:rStyle w:val="Hyperlink"/>
            <w:noProof/>
            <w:cs/>
          </w:rPr>
          <w:t>รูปที่ 3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6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3-8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2535B654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7" w:history="1">
        <w:r w:rsidR="00872646" w:rsidRPr="00B006EF">
          <w:rPr>
            <w:rStyle w:val="Hyperlink"/>
            <w:noProof/>
            <w:cs/>
          </w:rPr>
          <w:t>รูปที่ 5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7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5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18A08B0F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8" w:history="1">
        <w:r w:rsidR="00872646" w:rsidRPr="00B006EF">
          <w:rPr>
            <w:rStyle w:val="Hyperlink"/>
            <w:noProof/>
            <w:cs/>
          </w:rPr>
          <w:t>รูปที่ 6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8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6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6203906B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699" w:history="1">
        <w:r w:rsidR="00872646" w:rsidRPr="00B006EF">
          <w:rPr>
            <w:rStyle w:val="Hyperlink"/>
            <w:noProof/>
            <w:cs/>
          </w:rPr>
          <w:t>รูปที่ 7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699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7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DC84E22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0" w:history="1">
        <w:r w:rsidR="00872646" w:rsidRPr="00B006EF">
          <w:rPr>
            <w:rStyle w:val="Hyperlink"/>
            <w:noProof/>
            <w:cs/>
          </w:rPr>
          <w:t>รูปที่ 8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0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8-4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486A5275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1" w:history="1">
        <w:r w:rsidR="00872646" w:rsidRPr="00B006EF">
          <w:rPr>
            <w:rStyle w:val="Hyperlink"/>
            <w:noProof/>
            <w:cs/>
          </w:rPr>
          <w:t>รูปที่ 10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1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0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1EA1FC2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2" w:history="1">
        <w:r w:rsidR="00872646" w:rsidRPr="00B006EF">
          <w:rPr>
            <w:rStyle w:val="Hyperlink"/>
            <w:noProof/>
            <w:cs/>
          </w:rPr>
          <w:t>รูปที่ 11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2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DD1135D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3" w:history="1">
        <w:r w:rsidR="00872646" w:rsidRPr="00B006EF">
          <w:rPr>
            <w:rStyle w:val="Hyperlink"/>
            <w:noProof/>
            <w:cs/>
          </w:rPr>
          <w:t>รูปที่ 12.1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3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2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58E0D856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4" w:history="1">
        <w:r w:rsidR="00872646" w:rsidRPr="00B006EF">
          <w:rPr>
            <w:rStyle w:val="Hyperlink"/>
            <w:noProof/>
            <w:cs/>
          </w:rPr>
          <w:t>รูปที่ ก.</w:t>
        </w:r>
        <w:r w:rsidR="00872646" w:rsidRPr="00B006EF">
          <w:rPr>
            <w:rStyle w:val="Hyperlink"/>
            <w:noProof/>
          </w:rPr>
          <w:t>2</w:t>
        </w:r>
        <w:r w:rsidR="00872646" w:rsidRPr="00B006EF">
          <w:rPr>
            <w:rStyle w:val="Hyperlink"/>
            <w:noProof/>
            <w:cs/>
          </w:rPr>
          <w:t xml:space="preserve">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4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  <w:cs/>
          </w:rPr>
          <w:t>ก-</w:t>
        </w:r>
        <w:r w:rsidR="00872646">
          <w:rPr>
            <w:noProof/>
            <w:webHidden/>
          </w:rPr>
          <w:t>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44D83754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5" w:history="1">
        <w:r w:rsidR="00872646" w:rsidRPr="00B006EF">
          <w:rPr>
            <w:rStyle w:val="Hyperlink"/>
            <w:noProof/>
            <w:cs/>
          </w:rPr>
          <w:t>รูปที่ ข.</w:t>
        </w:r>
        <w:r w:rsidR="00872646" w:rsidRPr="00B006EF">
          <w:rPr>
            <w:rStyle w:val="Hyperlink"/>
            <w:noProof/>
          </w:rPr>
          <w:t>2</w:t>
        </w:r>
        <w:r w:rsidR="00872646" w:rsidRPr="00B006EF">
          <w:rPr>
            <w:rStyle w:val="Hyperlink"/>
            <w:noProof/>
            <w:cs/>
          </w:rPr>
          <w:t xml:space="preserve"> ชื่อรูป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5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  <w:cs/>
          </w:rPr>
          <w:t>ข-</w:t>
        </w:r>
        <w:r w:rsidR="00872646">
          <w:rPr>
            <w:noProof/>
            <w:webHidden/>
          </w:rPr>
          <w:t>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5CF746C" w14:textId="77777777" w:rsidR="00664C21" w:rsidRPr="00693103" w:rsidRDefault="00432DD1" w:rsidP="002F4A2B">
      <w:pPr>
        <w:ind w:firstLine="0"/>
        <w:rPr>
          <w:rFonts w:ascii="TH SarabunPSK" w:hAnsi="TH SarabunPSK" w:cs="TH SarabunPSK"/>
        </w:rPr>
      </w:pPr>
      <w:r w:rsidRPr="00693103">
        <w:rPr>
          <w:rFonts w:ascii="TH SarabunPSK" w:hAnsi="TH SarabunPSK" w:cs="TH SarabunPSK"/>
        </w:rPr>
        <w:fldChar w:fldCharType="end"/>
      </w:r>
    </w:p>
    <w:p w14:paraId="72B22414" w14:textId="77777777" w:rsidR="00664C21" w:rsidRPr="00693103" w:rsidRDefault="00664C21" w:rsidP="00A65638">
      <w:pPr>
        <w:rPr>
          <w:rFonts w:ascii="TH SarabunPSK" w:hAnsi="TH SarabunPSK" w:cs="TH SarabunPSK"/>
        </w:rPr>
      </w:pPr>
    </w:p>
    <w:p w14:paraId="371F1318" w14:textId="77777777" w:rsidR="00664C21" w:rsidRPr="00693103" w:rsidRDefault="00664C21" w:rsidP="00664C21">
      <w:pPr>
        <w:pStyle w:val="C-Heading1"/>
        <w:rPr>
          <w:rFonts w:ascii="TH SarabunPSK" w:hAnsi="TH SarabunPSK" w:cs="TH SarabunPSK"/>
        </w:rPr>
        <w:sectPr w:rsidR="00664C21" w:rsidRPr="00693103" w:rsidSect="00C873D4">
          <w:pgSz w:w="11907" w:h="16840" w:code="9"/>
          <w:pgMar w:top="1440" w:right="1440" w:bottom="1440" w:left="1440" w:header="624" w:footer="624" w:gutter="0"/>
          <w:pgNumType w:fmt="lowerRoman"/>
          <w:cols w:space="708"/>
          <w:docGrid w:linePitch="381"/>
        </w:sectPr>
      </w:pPr>
    </w:p>
    <w:p w14:paraId="3E2C5510" w14:textId="77777777" w:rsidR="00D64EB5" w:rsidRPr="00693103" w:rsidRDefault="00D64EB5" w:rsidP="008E302F">
      <w:pPr>
        <w:pStyle w:val="C-Heading1"/>
        <w:spacing w:before="600"/>
        <w:rPr>
          <w:rFonts w:ascii="TH SarabunPSK" w:hAnsi="TH SarabunPSK" w:cs="TH SarabunPSK"/>
        </w:rPr>
      </w:pPr>
      <w:r w:rsidRPr="00693103">
        <w:rPr>
          <w:rFonts w:ascii="TH SarabunPSK" w:hAnsi="TH SarabunPSK" w:cs="TH SarabunPSK"/>
          <w:cs/>
        </w:rPr>
        <w:lastRenderedPageBreak/>
        <w:t>สารบัญตาราง</w:t>
      </w:r>
    </w:p>
    <w:p w14:paraId="45C81C61" w14:textId="77777777" w:rsidR="00872646" w:rsidRDefault="00432DD1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r w:rsidRPr="00693103">
        <w:rPr>
          <w:b w:val="0"/>
          <w:bCs w:val="0"/>
          <w:sz w:val="28"/>
          <w:szCs w:val="28"/>
        </w:rPr>
        <w:fldChar w:fldCharType="begin"/>
      </w:r>
      <w:r w:rsidR="00D00567" w:rsidRPr="00693103">
        <w:rPr>
          <w:b w:val="0"/>
          <w:bCs w:val="0"/>
          <w:sz w:val="28"/>
          <w:szCs w:val="28"/>
        </w:rPr>
        <w:instrText xml:space="preserve"> TOC \h \z \t "Table,1,APP-TAB,1" </w:instrText>
      </w:r>
      <w:r w:rsidRPr="00693103">
        <w:rPr>
          <w:b w:val="0"/>
          <w:bCs w:val="0"/>
          <w:sz w:val="28"/>
          <w:szCs w:val="28"/>
        </w:rPr>
        <w:fldChar w:fldCharType="separate"/>
      </w:r>
      <w:hyperlink w:anchor="_Toc390478706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6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28F59FB7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7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7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1FCE739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8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8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0E3F7B4F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09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09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46A3415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0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3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0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695CCDD0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1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4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1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285089A4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2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5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2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4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4BD33B1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3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6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3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4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5974E258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4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7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4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6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41C2A06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5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2.8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5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-6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7852322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6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3.3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6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3-8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49A1D267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7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3.4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7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3-8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6011876B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8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5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8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5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1B84F116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19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5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19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5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56218AF8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0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6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0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6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5FDD2BDA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1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6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1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6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42E82948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2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7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2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7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5F8475E3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3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7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3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7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7AB7149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4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8.3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4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8-4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0725E5F9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5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8.4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5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8-4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53F43D06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6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0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6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0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5BD5F887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7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0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7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0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AAC3BB8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8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1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8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C7BD22A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29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1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29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1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53A8AAC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30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2.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30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2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21E6B43D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31" w:history="1">
        <w:r w:rsidR="00872646" w:rsidRPr="005237C7">
          <w:rPr>
            <w:rStyle w:val="Hyperlink"/>
            <w:noProof/>
            <w:cs/>
          </w:rPr>
          <w:t xml:space="preserve">ตารางที่ </w:t>
        </w:r>
        <w:r w:rsidR="00872646" w:rsidRPr="005237C7">
          <w:rPr>
            <w:rStyle w:val="Hyperlink"/>
            <w:noProof/>
          </w:rPr>
          <w:t>12.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31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</w:rPr>
          <w:t>12-1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2A9D5424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32" w:history="1">
        <w:r w:rsidR="00872646" w:rsidRPr="005237C7">
          <w:rPr>
            <w:rStyle w:val="Hyperlink"/>
            <w:noProof/>
            <w:cs/>
          </w:rPr>
          <w:t>ตารางที่ ก.</w:t>
        </w:r>
        <w:r w:rsidR="00872646" w:rsidRPr="005237C7">
          <w:rPr>
            <w:rStyle w:val="Hyperlink"/>
            <w:noProof/>
          </w:rPr>
          <w:t>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32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  <w:cs/>
          </w:rPr>
          <w:t>ก-</w:t>
        </w:r>
        <w:r w:rsidR="00872646">
          <w:rPr>
            <w:noProof/>
            <w:webHidden/>
          </w:rPr>
          <w:t>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70B1A398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33" w:history="1">
        <w:r w:rsidR="00872646" w:rsidRPr="005237C7">
          <w:rPr>
            <w:rStyle w:val="Hyperlink"/>
            <w:noProof/>
            <w:cs/>
          </w:rPr>
          <w:t>ตารางที่ ก.</w:t>
        </w:r>
        <w:r w:rsidR="00872646" w:rsidRPr="005237C7">
          <w:rPr>
            <w:rStyle w:val="Hyperlink"/>
            <w:noProof/>
          </w:rPr>
          <w:t>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33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  <w:cs/>
          </w:rPr>
          <w:t>ก-</w:t>
        </w:r>
        <w:r w:rsidR="00872646">
          <w:rPr>
            <w:noProof/>
            <w:webHidden/>
          </w:rPr>
          <w:t>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69DDF919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34" w:history="1">
        <w:r w:rsidR="00872646" w:rsidRPr="005237C7">
          <w:rPr>
            <w:rStyle w:val="Hyperlink"/>
            <w:noProof/>
            <w:cs/>
          </w:rPr>
          <w:t>ตารางที่ ข.</w:t>
        </w:r>
        <w:r w:rsidR="00872646" w:rsidRPr="005237C7">
          <w:rPr>
            <w:rStyle w:val="Hyperlink"/>
            <w:noProof/>
          </w:rPr>
          <w:t>1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34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  <w:cs/>
          </w:rPr>
          <w:t>ข-</w:t>
        </w:r>
        <w:r w:rsidR="00872646">
          <w:rPr>
            <w:noProof/>
            <w:webHidden/>
          </w:rPr>
          <w:t>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03AA3018" w14:textId="77777777" w:rsidR="00872646" w:rsidRDefault="0043041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8"/>
        </w:rPr>
      </w:pPr>
      <w:hyperlink w:anchor="_Toc390478735" w:history="1">
        <w:r w:rsidR="00872646" w:rsidRPr="005237C7">
          <w:rPr>
            <w:rStyle w:val="Hyperlink"/>
            <w:noProof/>
            <w:cs/>
          </w:rPr>
          <w:t>ตารางที่ ข.</w:t>
        </w:r>
        <w:r w:rsidR="00872646" w:rsidRPr="005237C7">
          <w:rPr>
            <w:rStyle w:val="Hyperlink"/>
            <w:noProof/>
          </w:rPr>
          <w:t>2</w:t>
        </w:r>
        <w:r w:rsidR="00872646" w:rsidRPr="005237C7">
          <w:rPr>
            <w:rStyle w:val="Hyperlink"/>
            <w:noProof/>
            <w:cs/>
          </w:rPr>
          <w:t xml:space="preserve"> ชื่อตาราง</w:t>
        </w:r>
        <w:r w:rsidR="00872646">
          <w:rPr>
            <w:noProof/>
            <w:webHidden/>
          </w:rPr>
          <w:tab/>
        </w:r>
        <w:r w:rsidR="00872646">
          <w:rPr>
            <w:rStyle w:val="Hyperlink"/>
            <w:noProof/>
            <w:cs/>
          </w:rPr>
          <w:fldChar w:fldCharType="begin"/>
        </w:r>
        <w:r w:rsidR="00872646">
          <w:rPr>
            <w:noProof/>
            <w:webHidden/>
          </w:rPr>
          <w:instrText xml:space="preserve"> PAGEREF _Toc390478735 \h </w:instrText>
        </w:r>
        <w:r w:rsidR="00872646">
          <w:rPr>
            <w:rStyle w:val="Hyperlink"/>
            <w:noProof/>
            <w:cs/>
          </w:rPr>
        </w:r>
        <w:r w:rsidR="00872646">
          <w:rPr>
            <w:rStyle w:val="Hyperlink"/>
            <w:noProof/>
            <w:cs/>
          </w:rPr>
          <w:fldChar w:fldCharType="separate"/>
        </w:r>
        <w:r w:rsidR="00872646">
          <w:rPr>
            <w:noProof/>
            <w:webHidden/>
            <w:cs/>
          </w:rPr>
          <w:t>ข-</w:t>
        </w:r>
        <w:r w:rsidR="00872646">
          <w:rPr>
            <w:noProof/>
            <w:webHidden/>
          </w:rPr>
          <w:t>2</w:t>
        </w:r>
        <w:r w:rsidR="00872646">
          <w:rPr>
            <w:rStyle w:val="Hyperlink"/>
            <w:noProof/>
            <w:cs/>
          </w:rPr>
          <w:fldChar w:fldCharType="end"/>
        </w:r>
      </w:hyperlink>
    </w:p>
    <w:p w14:paraId="3303AD6F" w14:textId="77777777" w:rsidR="00664C21" w:rsidRPr="00693103" w:rsidRDefault="00432DD1" w:rsidP="00AF47D8">
      <w:pPr>
        <w:ind w:firstLine="0"/>
        <w:rPr>
          <w:rFonts w:ascii="TH SarabunPSK" w:hAnsi="TH SarabunPSK" w:cs="TH SarabunPSK"/>
        </w:rPr>
      </w:pPr>
      <w:r w:rsidRPr="00693103">
        <w:rPr>
          <w:rFonts w:ascii="TH SarabunPSK" w:hAnsi="TH SarabunPSK" w:cs="TH SarabunPSK"/>
        </w:rPr>
        <w:fldChar w:fldCharType="end"/>
      </w:r>
    </w:p>
    <w:p w14:paraId="2F215550" w14:textId="77777777" w:rsidR="00664C21" w:rsidRPr="00693103" w:rsidRDefault="00664C21" w:rsidP="00A65638">
      <w:pPr>
        <w:rPr>
          <w:rFonts w:ascii="TH SarabunPSK" w:hAnsi="TH SarabunPSK" w:cs="TH SarabunPSK"/>
        </w:rPr>
      </w:pPr>
    </w:p>
    <w:p w14:paraId="2CD2BDAC" w14:textId="77777777" w:rsidR="00161116" w:rsidRPr="00693103" w:rsidRDefault="00161116" w:rsidP="0045046D">
      <w:pPr>
        <w:ind w:firstLine="0"/>
        <w:rPr>
          <w:rFonts w:ascii="TH SarabunPSK" w:hAnsi="TH SarabunPSK" w:cs="TH SarabunPSK"/>
        </w:rPr>
      </w:pPr>
    </w:p>
    <w:p w14:paraId="2BC340A2" w14:textId="77777777" w:rsidR="00161116" w:rsidRPr="00693103" w:rsidRDefault="00161116" w:rsidP="0045046D">
      <w:pPr>
        <w:ind w:firstLine="0"/>
        <w:rPr>
          <w:rFonts w:ascii="TH SarabunPSK" w:hAnsi="TH SarabunPSK" w:cs="TH SarabunPSK"/>
        </w:rPr>
      </w:pPr>
    </w:p>
    <w:p w14:paraId="7C9355D3" w14:textId="77777777" w:rsidR="00161116" w:rsidRPr="00693103" w:rsidRDefault="00161116" w:rsidP="0045046D">
      <w:pPr>
        <w:ind w:firstLine="0"/>
        <w:rPr>
          <w:rFonts w:ascii="TH SarabunPSK" w:hAnsi="TH SarabunPSK" w:cs="TH SarabunPSK"/>
          <w:cs/>
        </w:rPr>
        <w:sectPr w:rsidR="00161116" w:rsidRPr="00693103" w:rsidSect="00C873D4">
          <w:pgSz w:w="11907" w:h="16840" w:code="9"/>
          <w:pgMar w:top="1440" w:right="1440" w:bottom="1440" w:left="1440" w:header="624" w:footer="624" w:gutter="0"/>
          <w:pgNumType w:fmt="lowerRoman"/>
          <w:cols w:space="708"/>
          <w:docGrid w:linePitch="381"/>
        </w:sectPr>
      </w:pPr>
    </w:p>
    <w:p w14:paraId="3B506ABA" w14:textId="77777777" w:rsidR="00191228" w:rsidRPr="00693103" w:rsidRDefault="00DF71C3" w:rsidP="00191228">
      <w:pPr>
        <w:pStyle w:val="Heading1"/>
        <w:ind w:left="5103" w:hanging="425"/>
        <w:rPr>
          <w:rFonts w:ascii="TH SarabunPSK" w:hAnsi="TH SarabunPSK" w:cs="TH SarabunPSK"/>
        </w:rPr>
      </w:pPr>
      <w:bookmarkStart w:id="2" w:name="_Toc390940693"/>
      <w:r>
        <w:rPr>
          <w:rFonts w:ascii="TH SarabunPSK" w:hAnsi="TH SarabunPSK" w:cs="TH SarabunPSK" w:hint="cs"/>
          <w:cs/>
        </w:rPr>
        <w:lastRenderedPageBreak/>
        <w:t>ชื่อบท</w:t>
      </w:r>
      <w:bookmarkEnd w:id="2"/>
    </w:p>
    <w:p w14:paraId="171B2AC7" w14:textId="77777777" w:rsidR="00DF71C3" w:rsidRPr="001D32CF" w:rsidRDefault="00DF71C3" w:rsidP="00DF71C3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0844D988" w14:textId="77777777" w:rsidR="00DF71C3" w:rsidRPr="001D32CF" w:rsidRDefault="00DF71C3" w:rsidP="00DF71C3">
      <w:pPr>
        <w:pStyle w:val="Heading2"/>
        <w:rPr>
          <w:rFonts w:ascii="TH SarabunPSK" w:hAnsi="TH SarabunPSK" w:cs="TH SarabunPSK"/>
        </w:rPr>
      </w:pPr>
      <w:bookmarkStart w:id="3" w:name="_Toc390940694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3"/>
    </w:p>
    <w:p w14:paraId="5459E396" w14:textId="77777777" w:rsidR="00DF71C3" w:rsidRPr="001D32CF" w:rsidRDefault="00DF71C3" w:rsidP="00DF71C3">
      <w:pPr>
        <w:pStyle w:val="Heading3"/>
        <w:rPr>
          <w:rFonts w:ascii="TH SarabunPSK" w:hAnsi="TH SarabunPSK" w:cs="TH SarabunPSK"/>
        </w:rPr>
      </w:pPr>
      <w:bookmarkStart w:id="4" w:name="_Toc390940695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4"/>
    </w:p>
    <w:p w14:paraId="177CDFA4" w14:textId="77777777" w:rsidR="00DF71C3" w:rsidRPr="001D32CF" w:rsidRDefault="00DF71C3" w:rsidP="00DF71C3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C9C4A81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02E30BFC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5B4F8335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14697F18" w14:textId="77777777" w:rsidR="00DF71C3" w:rsidRPr="001D32CF" w:rsidRDefault="00DF71C3" w:rsidP="00DF71C3">
      <w:pPr>
        <w:pStyle w:val="Heading3"/>
        <w:rPr>
          <w:rFonts w:ascii="TH SarabunPSK" w:hAnsi="TH SarabunPSK" w:cs="TH SarabunPSK"/>
        </w:rPr>
      </w:pPr>
      <w:bookmarkStart w:id="5" w:name="_Toc390940696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5"/>
    </w:p>
    <w:p w14:paraId="2E3D8959" w14:textId="77777777" w:rsidR="00DF71C3" w:rsidRPr="001D32CF" w:rsidRDefault="00DF71C3" w:rsidP="00DF71C3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09CAD5B4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457520F9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397ECE58" w14:textId="77777777" w:rsidR="00DF71C3" w:rsidRPr="001D32CF" w:rsidRDefault="00DF71C3" w:rsidP="00DF71C3">
      <w:pPr>
        <w:pStyle w:val="Table"/>
        <w:rPr>
          <w:rFonts w:ascii="TH SarabunPSK" w:hAnsi="TH SarabunPSK" w:cs="TH SarabunPSK"/>
        </w:rPr>
      </w:pPr>
      <w:bookmarkStart w:id="6" w:name="_Toc390478706"/>
      <w:r w:rsidRPr="001D32CF">
        <w:rPr>
          <w:rFonts w:ascii="TH SarabunPSK" w:hAnsi="TH SarabunPSK" w:cs="TH SarabunPSK"/>
          <w:cs/>
        </w:rPr>
        <w:t>ชื่อตาราง</w:t>
      </w:r>
      <w:bookmarkEnd w:id="6"/>
    </w:p>
    <w:p w14:paraId="50BED04C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4349D4A4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026F7A0A" w14:textId="77777777" w:rsidR="00DF71C3" w:rsidRPr="001D32CF" w:rsidRDefault="00DF71C3" w:rsidP="00DF71C3">
      <w:pPr>
        <w:pStyle w:val="Table"/>
        <w:rPr>
          <w:rFonts w:ascii="TH SarabunPSK" w:hAnsi="TH SarabunPSK" w:cs="TH SarabunPSK"/>
        </w:rPr>
      </w:pPr>
      <w:bookmarkStart w:id="7" w:name="_Toc390478707"/>
      <w:r w:rsidRPr="001D32CF">
        <w:rPr>
          <w:rFonts w:ascii="TH SarabunPSK" w:hAnsi="TH SarabunPSK" w:cs="TH SarabunPSK"/>
          <w:cs/>
        </w:rPr>
        <w:t>ชื่อตาราง</w:t>
      </w:r>
      <w:bookmarkEnd w:id="7"/>
    </w:p>
    <w:p w14:paraId="09A978AD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45872A50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6D6F2900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5C84CFC5" w14:textId="77777777" w:rsidR="00DF71C3" w:rsidRPr="001D32CF" w:rsidRDefault="00DF71C3" w:rsidP="00DF71C3">
      <w:pPr>
        <w:pStyle w:val="Figure"/>
        <w:rPr>
          <w:rFonts w:ascii="TH SarabunPSK" w:hAnsi="TH SarabunPSK" w:cs="TH SarabunPSK"/>
          <w:cs/>
        </w:rPr>
      </w:pPr>
      <w:bookmarkStart w:id="8" w:name="_Toc390478691"/>
      <w:r w:rsidRPr="001D32CF">
        <w:rPr>
          <w:rFonts w:ascii="TH SarabunPSK" w:hAnsi="TH SarabunPSK" w:cs="TH SarabunPSK"/>
          <w:cs/>
        </w:rPr>
        <w:t>ชื่อรูป</w:t>
      </w:r>
      <w:bookmarkEnd w:id="8"/>
    </w:p>
    <w:p w14:paraId="6E23B29F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6A8879D7" w14:textId="77777777" w:rsidR="00DF71C3" w:rsidRPr="001D32CF" w:rsidRDefault="00DF71C3" w:rsidP="00DF71C3">
      <w:pPr>
        <w:pStyle w:val="Heading3"/>
        <w:rPr>
          <w:rFonts w:ascii="TH SarabunPSK" w:hAnsi="TH SarabunPSK" w:cs="TH SarabunPSK"/>
        </w:rPr>
      </w:pPr>
      <w:bookmarkStart w:id="9" w:name="_Toc390940697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9"/>
    </w:p>
    <w:p w14:paraId="10B72585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5D270ED2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3E706E46" w14:textId="77777777" w:rsidR="00DF71C3" w:rsidRPr="001D32CF" w:rsidRDefault="00DF71C3" w:rsidP="00DF71C3">
      <w:pPr>
        <w:pStyle w:val="Heading2"/>
        <w:rPr>
          <w:rFonts w:ascii="TH SarabunPSK" w:hAnsi="TH SarabunPSK" w:cs="TH SarabunPSK"/>
        </w:rPr>
      </w:pPr>
      <w:bookmarkStart w:id="10" w:name="_Toc390940698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0"/>
    </w:p>
    <w:p w14:paraId="7A43410D" w14:textId="77777777" w:rsidR="00DF71C3" w:rsidRPr="001D32CF" w:rsidRDefault="00DF71C3" w:rsidP="00DF71C3">
      <w:pPr>
        <w:pStyle w:val="Heading3"/>
        <w:rPr>
          <w:rFonts w:ascii="TH SarabunPSK" w:hAnsi="TH SarabunPSK" w:cs="TH SarabunPSK"/>
        </w:rPr>
      </w:pPr>
      <w:bookmarkStart w:id="11" w:name="_Toc390940699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1"/>
    </w:p>
    <w:p w14:paraId="012396D3" w14:textId="77777777" w:rsidR="00DF71C3" w:rsidRPr="001D32CF" w:rsidRDefault="00DF71C3" w:rsidP="00DF71C3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D5DBCF2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202674C5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7E5A7B3C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7036AC8C" w14:textId="77777777" w:rsidR="00DF71C3" w:rsidRPr="001D32CF" w:rsidRDefault="00DF71C3" w:rsidP="00DF71C3">
      <w:pPr>
        <w:pStyle w:val="Heading3"/>
        <w:rPr>
          <w:rFonts w:ascii="TH SarabunPSK" w:hAnsi="TH SarabunPSK" w:cs="TH SarabunPSK"/>
        </w:rPr>
      </w:pPr>
      <w:bookmarkStart w:id="12" w:name="_Toc390940700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2"/>
    </w:p>
    <w:p w14:paraId="7C866B85" w14:textId="77777777" w:rsidR="00DF71C3" w:rsidRPr="001D32CF" w:rsidRDefault="00DF71C3" w:rsidP="00DF71C3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BD7C67A" w14:textId="77777777" w:rsidR="00DF71C3" w:rsidRPr="001D32CF" w:rsidRDefault="00DF71C3" w:rsidP="00DF71C3">
      <w:pPr>
        <w:rPr>
          <w:rFonts w:ascii="TH SarabunPSK" w:hAnsi="TH SarabunPSK" w:cs="TH SarabunPSK"/>
        </w:rPr>
      </w:pPr>
    </w:p>
    <w:p w14:paraId="2FE60539" w14:textId="77777777" w:rsidR="00887AA0" w:rsidRPr="00693103" w:rsidRDefault="00887AA0" w:rsidP="00887AA0">
      <w:pPr>
        <w:ind w:firstLine="0"/>
      </w:pPr>
    </w:p>
    <w:p w14:paraId="26631973" w14:textId="77777777" w:rsidR="0024427B" w:rsidRPr="00693103" w:rsidRDefault="0024427B" w:rsidP="001D1D61">
      <w:pPr>
        <w:ind w:firstLine="0"/>
        <w:jc w:val="left"/>
        <w:rPr>
          <w:rFonts w:ascii="TH SarabunPSK" w:hAnsi="TH SarabunPSK" w:cs="TH SarabunPSK"/>
          <w:sz w:val="32"/>
          <w:szCs w:val="32"/>
        </w:rPr>
        <w:sectPr w:rsidR="0024427B" w:rsidRPr="00693103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42D41E07" w14:textId="77777777" w:rsidR="006F79F5" w:rsidRPr="001D32CF" w:rsidRDefault="006B111A" w:rsidP="00DF71C3">
      <w:pPr>
        <w:pStyle w:val="Heading1"/>
        <w:ind w:left="4962"/>
        <w:rPr>
          <w:rFonts w:ascii="TH SarabunPSK" w:hAnsi="TH SarabunPSK" w:cs="TH SarabunPSK"/>
        </w:rPr>
      </w:pPr>
      <w:bookmarkStart w:id="13" w:name="_Toc390940701"/>
      <w:r w:rsidRPr="00693103">
        <w:rPr>
          <w:rFonts w:ascii="TH SarabunPSK" w:hAnsi="TH SarabunPSK" w:cs="TH SarabunPSK"/>
          <w:cs/>
        </w:rPr>
        <w:lastRenderedPageBreak/>
        <w:t>ชื่อ</w:t>
      </w:r>
      <w:r w:rsidR="00DF71C3">
        <w:rPr>
          <w:rFonts w:ascii="TH SarabunPSK" w:hAnsi="TH SarabunPSK" w:cs="TH SarabunPSK" w:hint="cs"/>
          <w:cs/>
        </w:rPr>
        <w:t>บท</w:t>
      </w:r>
      <w:bookmarkEnd w:id="13"/>
    </w:p>
    <w:p w14:paraId="5E90D6CC" w14:textId="77777777" w:rsidR="006F79F5" w:rsidRPr="001D32CF" w:rsidRDefault="006F79F5" w:rsidP="006F79F5">
      <w:pPr>
        <w:pStyle w:val="Style3"/>
      </w:pPr>
      <w:r w:rsidRPr="001D32CF">
        <w:t>&lt;&lt;</w:t>
      </w:r>
      <w:r w:rsidRPr="001D32CF">
        <w:rPr>
          <w:cs/>
        </w:rPr>
        <w:t>ข้อความ</w:t>
      </w:r>
      <w:r w:rsidRPr="001D32CF">
        <w:t>&gt;&gt;</w:t>
      </w:r>
    </w:p>
    <w:p w14:paraId="758D2B4B" w14:textId="77777777" w:rsidR="006F79F5" w:rsidRPr="001D32CF" w:rsidRDefault="006F79F5" w:rsidP="006F79F5">
      <w:pPr>
        <w:pStyle w:val="Style5"/>
      </w:pPr>
      <w:bookmarkStart w:id="14" w:name="_Toc361156472"/>
      <w:bookmarkStart w:id="15" w:name="_Toc390940702"/>
      <w:r w:rsidRPr="001D32CF">
        <w:rPr>
          <w:cs/>
        </w:rPr>
        <w:t>ชื่อหัวข้อหลัก</w:t>
      </w:r>
      <w:bookmarkEnd w:id="14"/>
      <w:bookmarkEnd w:id="15"/>
    </w:p>
    <w:p w14:paraId="43C2DE9F" w14:textId="77777777" w:rsidR="006F79F5" w:rsidRPr="001D32CF" w:rsidRDefault="006F79F5" w:rsidP="006F79F5">
      <w:pPr>
        <w:pStyle w:val="Style6"/>
      </w:pPr>
      <w:bookmarkStart w:id="16" w:name="_Toc361156473"/>
      <w:bookmarkStart w:id="17" w:name="_Toc390940703"/>
      <w:r w:rsidRPr="001D32CF">
        <w:rPr>
          <w:cs/>
        </w:rPr>
        <w:t>ชื่อหัวข้อย่อย</w:t>
      </w:r>
      <w:bookmarkEnd w:id="16"/>
      <w:bookmarkEnd w:id="17"/>
    </w:p>
    <w:p w14:paraId="25E355B3" w14:textId="77777777" w:rsidR="006F79F5" w:rsidRPr="001D32CF" w:rsidRDefault="006F79F5" w:rsidP="006F79F5">
      <w:pPr>
        <w:pStyle w:val="Style7"/>
      </w:pPr>
      <w:r w:rsidRPr="001D32CF">
        <w:t>&lt;&lt;</w:t>
      </w:r>
      <w:r w:rsidRPr="001D32CF">
        <w:rPr>
          <w:cs/>
        </w:rPr>
        <w:t>ข้อความ</w:t>
      </w:r>
      <w:r w:rsidRPr="001D32CF">
        <w:t>&gt;&gt;</w:t>
      </w:r>
    </w:p>
    <w:p w14:paraId="1D5B8900" w14:textId="77777777" w:rsidR="006F79F5" w:rsidRPr="001D32CF" w:rsidRDefault="006F79F5" w:rsidP="006F79F5">
      <w:pPr>
        <w:pStyle w:val="Style7"/>
      </w:pPr>
    </w:p>
    <w:p w14:paraId="5BA377BA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934F34A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F6613C1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3A10C3F5" w14:textId="77777777" w:rsidR="006F79F5" w:rsidRPr="001D32CF" w:rsidRDefault="006F79F5" w:rsidP="006F79F5">
      <w:pPr>
        <w:pStyle w:val="Style8"/>
      </w:pPr>
      <w:bookmarkStart w:id="18" w:name="_Toc361156531"/>
      <w:r w:rsidRPr="001D32CF">
        <w:rPr>
          <w:cs/>
        </w:rPr>
        <w:t>ชื่อตาราง</w:t>
      </w:r>
      <w:bookmarkEnd w:id="18"/>
    </w:p>
    <w:p w14:paraId="303A56C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91F38A0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DCC3E65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F829497" w14:textId="77777777" w:rsidR="006F79F5" w:rsidRPr="001D32CF" w:rsidRDefault="006F79F5" w:rsidP="006F79F5">
      <w:pPr>
        <w:pStyle w:val="Style8"/>
        <w:rPr>
          <w:cs/>
        </w:rPr>
      </w:pPr>
      <w:bookmarkStart w:id="19" w:name="_Toc361156522"/>
      <w:r w:rsidRPr="001D32CF">
        <w:rPr>
          <w:cs/>
        </w:rPr>
        <w:t>ชื่อรูป</w:t>
      </w:r>
      <w:bookmarkEnd w:id="19"/>
    </w:p>
    <w:p w14:paraId="3F8B2DE9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96D214E" w14:textId="77777777" w:rsidR="006F79F5" w:rsidRPr="001D32CF" w:rsidRDefault="006F79F5" w:rsidP="006F79F5">
      <w:pPr>
        <w:pStyle w:val="Style6"/>
      </w:pPr>
      <w:bookmarkStart w:id="20" w:name="_Toc361156474"/>
      <w:bookmarkStart w:id="21" w:name="_Toc390940704"/>
      <w:r w:rsidRPr="001D32CF">
        <w:rPr>
          <w:cs/>
        </w:rPr>
        <w:t>ชื่อหัวข้อย่อย</w:t>
      </w:r>
      <w:bookmarkEnd w:id="20"/>
      <w:bookmarkEnd w:id="21"/>
    </w:p>
    <w:p w14:paraId="4AA3891F" w14:textId="77777777" w:rsidR="006F79F5" w:rsidRPr="001D32CF" w:rsidRDefault="006F79F5" w:rsidP="006F79F5">
      <w:pPr>
        <w:pStyle w:val="Style7"/>
      </w:pPr>
      <w:r w:rsidRPr="001D32CF">
        <w:t>&lt;&lt;</w:t>
      </w:r>
      <w:r w:rsidRPr="001D32CF">
        <w:rPr>
          <w:cs/>
        </w:rPr>
        <w:t>ข้อความ</w:t>
      </w:r>
      <w:r w:rsidRPr="001D32CF">
        <w:t>&gt;&gt;</w:t>
      </w:r>
    </w:p>
    <w:p w14:paraId="7ED057A7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9BFA95E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8D12CD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3BB184E7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4445B20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D689FDB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1C98E77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C6B5974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22" w:name="_Toc361156475"/>
      <w:bookmarkStart w:id="23" w:name="_Toc390940705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22"/>
      <w:bookmarkEnd w:id="23"/>
    </w:p>
    <w:p w14:paraId="0D53720A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554A9444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926DC1B" w14:textId="77777777" w:rsidR="006F79F5" w:rsidRPr="001D32CF" w:rsidRDefault="006F79F5" w:rsidP="006F79F5">
      <w:pPr>
        <w:pStyle w:val="Table"/>
        <w:rPr>
          <w:rFonts w:ascii="TH SarabunPSK" w:hAnsi="TH SarabunPSK" w:cs="TH SarabunPSK"/>
        </w:rPr>
      </w:pPr>
      <w:bookmarkStart w:id="24" w:name="_Toc361156532"/>
      <w:bookmarkStart w:id="25" w:name="_Toc390478716"/>
      <w:r w:rsidRPr="001D32CF">
        <w:rPr>
          <w:rFonts w:ascii="TH SarabunPSK" w:hAnsi="TH SarabunPSK" w:cs="TH SarabunPSK"/>
          <w:cs/>
        </w:rPr>
        <w:t>ชื่อตาราง</w:t>
      </w:r>
      <w:bookmarkEnd w:id="24"/>
      <w:bookmarkEnd w:id="25"/>
    </w:p>
    <w:p w14:paraId="52D6C4C2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4473539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AD19105" w14:textId="77777777" w:rsidR="006F79F5" w:rsidRPr="001D32CF" w:rsidRDefault="006F79F5" w:rsidP="006F79F5">
      <w:pPr>
        <w:pStyle w:val="Table"/>
        <w:rPr>
          <w:rFonts w:ascii="TH SarabunPSK" w:hAnsi="TH SarabunPSK" w:cs="TH SarabunPSK"/>
        </w:rPr>
      </w:pPr>
      <w:bookmarkStart w:id="26" w:name="_Toc361156533"/>
      <w:bookmarkStart w:id="27" w:name="_Toc390478717"/>
      <w:r w:rsidRPr="001D32CF">
        <w:rPr>
          <w:rFonts w:ascii="TH SarabunPSK" w:hAnsi="TH SarabunPSK" w:cs="TH SarabunPSK"/>
          <w:cs/>
        </w:rPr>
        <w:t>ชื่อตาราง</w:t>
      </w:r>
      <w:bookmarkEnd w:id="26"/>
      <w:bookmarkEnd w:id="27"/>
    </w:p>
    <w:p w14:paraId="24B520F8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3BE8DC1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050FFC7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E7146E4" w14:textId="77777777" w:rsidR="006F79F5" w:rsidRPr="001D32CF" w:rsidRDefault="006F79F5" w:rsidP="006F79F5">
      <w:pPr>
        <w:pStyle w:val="Figure"/>
        <w:rPr>
          <w:rFonts w:ascii="TH SarabunPSK" w:hAnsi="TH SarabunPSK" w:cs="TH SarabunPSK"/>
          <w:cs/>
        </w:rPr>
      </w:pPr>
      <w:bookmarkStart w:id="28" w:name="_Toc361156523"/>
      <w:bookmarkStart w:id="29" w:name="_Toc390478696"/>
      <w:r w:rsidRPr="001D32CF">
        <w:rPr>
          <w:rFonts w:ascii="TH SarabunPSK" w:hAnsi="TH SarabunPSK" w:cs="TH SarabunPSK"/>
          <w:cs/>
        </w:rPr>
        <w:t>ชื่อรูป</w:t>
      </w:r>
      <w:bookmarkEnd w:id="28"/>
      <w:bookmarkEnd w:id="29"/>
    </w:p>
    <w:p w14:paraId="6AB96B3F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6544898" w14:textId="77777777" w:rsidR="006F79F5" w:rsidRPr="001D32CF" w:rsidRDefault="006F79F5" w:rsidP="006F79F5">
      <w:pPr>
        <w:pStyle w:val="Heading2"/>
        <w:rPr>
          <w:rFonts w:ascii="TH SarabunPSK" w:hAnsi="TH SarabunPSK" w:cs="TH SarabunPSK"/>
        </w:rPr>
      </w:pPr>
      <w:bookmarkStart w:id="30" w:name="_Toc361156476"/>
      <w:bookmarkStart w:id="31" w:name="_Toc390940706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30"/>
      <w:bookmarkEnd w:id="31"/>
    </w:p>
    <w:p w14:paraId="4A71E0F6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32" w:name="_Toc361156477"/>
      <w:bookmarkStart w:id="33" w:name="_Toc390940707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32"/>
      <w:bookmarkEnd w:id="33"/>
    </w:p>
    <w:p w14:paraId="0DD00CDF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018A6FC7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36EED194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2EADBA9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6F98684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34" w:name="_Toc361156478"/>
      <w:bookmarkStart w:id="35" w:name="_Toc390940708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34"/>
      <w:bookmarkEnd w:id="35"/>
    </w:p>
    <w:p w14:paraId="2DAA1833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716F275E" w14:textId="77777777" w:rsidR="006F79F5" w:rsidRPr="001D32CF" w:rsidRDefault="006F79F5" w:rsidP="006F79F5">
      <w:pPr>
        <w:rPr>
          <w:rFonts w:ascii="TH SarabunPSK" w:hAnsi="TH SarabunPSK" w:cs="TH SarabunPSK"/>
        </w:rPr>
        <w:sectPr w:rsidR="006F79F5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504643B6" w14:textId="77777777" w:rsidR="006F79F5" w:rsidRPr="001D32CF" w:rsidRDefault="006F79F5" w:rsidP="006F79F5">
      <w:pPr>
        <w:pStyle w:val="Heading1"/>
        <w:ind w:left="5400"/>
        <w:rPr>
          <w:rFonts w:ascii="TH SarabunPSK" w:hAnsi="TH SarabunPSK" w:cs="TH SarabunPSK"/>
        </w:rPr>
      </w:pPr>
      <w:bookmarkStart w:id="36" w:name="_Toc361156487"/>
      <w:bookmarkStart w:id="37" w:name="_Toc390940709"/>
      <w:r w:rsidRPr="001D32CF">
        <w:rPr>
          <w:rFonts w:ascii="TH SarabunPSK" w:hAnsi="TH SarabunPSK" w:cs="TH SarabunPSK"/>
          <w:cs/>
        </w:rPr>
        <w:lastRenderedPageBreak/>
        <w:t>ชื่อบท</w:t>
      </w:r>
      <w:bookmarkEnd w:id="36"/>
      <w:bookmarkEnd w:id="37"/>
    </w:p>
    <w:p w14:paraId="32A07768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5111A5E6" w14:textId="77777777" w:rsidR="006F79F5" w:rsidRPr="001D32CF" w:rsidRDefault="006F79F5" w:rsidP="006F79F5">
      <w:pPr>
        <w:pStyle w:val="Heading2"/>
        <w:rPr>
          <w:rFonts w:ascii="TH SarabunPSK" w:hAnsi="TH SarabunPSK" w:cs="TH SarabunPSK"/>
        </w:rPr>
      </w:pPr>
      <w:bookmarkStart w:id="38" w:name="_Toc361156488"/>
      <w:bookmarkStart w:id="39" w:name="_Toc390940710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38"/>
      <w:bookmarkEnd w:id="39"/>
    </w:p>
    <w:p w14:paraId="2D164F95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40" w:name="_Toc361156489"/>
      <w:bookmarkStart w:id="41" w:name="_Toc390940711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40"/>
      <w:bookmarkEnd w:id="41"/>
    </w:p>
    <w:p w14:paraId="4BF7D79A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7E170BEE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5319342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9EB3719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FAD980A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42" w:name="_Toc361156490"/>
      <w:bookmarkStart w:id="43" w:name="_Toc390940712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42"/>
      <w:bookmarkEnd w:id="43"/>
    </w:p>
    <w:p w14:paraId="41AEAF4B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6587AD3B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10D9A3C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1E2B58F" w14:textId="77777777" w:rsidR="006F79F5" w:rsidRPr="001D32CF" w:rsidRDefault="006F79F5" w:rsidP="006F79F5">
      <w:pPr>
        <w:pStyle w:val="Table"/>
        <w:rPr>
          <w:rFonts w:ascii="TH SarabunPSK" w:hAnsi="TH SarabunPSK" w:cs="TH SarabunPSK"/>
        </w:rPr>
      </w:pPr>
      <w:bookmarkStart w:id="44" w:name="_Toc361156536"/>
      <w:bookmarkStart w:id="45" w:name="_Toc390478718"/>
      <w:r w:rsidRPr="001D32CF">
        <w:rPr>
          <w:rFonts w:ascii="TH SarabunPSK" w:hAnsi="TH SarabunPSK" w:cs="TH SarabunPSK"/>
          <w:cs/>
        </w:rPr>
        <w:t>ชื่อตาราง</w:t>
      </w:r>
      <w:bookmarkEnd w:id="44"/>
      <w:bookmarkEnd w:id="45"/>
    </w:p>
    <w:p w14:paraId="115BE68D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DA85A29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E978D72" w14:textId="77777777" w:rsidR="006F79F5" w:rsidRPr="001D32CF" w:rsidRDefault="006F79F5" w:rsidP="006F79F5">
      <w:pPr>
        <w:pStyle w:val="Table"/>
        <w:rPr>
          <w:rFonts w:ascii="TH SarabunPSK" w:hAnsi="TH SarabunPSK" w:cs="TH SarabunPSK"/>
        </w:rPr>
      </w:pPr>
      <w:bookmarkStart w:id="46" w:name="_Toc361156537"/>
      <w:bookmarkStart w:id="47" w:name="_Toc390478719"/>
      <w:r w:rsidRPr="001D32CF">
        <w:rPr>
          <w:rFonts w:ascii="TH SarabunPSK" w:hAnsi="TH SarabunPSK" w:cs="TH SarabunPSK"/>
          <w:cs/>
        </w:rPr>
        <w:t>ชื่อตาราง</w:t>
      </w:r>
      <w:bookmarkEnd w:id="46"/>
      <w:bookmarkEnd w:id="47"/>
    </w:p>
    <w:p w14:paraId="671A0AE1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D2049FA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AC2FFC6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5DAFD75" w14:textId="77777777" w:rsidR="006F79F5" w:rsidRPr="001D32CF" w:rsidRDefault="006F79F5" w:rsidP="006F79F5">
      <w:pPr>
        <w:pStyle w:val="Figure"/>
        <w:rPr>
          <w:rFonts w:ascii="TH SarabunPSK" w:hAnsi="TH SarabunPSK" w:cs="TH SarabunPSK"/>
          <w:cs/>
        </w:rPr>
      </w:pPr>
      <w:bookmarkStart w:id="48" w:name="_Toc361156526"/>
      <w:bookmarkStart w:id="49" w:name="_Toc390478697"/>
      <w:r w:rsidRPr="001D32CF">
        <w:rPr>
          <w:rFonts w:ascii="TH SarabunPSK" w:hAnsi="TH SarabunPSK" w:cs="TH SarabunPSK"/>
          <w:cs/>
        </w:rPr>
        <w:t>ชื่อรูป</w:t>
      </w:r>
      <w:bookmarkEnd w:id="48"/>
      <w:bookmarkEnd w:id="49"/>
    </w:p>
    <w:p w14:paraId="6D3A69FC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500EBBE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50" w:name="_Toc361156491"/>
      <w:bookmarkStart w:id="51" w:name="_Toc390940713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50"/>
      <w:bookmarkEnd w:id="51"/>
    </w:p>
    <w:p w14:paraId="3F60DA5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1A4773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D7D9939" w14:textId="77777777" w:rsidR="006F79F5" w:rsidRPr="001D32CF" w:rsidRDefault="006F79F5" w:rsidP="006F79F5">
      <w:pPr>
        <w:pStyle w:val="Heading2"/>
        <w:rPr>
          <w:rFonts w:ascii="TH SarabunPSK" w:hAnsi="TH SarabunPSK" w:cs="TH SarabunPSK"/>
        </w:rPr>
      </w:pPr>
      <w:bookmarkStart w:id="52" w:name="_Toc361156492"/>
      <w:bookmarkStart w:id="53" w:name="_Toc390940714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52"/>
      <w:bookmarkEnd w:id="53"/>
    </w:p>
    <w:p w14:paraId="766BF44D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54" w:name="_Toc361156493"/>
      <w:bookmarkStart w:id="55" w:name="_Toc390940715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54"/>
      <w:bookmarkEnd w:id="55"/>
    </w:p>
    <w:p w14:paraId="26881616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DC41FA2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7FE7B4A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8CCC63B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2DDCB7A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56" w:name="_Toc361156494"/>
      <w:bookmarkStart w:id="57" w:name="_Toc390940716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56"/>
      <w:bookmarkEnd w:id="57"/>
    </w:p>
    <w:p w14:paraId="71D405DF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6DF23432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FC9497D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8152CD4" w14:textId="77777777" w:rsidR="006F79F5" w:rsidRPr="001D32CF" w:rsidRDefault="006F79F5" w:rsidP="006F79F5">
      <w:pPr>
        <w:rPr>
          <w:rFonts w:ascii="TH SarabunPSK" w:hAnsi="TH SarabunPSK" w:cs="TH SarabunPSK"/>
        </w:rPr>
        <w:sectPr w:rsidR="006F79F5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0F65BAED" w14:textId="77777777" w:rsidR="006F79F5" w:rsidRPr="001D32CF" w:rsidRDefault="006F79F5" w:rsidP="006F79F5">
      <w:pPr>
        <w:pStyle w:val="Heading1"/>
        <w:ind w:left="6300"/>
        <w:rPr>
          <w:rFonts w:ascii="TH SarabunPSK" w:hAnsi="TH SarabunPSK" w:cs="TH SarabunPSK"/>
        </w:rPr>
      </w:pPr>
      <w:bookmarkStart w:id="58" w:name="_Toc361156495"/>
      <w:bookmarkStart w:id="59" w:name="_Toc390940717"/>
      <w:r w:rsidRPr="001D32CF">
        <w:rPr>
          <w:rFonts w:ascii="TH SarabunPSK" w:hAnsi="TH SarabunPSK" w:cs="TH SarabunPSK"/>
          <w:cs/>
        </w:rPr>
        <w:lastRenderedPageBreak/>
        <w:t>ชื่อบท</w:t>
      </w:r>
      <w:bookmarkEnd w:id="58"/>
      <w:bookmarkEnd w:id="59"/>
    </w:p>
    <w:p w14:paraId="4CC0DDE1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1E0CDB07" w14:textId="77777777" w:rsidR="006F79F5" w:rsidRPr="001D32CF" w:rsidRDefault="006F79F5" w:rsidP="006F79F5">
      <w:pPr>
        <w:pStyle w:val="Heading2"/>
        <w:rPr>
          <w:rFonts w:ascii="TH SarabunPSK" w:hAnsi="TH SarabunPSK" w:cs="TH SarabunPSK"/>
        </w:rPr>
      </w:pPr>
      <w:bookmarkStart w:id="60" w:name="_Toc361156496"/>
      <w:bookmarkStart w:id="61" w:name="_Toc390940718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60"/>
      <w:bookmarkEnd w:id="61"/>
    </w:p>
    <w:p w14:paraId="6E3B70A9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62" w:name="_Toc361156497"/>
      <w:bookmarkStart w:id="63" w:name="_Toc390940719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62"/>
      <w:bookmarkEnd w:id="63"/>
    </w:p>
    <w:p w14:paraId="795DEA6B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2F701C9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90C39AF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50DDB38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F9FDBDE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64" w:name="_Toc361156498"/>
      <w:bookmarkStart w:id="65" w:name="_Toc390940720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64"/>
      <w:bookmarkEnd w:id="65"/>
    </w:p>
    <w:p w14:paraId="12C2BC67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53C26C58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4C35D42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35DD9F65" w14:textId="77777777" w:rsidR="006F79F5" w:rsidRPr="001D32CF" w:rsidRDefault="006F79F5" w:rsidP="006F79F5">
      <w:pPr>
        <w:pStyle w:val="Table"/>
        <w:rPr>
          <w:rFonts w:ascii="TH SarabunPSK" w:hAnsi="TH SarabunPSK" w:cs="TH SarabunPSK"/>
        </w:rPr>
      </w:pPr>
      <w:bookmarkStart w:id="66" w:name="_Toc361156538"/>
      <w:bookmarkStart w:id="67" w:name="_Toc390478720"/>
      <w:r w:rsidRPr="001D32CF">
        <w:rPr>
          <w:rFonts w:ascii="TH SarabunPSK" w:hAnsi="TH SarabunPSK" w:cs="TH SarabunPSK"/>
          <w:cs/>
        </w:rPr>
        <w:t>ชื่อตาราง</w:t>
      </w:r>
      <w:bookmarkEnd w:id="66"/>
      <w:bookmarkEnd w:id="67"/>
    </w:p>
    <w:p w14:paraId="1238A72F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272601C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8DDE831" w14:textId="77777777" w:rsidR="006F79F5" w:rsidRPr="001D32CF" w:rsidRDefault="006F79F5" w:rsidP="006F79F5">
      <w:pPr>
        <w:pStyle w:val="Table"/>
        <w:rPr>
          <w:rFonts w:ascii="TH SarabunPSK" w:hAnsi="TH SarabunPSK" w:cs="TH SarabunPSK"/>
        </w:rPr>
      </w:pPr>
      <w:bookmarkStart w:id="68" w:name="_Toc361156539"/>
      <w:bookmarkStart w:id="69" w:name="_Toc390478721"/>
      <w:r w:rsidRPr="001D32CF">
        <w:rPr>
          <w:rFonts w:ascii="TH SarabunPSK" w:hAnsi="TH SarabunPSK" w:cs="TH SarabunPSK"/>
          <w:cs/>
        </w:rPr>
        <w:t>ชื่อตาราง</w:t>
      </w:r>
      <w:bookmarkEnd w:id="68"/>
      <w:bookmarkEnd w:id="69"/>
    </w:p>
    <w:p w14:paraId="1421675C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086F9CE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352A3552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F4C4A54" w14:textId="77777777" w:rsidR="006F79F5" w:rsidRPr="001D32CF" w:rsidRDefault="006F79F5" w:rsidP="006F79F5">
      <w:pPr>
        <w:pStyle w:val="Figure"/>
        <w:rPr>
          <w:rFonts w:ascii="TH SarabunPSK" w:hAnsi="TH SarabunPSK" w:cs="TH SarabunPSK"/>
          <w:cs/>
        </w:rPr>
      </w:pPr>
      <w:bookmarkStart w:id="70" w:name="_Toc361156527"/>
      <w:bookmarkStart w:id="71" w:name="_Toc390478698"/>
      <w:r w:rsidRPr="001D32CF">
        <w:rPr>
          <w:rFonts w:ascii="TH SarabunPSK" w:hAnsi="TH SarabunPSK" w:cs="TH SarabunPSK"/>
          <w:cs/>
        </w:rPr>
        <w:t>ชื่อรูป</w:t>
      </w:r>
      <w:bookmarkEnd w:id="70"/>
      <w:bookmarkEnd w:id="71"/>
    </w:p>
    <w:p w14:paraId="1CCC538E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5AE3CA9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72" w:name="_Toc361156499"/>
      <w:bookmarkStart w:id="73" w:name="_Toc390940721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72"/>
      <w:bookmarkEnd w:id="73"/>
    </w:p>
    <w:p w14:paraId="685A0392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047F29F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3339DE5" w14:textId="77777777" w:rsidR="006F79F5" w:rsidRPr="001D32CF" w:rsidRDefault="006F79F5" w:rsidP="006F79F5">
      <w:pPr>
        <w:pStyle w:val="Heading2"/>
        <w:rPr>
          <w:rFonts w:ascii="TH SarabunPSK" w:hAnsi="TH SarabunPSK" w:cs="TH SarabunPSK"/>
        </w:rPr>
      </w:pPr>
      <w:bookmarkStart w:id="74" w:name="_Toc361156500"/>
      <w:bookmarkStart w:id="75" w:name="_Toc390940722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74"/>
      <w:bookmarkEnd w:id="75"/>
    </w:p>
    <w:p w14:paraId="2E3D35C1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76" w:name="_Toc361156501"/>
      <w:bookmarkStart w:id="77" w:name="_Toc390940723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76"/>
      <w:bookmarkEnd w:id="77"/>
    </w:p>
    <w:p w14:paraId="7D44059A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3597D2A4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C78B46C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DAE5AB7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4DB0343" w14:textId="77777777" w:rsidR="006F79F5" w:rsidRPr="001D32CF" w:rsidRDefault="006F79F5" w:rsidP="006F79F5">
      <w:pPr>
        <w:pStyle w:val="Heading3"/>
        <w:rPr>
          <w:rFonts w:ascii="TH SarabunPSK" w:hAnsi="TH SarabunPSK" w:cs="TH SarabunPSK"/>
        </w:rPr>
      </w:pPr>
      <w:bookmarkStart w:id="78" w:name="_Toc361156502"/>
      <w:bookmarkStart w:id="79" w:name="_Toc390940724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78"/>
      <w:bookmarkEnd w:id="79"/>
    </w:p>
    <w:p w14:paraId="6118E094" w14:textId="77777777" w:rsidR="006F79F5" w:rsidRPr="001D32CF" w:rsidRDefault="006F79F5" w:rsidP="006F79F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126C734C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58FE2CE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BFCDB84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E7E394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B677ECF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C7878E7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64C32E7A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EDAE23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E249D3D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DB0F769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0910779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7C802C4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F1EF42B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189DCBA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30E5B3DF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73245DA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5EAEC636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1F6F5EF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2A45B661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F727816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575BD74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0F206B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1FF7C8BC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7FDCA79D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F1731A3" w14:textId="77777777" w:rsidR="006F79F5" w:rsidRPr="001D32CF" w:rsidRDefault="006F79F5" w:rsidP="006F79F5">
      <w:pPr>
        <w:rPr>
          <w:rFonts w:ascii="TH SarabunPSK" w:hAnsi="TH SarabunPSK" w:cs="TH SarabunPSK"/>
        </w:rPr>
      </w:pPr>
    </w:p>
    <w:p w14:paraId="47D820F1" w14:textId="77777777" w:rsidR="006F79F5" w:rsidRPr="001D32CF" w:rsidRDefault="006F79F5" w:rsidP="006F79F5">
      <w:pPr>
        <w:rPr>
          <w:rFonts w:ascii="TH SarabunPSK" w:hAnsi="TH SarabunPSK" w:cs="TH SarabunPSK"/>
        </w:rPr>
        <w:sectPr w:rsidR="006F79F5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49749883" w14:textId="77777777" w:rsidR="00E92DEF" w:rsidRPr="00E92DEF" w:rsidRDefault="006F79F5" w:rsidP="00E92DEF">
      <w:pPr>
        <w:pStyle w:val="Heading1"/>
        <w:ind w:left="7230"/>
      </w:pPr>
      <w:bookmarkStart w:id="80" w:name="_Toc361156503"/>
      <w:bookmarkStart w:id="81" w:name="_Toc390940725"/>
      <w:r w:rsidRPr="00E92DEF">
        <w:rPr>
          <w:cs/>
        </w:rPr>
        <w:lastRenderedPageBreak/>
        <w:t>ชื่อบท</w:t>
      </w:r>
      <w:bookmarkEnd w:id="80"/>
      <w:bookmarkEnd w:id="81"/>
    </w:p>
    <w:p w14:paraId="190BC710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73E072BF" w14:textId="77777777" w:rsidR="00E92DEF" w:rsidRPr="001D32CF" w:rsidRDefault="00E92DEF" w:rsidP="00E92DEF">
      <w:pPr>
        <w:pStyle w:val="Heading2"/>
        <w:rPr>
          <w:rFonts w:ascii="TH SarabunPSK" w:hAnsi="TH SarabunPSK" w:cs="TH SarabunPSK"/>
        </w:rPr>
      </w:pPr>
      <w:bookmarkStart w:id="82" w:name="_Toc390940726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82"/>
    </w:p>
    <w:p w14:paraId="049F0399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83" w:name="_Toc390940727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83"/>
    </w:p>
    <w:p w14:paraId="6359C1F2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0572580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EA8BD3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A6FE6A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1F0A8A7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84" w:name="_Toc390940728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84"/>
    </w:p>
    <w:p w14:paraId="7882DE9D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FA325F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0F47B87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E33BB1D" w14:textId="77777777" w:rsidR="00E92DEF" w:rsidRPr="001D32CF" w:rsidRDefault="00E92DEF" w:rsidP="00E92DEF">
      <w:pPr>
        <w:pStyle w:val="Table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ตาราง</w:t>
      </w:r>
    </w:p>
    <w:p w14:paraId="219E35E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D86CE3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7A0D729" w14:textId="77777777" w:rsidR="00E92DEF" w:rsidRPr="001D32CF" w:rsidRDefault="00E92DEF" w:rsidP="00E92DEF">
      <w:pPr>
        <w:pStyle w:val="Table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ตาราง</w:t>
      </w:r>
    </w:p>
    <w:p w14:paraId="006B23E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94E016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097CE9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ADE4359" w14:textId="77777777" w:rsidR="00E92DEF" w:rsidRPr="001D32CF" w:rsidRDefault="00E92DEF" w:rsidP="00E92DEF">
      <w:pPr>
        <w:pStyle w:val="Figure"/>
        <w:rPr>
          <w:rFonts w:ascii="TH SarabunPSK" w:hAnsi="TH SarabunPSK" w:cs="TH SarabunPSK"/>
          <w:cs/>
        </w:rPr>
      </w:pPr>
      <w:r w:rsidRPr="001D32CF">
        <w:rPr>
          <w:rFonts w:ascii="TH SarabunPSK" w:hAnsi="TH SarabunPSK" w:cs="TH SarabunPSK"/>
          <w:cs/>
        </w:rPr>
        <w:t>ชื่อรูป</w:t>
      </w:r>
    </w:p>
    <w:p w14:paraId="4BCA9B84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6BCE195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85" w:name="_Toc390940729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85"/>
    </w:p>
    <w:p w14:paraId="0726E7AD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A928374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1C9EE67" w14:textId="77777777" w:rsidR="00E92DEF" w:rsidRPr="001D32CF" w:rsidRDefault="00E92DEF" w:rsidP="00E92DEF">
      <w:pPr>
        <w:pStyle w:val="Heading2"/>
        <w:rPr>
          <w:rFonts w:ascii="TH SarabunPSK" w:hAnsi="TH SarabunPSK" w:cs="TH SarabunPSK"/>
        </w:rPr>
      </w:pPr>
      <w:bookmarkStart w:id="86" w:name="_Toc390940730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86"/>
    </w:p>
    <w:p w14:paraId="1ACBC99A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87" w:name="_Toc390940731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87"/>
    </w:p>
    <w:p w14:paraId="1701C6CE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3A34869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C1CC3E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6931A81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46C8E33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88" w:name="_Toc390940732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88"/>
    </w:p>
    <w:p w14:paraId="2397EB02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161F7336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F939D0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CFC218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F9E5DC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97F93C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E53F00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52C677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389B35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4B2078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CD736E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76247F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06F6E81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DEEFEF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4B7203F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05CC976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2A96CA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8BA8376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6521594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612B2D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664E243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74908AC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7DE6A47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A9FFDA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6D3FEE4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DE61BE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FC9A47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5B8505C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AEFCA6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C351B0C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C5B93B2" w14:textId="77777777" w:rsidR="00E92DEF" w:rsidRPr="001D32CF" w:rsidRDefault="00E92DEF" w:rsidP="00E92DEF">
      <w:pPr>
        <w:rPr>
          <w:rFonts w:ascii="TH SarabunPSK" w:hAnsi="TH SarabunPSK" w:cs="TH SarabunPSK"/>
        </w:rPr>
        <w:sectPr w:rsidR="00E92DEF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003DE2B8" w14:textId="77777777" w:rsidR="00E92DEF" w:rsidRPr="001D32CF" w:rsidRDefault="00E92DEF" w:rsidP="00E92DEF">
      <w:pPr>
        <w:pStyle w:val="Heading1"/>
        <w:ind w:left="5400"/>
        <w:rPr>
          <w:rFonts w:ascii="TH SarabunPSK" w:hAnsi="TH SarabunPSK" w:cs="TH SarabunPSK"/>
        </w:rPr>
      </w:pPr>
      <w:bookmarkStart w:id="89" w:name="_Toc390940733"/>
      <w:r w:rsidRPr="001D32CF">
        <w:rPr>
          <w:rFonts w:ascii="TH SarabunPSK" w:hAnsi="TH SarabunPSK" w:cs="TH SarabunPSK"/>
          <w:cs/>
        </w:rPr>
        <w:lastRenderedPageBreak/>
        <w:t>ชื่อบท</w:t>
      </w:r>
      <w:bookmarkEnd w:id="89"/>
    </w:p>
    <w:p w14:paraId="612F5228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6F6FB3E7" w14:textId="77777777" w:rsidR="00E92DEF" w:rsidRPr="001D32CF" w:rsidRDefault="00E92DEF" w:rsidP="00E92DEF">
      <w:pPr>
        <w:pStyle w:val="Heading2"/>
        <w:rPr>
          <w:rFonts w:ascii="TH SarabunPSK" w:hAnsi="TH SarabunPSK" w:cs="TH SarabunPSK"/>
        </w:rPr>
      </w:pPr>
      <w:bookmarkStart w:id="90" w:name="_Toc390940734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90"/>
    </w:p>
    <w:p w14:paraId="2B55984F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91" w:name="_Toc390940735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91"/>
    </w:p>
    <w:p w14:paraId="0DC0DE0D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3B1359E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06D1A8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49FB9E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EABE5B4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92" w:name="_Toc390940736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92"/>
    </w:p>
    <w:p w14:paraId="4397FDDC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38F2C81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4F3457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3BDC785" w14:textId="77777777" w:rsidR="00E92DEF" w:rsidRPr="001D32CF" w:rsidRDefault="00E92DEF" w:rsidP="00E92DEF">
      <w:pPr>
        <w:pStyle w:val="Table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ตาราง</w:t>
      </w:r>
    </w:p>
    <w:p w14:paraId="729BFD8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558FC94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1DE94F5" w14:textId="77777777" w:rsidR="00E92DEF" w:rsidRPr="001D32CF" w:rsidRDefault="00E92DEF" w:rsidP="00E92DEF">
      <w:pPr>
        <w:pStyle w:val="Table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ตาราง</w:t>
      </w:r>
    </w:p>
    <w:p w14:paraId="730530A6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928529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AF5D95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4A031C2" w14:textId="77777777" w:rsidR="00E92DEF" w:rsidRPr="001D32CF" w:rsidRDefault="00E92DEF" w:rsidP="00E92DEF">
      <w:pPr>
        <w:pStyle w:val="Figure"/>
        <w:rPr>
          <w:rFonts w:ascii="TH SarabunPSK" w:hAnsi="TH SarabunPSK" w:cs="TH SarabunPSK"/>
          <w:cs/>
        </w:rPr>
      </w:pPr>
      <w:r w:rsidRPr="001D32CF">
        <w:rPr>
          <w:rFonts w:ascii="TH SarabunPSK" w:hAnsi="TH SarabunPSK" w:cs="TH SarabunPSK"/>
          <w:cs/>
        </w:rPr>
        <w:t>ชื่อรูป</w:t>
      </w:r>
    </w:p>
    <w:p w14:paraId="60A18DB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0C6355E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93" w:name="_Toc390940737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93"/>
    </w:p>
    <w:p w14:paraId="3EFA1E1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C61CC2D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EE29012" w14:textId="77777777" w:rsidR="00E92DEF" w:rsidRPr="001D32CF" w:rsidRDefault="00E92DEF" w:rsidP="00E92DEF">
      <w:pPr>
        <w:pStyle w:val="Heading2"/>
        <w:rPr>
          <w:rFonts w:ascii="TH SarabunPSK" w:hAnsi="TH SarabunPSK" w:cs="TH SarabunPSK"/>
        </w:rPr>
      </w:pPr>
      <w:bookmarkStart w:id="94" w:name="_Toc390940738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94"/>
    </w:p>
    <w:p w14:paraId="04BDE573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95" w:name="_Toc390940739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95"/>
    </w:p>
    <w:p w14:paraId="04181744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B413EC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1133A0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9A60C8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23BD67C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96" w:name="_Toc390940740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96"/>
    </w:p>
    <w:p w14:paraId="5CA03BDF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0A25B846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41B1C3C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F171C95" w14:textId="77777777" w:rsidR="00E92DEF" w:rsidRPr="001D32CF" w:rsidRDefault="00E92DEF" w:rsidP="00E92DEF">
      <w:pPr>
        <w:rPr>
          <w:rFonts w:ascii="TH SarabunPSK" w:hAnsi="TH SarabunPSK" w:cs="TH SarabunPSK"/>
        </w:rPr>
        <w:sectPr w:rsidR="00E92DEF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34B08AD2" w14:textId="77777777" w:rsidR="00E92DEF" w:rsidRPr="001D32CF" w:rsidRDefault="00E92DEF" w:rsidP="00E92DEF">
      <w:pPr>
        <w:pStyle w:val="Heading1"/>
        <w:ind w:left="6300"/>
        <w:rPr>
          <w:rFonts w:ascii="TH SarabunPSK" w:hAnsi="TH SarabunPSK" w:cs="TH SarabunPSK"/>
        </w:rPr>
      </w:pPr>
      <w:bookmarkStart w:id="97" w:name="_Toc390940741"/>
      <w:r w:rsidRPr="001D32CF">
        <w:rPr>
          <w:rFonts w:ascii="TH SarabunPSK" w:hAnsi="TH SarabunPSK" w:cs="TH SarabunPSK"/>
          <w:cs/>
        </w:rPr>
        <w:lastRenderedPageBreak/>
        <w:t>ชื่อบท</w:t>
      </w:r>
      <w:bookmarkEnd w:id="97"/>
    </w:p>
    <w:p w14:paraId="73CA7C84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3A17D92D" w14:textId="77777777" w:rsidR="00E92DEF" w:rsidRPr="001D32CF" w:rsidRDefault="00E92DEF" w:rsidP="00E92DEF">
      <w:pPr>
        <w:pStyle w:val="Heading2"/>
        <w:rPr>
          <w:rFonts w:ascii="TH SarabunPSK" w:hAnsi="TH SarabunPSK" w:cs="TH SarabunPSK"/>
        </w:rPr>
      </w:pPr>
      <w:bookmarkStart w:id="98" w:name="_Toc390940742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98"/>
    </w:p>
    <w:p w14:paraId="3FF36BB0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99" w:name="_Toc390940743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99"/>
    </w:p>
    <w:p w14:paraId="78771EB1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0CE171C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FD5998F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070CF61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2D07A35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100" w:name="_Toc390940744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00"/>
    </w:p>
    <w:p w14:paraId="12ECFF0D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90152C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2D063B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F8DF1AD" w14:textId="77777777" w:rsidR="00E92DEF" w:rsidRPr="001D32CF" w:rsidRDefault="00E92DEF" w:rsidP="00E92DEF">
      <w:pPr>
        <w:pStyle w:val="Table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ตาราง</w:t>
      </w:r>
    </w:p>
    <w:p w14:paraId="037D770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F4BABB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5088951" w14:textId="77777777" w:rsidR="00E92DEF" w:rsidRPr="001D32CF" w:rsidRDefault="00E92DEF" w:rsidP="00E92DEF">
      <w:pPr>
        <w:pStyle w:val="Table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ตาราง</w:t>
      </w:r>
    </w:p>
    <w:p w14:paraId="0388B47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E80942C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5C12C63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ED0819F" w14:textId="77777777" w:rsidR="00E92DEF" w:rsidRPr="001D32CF" w:rsidRDefault="00E92DEF" w:rsidP="00E92DEF">
      <w:pPr>
        <w:pStyle w:val="Figure"/>
        <w:rPr>
          <w:rFonts w:ascii="TH SarabunPSK" w:hAnsi="TH SarabunPSK" w:cs="TH SarabunPSK"/>
          <w:cs/>
        </w:rPr>
      </w:pPr>
      <w:r w:rsidRPr="001D32CF">
        <w:rPr>
          <w:rFonts w:ascii="TH SarabunPSK" w:hAnsi="TH SarabunPSK" w:cs="TH SarabunPSK"/>
          <w:cs/>
        </w:rPr>
        <w:t>ชื่อรูป</w:t>
      </w:r>
    </w:p>
    <w:p w14:paraId="1009785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659A72C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101" w:name="_Toc390940745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101"/>
    </w:p>
    <w:p w14:paraId="486F2477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AD6CF21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DD52664" w14:textId="77777777" w:rsidR="00E92DEF" w:rsidRPr="001D32CF" w:rsidRDefault="00E92DEF" w:rsidP="00E92DEF">
      <w:pPr>
        <w:pStyle w:val="Heading2"/>
        <w:rPr>
          <w:rFonts w:ascii="TH SarabunPSK" w:hAnsi="TH SarabunPSK" w:cs="TH SarabunPSK"/>
        </w:rPr>
      </w:pPr>
      <w:bookmarkStart w:id="102" w:name="_Toc390940746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02"/>
    </w:p>
    <w:p w14:paraId="052E987B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103" w:name="_Toc390940747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03"/>
    </w:p>
    <w:p w14:paraId="679C6B77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76D3AAB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14828CF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852653E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C02BF68" w14:textId="77777777" w:rsidR="00E92DEF" w:rsidRPr="001D32CF" w:rsidRDefault="00E92DEF" w:rsidP="00E92DEF">
      <w:pPr>
        <w:pStyle w:val="Heading3"/>
        <w:rPr>
          <w:rFonts w:ascii="TH SarabunPSK" w:hAnsi="TH SarabunPSK" w:cs="TH SarabunPSK"/>
        </w:rPr>
      </w:pPr>
      <w:bookmarkStart w:id="104" w:name="_Toc390940748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04"/>
    </w:p>
    <w:p w14:paraId="2075E85A" w14:textId="77777777" w:rsidR="00E92DEF" w:rsidRPr="001D32CF" w:rsidRDefault="00E92DEF" w:rsidP="00E92DEF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665F89ED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A3B4301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4E866B8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5D734A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C0C40CF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D1F4A5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47409A1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2A24279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5DD05C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B32A93D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19340C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92823C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3F13FD8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292AFDF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15CAA10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0AF52BC4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A9CACB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79B7A6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2B437B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6C9F69D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6D06D965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ACEFB44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318A380B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1E94DDC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500C1432" w14:textId="77777777" w:rsidR="00E92DEF" w:rsidRPr="001D32CF" w:rsidRDefault="00E92DEF" w:rsidP="00E92DEF">
      <w:pPr>
        <w:rPr>
          <w:rFonts w:ascii="TH SarabunPSK" w:hAnsi="TH SarabunPSK" w:cs="TH SarabunPSK"/>
        </w:rPr>
      </w:pPr>
    </w:p>
    <w:p w14:paraId="7A6FAF42" w14:textId="77777777" w:rsidR="00682965" w:rsidRPr="001D32CF" w:rsidRDefault="00682965" w:rsidP="00682965">
      <w:pPr>
        <w:rPr>
          <w:rFonts w:ascii="TH SarabunPSK" w:hAnsi="TH SarabunPSK" w:cs="TH SarabunPSK"/>
        </w:rPr>
        <w:sectPr w:rsidR="00682965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29A362CD" w14:textId="77777777" w:rsidR="00682965" w:rsidRPr="001D32CF" w:rsidRDefault="00682965" w:rsidP="00682965">
      <w:pPr>
        <w:pStyle w:val="Heading1"/>
        <w:ind w:left="5400"/>
        <w:rPr>
          <w:rFonts w:ascii="TH SarabunPSK" w:hAnsi="TH SarabunPSK" w:cs="TH SarabunPSK"/>
        </w:rPr>
      </w:pPr>
      <w:bookmarkStart w:id="105" w:name="_Toc390940749"/>
      <w:r w:rsidRPr="001D32CF">
        <w:rPr>
          <w:rFonts w:ascii="TH SarabunPSK" w:hAnsi="TH SarabunPSK" w:cs="TH SarabunPSK"/>
          <w:cs/>
        </w:rPr>
        <w:lastRenderedPageBreak/>
        <w:t>ชื่อบท</w:t>
      </w:r>
      <w:bookmarkEnd w:id="105"/>
    </w:p>
    <w:p w14:paraId="7C1214A2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5CAE739A" w14:textId="77777777" w:rsidR="00682965" w:rsidRPr="001D32CF" w:rsidRDefault="00682965" w:rsidP="00682965">
      <w:pPr>
        <w:pStyle w:val="Heading2"/>
        <w:rPr>
          <w:rFonts w:ascii="TH SarabunPSK" w:hAnsi="TH SarabunPSK" w:cs="TH SarabunPSK"/>
        </w:rPr>
      </w:pPr>
      <w:bookmarkStart w:id="106" w:name="_Toc390940750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06"/>
    </w:p>
    <w:p w14:paraId="2B95B263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07" w:name="_Toc390940751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07"/>
    </w:p>
    <w:p w14:paraId="28E958D5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1B01A731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977C50A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2CED9F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48D9216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08" w:name="_Toc390940752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08"/>
    </w:p>
    <w:p w14:paraId="4629FB15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53922B1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98C2916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1110404" w14:textId="77777777" w:rsidR="00682965" w:rsidRPr="001D32CF" w:rsidRDefault="00682965" w:rsidP="00682965">
      <w:pPr>
        <w:pStyle w:val="Table"/>
        <w:rPr>
          <w:rFonts w:ascii="TH SarabunPSK" w:hAnsi="TH SarabunPSK" w:cs="TH SarabunPSK"/>
        </w:rPr>
      </w:pPr>
      <w:bookmarkStart w:id="109" w:name="_Toc390478726"/>
      <w:r w:rsidRPr="001D32CF">
        <w:rPr>
          <w:rFonts w:ascii="TH SarabunPSK" w:hAnsi="TH SarabunPSK" w:cs="TH SarabunPSK"/>
          <w:cs/>
        </w:rPr>
        <w:t>ชื่อตาราง</w:t>
      </w:r>
      <w:bookmarkEnd w:id="109"/>
    </w:p>
    <w:p w14:paraId="04D3CAD3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C18AB10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96762CE" w14:textId="77777777" w:rsidR="00682965" w:rsidRPr="001D32CF" w:rsidRDefault="00682965" w:rsidP="00682965">
      <w:pPr>
        <w:pStyle w:val="Table"/>
        <w:rPr>
          <w:rFonts w:ascii="TH SarabunPSK" w:hAnsi="TH SarabunPSK" w:cs="TH SarabunPSK"/>
        </w:rPr>
      </w:pPr>
      <w:bookmarkStart w:id="110" w:name="_Toc390478727"/>
      <w:r w:rsidRPr="001D32CF">
        <w:rPr>
          <w:rFonts w:ascii="TH SarabunPSK" w:hAnsi="TH SarabunPSK" w:cs="TH SarabunPSK"/>
          <w:cs/>
        </w:rPr>
        <w:t>ชื่อตาราง</w:t>
      </w:r>
      <w:bookmarkEnd w:id="110"/>
    </w:p>
    <w:p w14:paraId="3E46593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BD89D4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0162C3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DAA429E" w14:textId="77777777" w:rsidR="00682965" w:rsidRPr="001D32CF" w:rsidRDefault="00682965" w:rsidP="00682965">
      <w:pPr>
        <w:pStyle w:val="Figure"/>
        <w:rPr>
          <w:rFonts w:ascii="TH SarabunPSK" w:hAnsi="TH SarabunPSK" w:cs="TH SarabunPSK"/>
          <w:cs/>
        </w:rPr>
      </w:pPr>
      <w:bookmarkStart w:id="111" w:name="_Toc390478701"/>
      <w:r w:rsidRPr="001D32CF">
        <w:rPr>
          <w:rFonts w:ascii="TH SarabunPSK" w:hAnsi="TH SarabunPSK" w:cs="TH SarabunPSK"/>
          <w:cs/>
        </w:rPr>
        <w:t>ชื่อรูป</w:t>
      </w:r>
      <w:bookmarkEnd w:id="111"/>
    </w:p>
    <w:p w14:paraId="67CA9A09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2844806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12" w:name="_Toc390940753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112"/>
    </w:p>
    <w:p w14:paraId="07CBF89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70C1CE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6BDD3A2" w14:textId="77777777" w:rsidR="00682965" w:rsidRPr="001D32CF" w:rsidRDefault="00682965" w:rsidP="00682965">
      <w:pPr>
        <w:pStyle w:val="Heading2"/>
        <w:rPr>
          <w:rFonts w:ascii="TH SarabunPSK" w:hAnsi="TH SarabunPSK" w:cs="TH SarabunPSK"/>
        </w:rPr>
      </w:pPr>
      <w:bookmarkStart w:id="113" w:name="_Toc390940754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13"/>
    </w:p>
    <w:p w14:paraId="1B6CE883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14" w:name="_Toc390940755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14"/>
    </w:p>
    <w:p w14:paraId="3C20AA54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C332FF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2C3A2DE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64C08D3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DFB48E4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15" w:name="_Toc390940756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15"/>
    </w:p>
    <w:p w14:paraId="1C281C2F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9CE0A3F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06BDE3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537C655" w14:textId="77777777" w:rsidR="00682965" w:rsidRPr="001D32CF" w:rsidRDefault="00682965" w:rsidP="00682965">
      <w:pPr>
        <w:rPr>
          <w:rFonts w:ascii="TH SarabunPSK" w:hAnsi="TH SarabunPSK" w:cs="TH SarabunPSK"/>
        </w:rPr>
        <w:sectPr w:rsidR="00682965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07C07E21" w14:textId="77777777" w:rsidR="00682965" w:rsidRPr="001D32CF" w:rsidRDefault="00682965" w:rsidP="00682965">
      <w:pPr>
        <w:pStyle w:val="Heading1"/>
        <w:ind w:left="6300"/>
        <w:rPr>
          <w:rFonts w:ascii="TH SarabunPSK" w:hAnsi="TH SarabunPSK" w:cs="TH SarabunPSK"/>
        </w:rPr>
      </w:pPr>
      <w:bookmarkStart w:id="116" w:name="_Toc390940757"/>
      <w:r w:rsidRPr="001D32CF">
        <w:rPr>
          <w:rFonts w:ascii="TH SarabunPSK" w:hAnsi="TH SarabunPSK" w:cs="TH SarabunPSK"/>
          <w:cs/>
        </w:rPr>
        <w:lastRenderedPageBreak/>
        <w:t>ชื่อบท</w:t>
      </w:r>
      <w:bookmarkEnd w:id="116"/>
    </w:p>
    <w:p w14:paraId="7EB36F5B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4C3FF2D" w14:textId="77777777" w:rsidR="00682965" w:rsidRPr="001D32CF" w:rsidRDefault="00682965" w:rsidP="00682965">
      <w:pPr>
        <w:pStyle w:val="Heading2"/>
        <w:rPr>
          <w:rFonts w:ascii="TH SarabunPSK" w:hAnsi="TH SarabunPSK" w:cs="TH SarabunPSK"/>
        </w:rPr>
      </w:pPr>
      <w:bookmarkStart w:id="117" w:name="_Toc390940758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17"/>
    </w:p>
    <w:p w14:paraId="2E214AC6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18" w:name="_Toc390940759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18"/>
    </w:p>
    <w:p w14:paraId="4E3E5736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8A47ED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9A20DB6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8F4EDA4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74D5CFC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19" w:name="_Toc390940760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19"/>
    </w:p>
    <w:p w14:paraId="2DF4F010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8AA585A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A0C3390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122DE00" w14:textId="77777777" w:rsidR="00682965" w:rsidRPr="001D32CF" w:rsidRDefault="00682965" w:rsidP="00682965">
      <w:pPr>
        <w:pStyle w:val="Table"/>
        <w:rPr>
          <w:rFonts w:ascii="TH SarabunPSK" w:hAnsi="TH SarabunPSK" w:cs="TH SarabunPSK"/>
        </w:rPr>
      </w:pPr>
      <w:bookmarkStart w:id="120" w:name="_Toc390478728"/>
      <w:r w:rsidRPr="001D32CF">
        <w:rPr>
          <w:rFonts w:ascii="TH SarabunPSK" w:hAnsi="TH SarabunPSK" w:cs="TH SarabunPSK"/>
          <w:cs/>
        </w:rPr>
        <w:t>ชื่อตาราง</w:t>
      </w:r>
      <w:bookmarkEnd w:id="120"/>
    </w:p>
    <w:p w14:paraId="21AB72CE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960034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36AAEB6" w14:textId="77777777" w:rsidR="00682965" w:rsidRPr="001D32CF" w:rsidRDefault="00682965" w:rsidP="00682965">
      <w:pPr>
        <w:pStyle w:val="Table"/>
        <w:rPr>
          <w:rFonts w:ascii="TH SarabunPSK" w:hAnsi="TH SarabunPSK" w:cs="TH SarabunPSK"/>
        </w:rPr>
      </w:pPr>
      <w:bookmarkStart w:id="121" w:name="_Toc390478729"/>
      <w:r w:rsidRPr="001D32CF">
        <w:rPr>
          <w:rFonts w:ascii="TH SarabunPSK" w:hAnsi="TH SarabunPSK" w:cs="TH SarabunPSK"/>
          <w:cs/>
        </w:rPr>
        <w:t>ชื่อตาราง</w:t>
      </w:r>
      <w:bookmarkEnd w:id="121"/>
    </w:p>
    <w:p w14:paraId="2EBD2F8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AD4CC06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0A3B954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409995D" w14:textId="77777777" w:rsidR="00682965" w:rsidRPr="001D32CF" w:rsidRDefault="00682965" w:rsidP="00682965">
      <w:pPr>
        <w:pStyle w:val="Figure"/>
        <w:rPr>
          <w:rFonts w:ascii="TH SarabunPSK" w:hAnsi="TH SarabunPSK" w:cs="TH SarabunPSK"/>
          <w:cs/>
        </w:rPr>
      </w:pPr>
      <w:bookmarkStart w:id="122" w:name="_Toc390478702"/>
      <w:r w:rsidRPr="001D32CF">
        <w:rPr>
          <w:rFonts w:ascii="TH SarabunPSK" w:hAnsi="TH SarabunPSK" w:cs="TH SarabunPSK"/>
          <w:cs/>
        </w:rPr>
        <w:t>ชื่อรูป</w:t>
      </w:r>
      <w:bookmarkEnd w:id="122"/>
    </w:p>
    <w:p w14:paraId="5F4D7A6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A5E61D1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23" w:name="_Toc390940761"/>
      <w:r w:rsidRPr="001D32CF">
        <w:rPr>
          <w:rFonts w:ascii="TH SarabunPSK" w:hAnsi="TH SarabunPSK" w:cs="TH SarabunPSK"/>
          <w:cs/>
        </w:rPr>
        <w:lastRenderedPageBreak/>
        <w:t>ชื่อหัวข้อย่อย</w:t>
      </w:r>
      <w:bookmarkEnd w:id="123"/>
    </w:p>
    <w:p w14:paraId="51DB6DEF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A154FF3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EA90D38" w14:textId="77777777" w:rsidR="00682965" w:rsidRPr="001D32CF" w:rsidRDefault="00682965" w:rsidP="00682965">
      <w:pPr>
        <w:pStyle w:val="Heading2"/>
        <w:rPr>
          <w:rFonts w:ascii="TH SarabunPSK" w:hAnsi="TH SarabunPSK" w:cs="TH SarabunPSK"/>
        </w:rPr>
      </w:pPr>
      <w:bookmarkStart w:id="124" w:name="_Toc390940762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24"/>
    </w:p>
    <w:p w14:paraId="466D056B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25" w:name="_Toc390940763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25"/>
    </w:p>
    <w:p w14:paraId="5F75BF2C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4333EB01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9CB4E0B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77DDD2E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29AF7BE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26" w:name="_Toc390940764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26"/>
    </w:p>
    <w:p w14:paraId="4E1EF92F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154A4CA7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E6B6E9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A7DB0F4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2FA594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93FF46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590C833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E5D14D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3F51416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C104844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7B11BFD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08B971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63059E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7F6834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717451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2C328DA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402F95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123E5F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939A4B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3701F74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F735B77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788B229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2277EC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0374E63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4C731DD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8D0B58A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9D14933" w14:textId="77777777" w:rsidR="00682965" w:rsidRPr="001D32CF" w:rsidRDefault="00682965" w:rsidP="00682965">
      <w:pPr>
        <w:rPr>
          <w:rFonts w:ascii="TH SarabunPSK" w:hAnsi="TH SarabunPSK" w:cs="TH SarabunPSK"/>
        </w:rPr>
        <w:sectPr w:rsidR="00682965" w:rsidRPr="001D32CF" w:rsidSect="00C873D4"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2CF1E9BE" w14:textId="77777777" w:rsidR="00682965" w:rsidRPr="001D32CF" w:rsidRDefault="00682965" w:rsidP="00682965">
      <w:pPr>
        <w:pStyle w:val="Heading1"/>
        <w:rPr>
          <w:rFonts w:ascii="TH SarabunPSK" w:hAnsi="TH SarabunPSK" w:cs="TH SarabunPSK"/>
        </w:rPr>
      </w:pPr>
      <w:bookmarkStart w:id="127" w:name="_ชื่อบท"/>
      <w:bookmarkStart w:id="128" w:name="_Toc390940765"/>
      <w:bookmarkEnd w:id="127"/>
      <w:r w:rsidRPr="001D32CF">
        <w:rPr>
          <w:rFonts w:ascii="TH SarabunPSK" w:hAnsi="TH SarabunPSK" w:cs="TH SarabunPSK"/>
          <w:cs/>
        </w:rPr>
        <w:lastRenderedPageBreak/>
        <w:t>ชื่อบท</w:t>
      </w:r>
      <w:bookmarkEnd w:id="128"/>
    </w:p>
    <w:p w14:paraId="57A0EB0C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53662112" w14:textId="77777777" w:rsidR="00682965" w:rsidRPr="001D32CF" w:rsidRDefault="00682965" w:rsidP="00682965">
      <w:pPr>
        <w:pStyle w:val="Heading2"/>
        <w:rPr>
          <w:rFonts w:ascii="TH SarabunPSK" w:hAnsi="TH SarabunPSK" w:cs="TH SarabunPSK"/>
        </w:rPr>
      </w:pPr>
      <w:bookmarkStart w:id="129" w:name="_Toc390940766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29"/>
    </w:p>
    <w:p w14:paraId="100F9718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30" w:name="_Toc390940767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30"/>
    </w:p>
    <w:p w14:paraId="4124283E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328B907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C4F0799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EE3726B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6A933D5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31" w:name="_Toc390940768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31"/>
    </w:p>
    <w:p w14:paraId="04365EBB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34DCD213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673E7D7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791DAC6" w14:textId="77777777" w:rsidR="00682965" w:rsidRPr="001D32CF" w:rsidRDefault="00682965" w:rsidP="00682965">
      <w:pPr>
        <w:pStyle w:val="Table"/>
        <w:rPr>
          <w:rFonts w:ascii="TH SarabunPSK" w:hAnsi="TH SarabunPSK" w:cs="TH SarabunPSK"/>
        </w:rPr>
      </w:pPr>
      <w:bookmarkStart w:id="132" w:name="_Toc390478730"/>
      <w:r w:rsidRPr="001D32CF">
        <w:rPr>
          <w:rFonts w:ascii="TH SarabunPSK" w:hAnsi="TH SarabunPSK" w:cs="TH SarabunPSK"/>
          <w:cs/>
        </w:rPr>
        <w:t>ชื่อตาราง</w:t>
      </w:r>
      <w:bookmarkEnd w:id="132"/>
    </w:p>
    <w:p w14:paraId="3182DC8F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45432E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D311F9C" w14:textId="77777777" w:rsidR="00682965" w:rsidRPr="001D32CF" w:rsidRDefault="00682965" w:rsidP="00682965">
      <w:pPr>
        <w:pStyle w:val="Table"/>
        <w:rPr>
          <w:rFonts w:ascii="TH SarabunPSK" w:hAnsi="TH SarabunPSK" w:cs="TH SarabunPSK"/>
        </w:rPr>
      </w:pPr>
      <w:bookmarkStart w:id="133" w:name="_Toc390478731"/>
      <w:r w:rsidRPr="001D32CF">
        <w:rPr>
          <w:rFonts w:ascii="TH SarabunPSK" w:hAnsi="TH SarabunPSK" w:cs="TH SarabunPSK"/>
          <w:cs/>
        </w:rPr>
        <w:t>ชื่อตาราง</w:t>
      </w:r>
      <w:bookmarkEnd w:id="133"/>
    </w:p>
    <w:p w14:paraId="509661C9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4324C1D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89EC430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DD91C22" w14:textId="77777777" w:rsidR="00682965" w:rsidRPr="001D32CF" w:rsidRDefault="00682965" w:rsidP="00682965">
      <w:pPr>
        <w:pStyle w:val="Figure"/>
        <w:rPr>
          <w:rFonts w:ascii="TH SarabunPSK" w:hAnsi="TH SarabunPSK" w:cs="TH SarabunPSK"/>
          <w:cs/>
        </w:rPr>
      </w:pPr>
      <w:bookmarkStart w:id="134" w:name="_Toc390478703"/>
      <w:r w:rsidRPr="001D32CF">
        <w:rPr>
          <w:rFonts w:ascii="TH SarabunPSK" w:hAnsi="TH SarabunPSK" w:cs="TH SarabunPSK"/>
          <w:cs/>
        </w:rPr>
        <w:lastRenderedPageBreak/>
        <w:t>ชื่อรูป</w:t>
      </w:r>
      <w:bookmarkEnd w:id="134"/>
    </w:p>
    <w:p w14:paraId="1D19351F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B17A7E6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35" w:name="_Toc390940769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35"/>
    </w:p>
    <w:p w14:paraId="059100E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6DBF8AE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FDFFA7C" w14:textId="77777777" w:rsidR="00682965" w:rsidRPr="001D32CF" w:rsidRDefault="00682965" w:rsidP="00682965">
      <w:pPr>
        <w:pStyle w:val="Heading2"/>
        <w:rPr>
          <w:rFonts w:ascii="TH SarabunPSK" w:hAnsi="TH SarabunPSK" w:cs="TH SarabunPSK"/>
        </w:rPr>
      </w:pPr>
      <w:bookmarkStart w:id="136" w:name="_Toc390940770"/>
      <w:r w:rsidRPr="001D32CF">
        <w:rPr>
          <w:rFonts w:ascii="TH SarabunPSK" w:hAnsi="TH SarabunPSK" w:cs="TH SarabunPSK"/>
          <w:cs/>
        </w:rPr>
        <w:t>ชื่อหัวข้อหลัก</w:t>
      </w:r>
      <w:bookmarkEnd w:id="136"/>
    </w:p>
    <w:p w14:paraId="2E9947A1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37" w:name="_Toc390940771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37"/>
    </w:p>
    <w:p w14:paraId="495DCA7F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E2E5044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1CA0A4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EF9543A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E2140BD" w14:textId="77777777" w:rsidR="00682965" w:rsidRPr="001D32CF" w:rsidRDefault="00682965" w:rsidP="00682965">
      <w:pPr>
        <w:pStyle w:val="Heading3"/>
        <w:rPr>
          <w:rFonts w:ascii="TH SarabunPSK" w:hAnsi="TH SarabunPSK" w:cs="TH SarabunPSK"/>
        </w:rPr>
      </w:pPr>
      <w:bookmarkStart w:id="138" w:name="_Toc390940772"/>
      <w:r w:rsidRPr="001D32CF">
        <w:rPr>
          <w:rFonts w:ascii="TH SarabunPSK" w:hAnsi="TH SarabunPSK" w:cs="TH SarabunPSK"/>
          <w:cs/>
        </w:rPr>
        <w:t>ชื่อหัวข้อย่อย</w:t>
      </w:r>
      <w:bookmarkEnd w:id="138"/>
    </w:p>
    <w:p w14:paraId="1CBD5C51" w14:textId="77777777" w:rsidR="00682965" w:rsidRPr="001D32CF" w:rsidRDefault="00682965" w:rsidP="00682965">
      <w:pPr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</w:rPr>
        <w:t>&lt;&lt;</w:t>
      </w:r>
      <w:r w:rsidRPr="001D32CF">
        <w:rPr>
          <w:rFonts w:ascii="TH SarabunPSK" w:hAnsi="TH SarabunPSK" w:cs="TH SarabunPSK"/>
          <w:cs/>
        </w:rPr>
        <w:t>ข้อความ</w:t>
      </w:r>
      <w:r w:rsidRPr="001D32CF">
        <w:rPr>
          <w:rFonts w:ascii="TH SarabunPSK" w:hAnsi="TH SarabunPSK" w:cs="TH SarabunPSK"/>
        </w:rPr>
        <w:t>&gt;&gt;</w:t>
      </w:r>
    </w:p>
    <w:p w14:paraId="278B581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7BFE4FE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7C0AE4E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5EBAB80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D1EF3B7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7787F61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4BBAC8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ED61C97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713C87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CFF3229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534252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C818C2D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0EB79E2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4AF9D5C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0348620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A0A39D6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559BA21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E468817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2DF96D3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6A9E689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EFDCCFF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39AE011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636CC0DF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E300BF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74480494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09E499A8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21E7671F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56BE6BB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577F5EF0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4C69F035" w14:textId="77777777" w:rsidR="00682965" w:rsidRPr="001D32CF" w:rsidRDefault="00682965" w:rsidP="00682965">
      <w:pPr>
        <w:rPr>
          <w:rFonts w:ascii="TH SarabunPSK" w:hAnsi="TH SarabunPSK" w:cs="TH SarabunPSK"/>
        </w:rPr>
      </w:pPr>
    </w:p>
    <w:p w14:paraId="173104FC" w14:textId="77777777" w:rsidR="00682965" w:rsidRPr="001D32CF" w:rsidRDefault="00682965" w:rsidP="00682965">
      <w:pPr>
        <w:rPr>
          <w:rFonts w:ascii="TH SarabunPSK" w:hAnsi="TH SarabunPSK" w:cs="TH SarabunPSK"/>
        </w:rPr>
        <w:sectPr w:rsidR="00682965" w:rsidRPr="001D32CF" w:rsidSect="00FF1758">
          <w:footerReference w:type="default" r:id="rId10"/>
          <w:pgSz w:w="11907" w:h="16840" w:code="9"/>
          <w:pgMar w:top="1440" w:right="1440" w:bottom="1440" w:left="1440" w:header="624" w:footer="624" w:gutter="0"/>
          <w:pgNumType w:start="1" w:chapStyle="1"/>
          <w:cols w:space="708"/>
          <w:docGrid w:linePitch="381"/>
        </w:sectPr>
      </w:pPr>
    </w:p>
    <w:p w14:paraId="4E990852" w14:textId="77777777" w:rsidR="00682965" w:rsidRPr="001D32CF" w:rsidRDefault="00682965" w:rsidP="00682965">
      <w:pPr>
        <w:pStyle w:val="Heading4"/>
        <w:rPr>
          <w:rFonts w:ascii="TH SarabunPSK" w:hAnsi="TH SarabunPSK" w:cs="TH SarabunPSK"/>
        </w:rPr>
      </w:pPr>
      <w:bookmarkStart w:id="139" w:name="_Toc361156511"/>
      <w:bookmarkStart w:id="140" w:name="_Ref391018833"/>
      <w:bookmarkEnd w:id="139"/>
    </w:p>
    <w:bookmarkEnd w:id="140"/>
    <w:p w14:paraId="5FE10449" w14:textId="77777777" w:rsidR="00682965" w:rsidRPr="001D32CF" w:rsidRDefault="00682965" w:rsidP="00682965">
      <w:pPr>
        <w:pStyle w:val="APP-DESC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ภาคผนวก</w:t>
      </w:r>
    </w:p>
    <w:p w14:paraId="566E3DD5" w14:textId="77777777" w:rsidR="00682965" w:rsidRPr="001D32CF" w:rsidRDefault="00682965" w:rsidP="00682965">
      <w:pPr>
        <w:pStyle w:val="APP-DESC"/>
        <w:rPr>
          <w:rFonts w:ascii="TH SarabunPSK" w:hAnsi="TH SarabunPSK" w:cs="TH SarabunPSK"/>
        </w:rPr>
      </w:pPr>
    </w:p>
    <w:p w14:paraId="5E4701FF" w14:textId="77777777" w:rsidR="00682965" w:rsidRPr="001D32CF" w:rsidRDefault="00682965" w:rsidP="00682965">
      <w:pPr>
        <w:pStyle w:val="Freestyle"/>
        <w:rPr>
          <w:rFonts w:ascii="TH SarabunPSK" w:hAnsi="TH SarabunPSK" w:cs="TH SarabunPSK"/>
        </w:rPr>
      </w:pPr>
    </w:p>
    <w:p w14:paraId="652489DF" w14:textId="77777777" w:rsidR="00682965" w:rsidRPr="007E6693" w:rsidRDefault="00682965" w:rsidP="00682965">
      <w:pPr>
        <w:rPr>
          <w:rFonts w:ascii="TH SarabunPSK" w:hAnsi="TH SarabunPSK" w:cs="TH SarabunPSK"/>
        </w:rPr>
        <w:sectPr w:rsidR="00682965" w:rsidRPr="007E6693" w:rsidSect="00C873D4">
          <w:pgSz w:w="11907" w:h="16840" w:code="9"/>
          <w:pgMar w:top="1440" w:right="1440" w:bottom="1440" w:left="1440" w:header="624" w:footer="624" w:gutter="0"/>
          <w:pgNumType w:start="1" w:chapStyle="4"/>
          <w:cols w:space="708"/>
          <w:docGrid w:linePitch="381"/>
        </w:sectPr>
      </w:pPr>
    </w:p>
    <w:tbl>
      <w:tblPr>
        <w:tblW w:w="9322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322"/>
      </w:tblGrid>
      <w:tr w:rsidR="00EF6B9D" w:rsidRPr="007E6693" w14:paraId="76865839" w14:textId="77777777" w:rsidTr="00AE6ED2">
        <w:trPr>
          <w:trHeight w:val="20"/>
        </w:trPr>
        <w:tc>
          <w:tcPr>
            <w:tcW w:w="9322" w:type="dxa"/>
          </w:tcPr>
          <w:p w14:paraId="45CA21FA" w14:textId="77777777" w:rsidR="00EF6B9D" w:rsidRPr="007E6693" w:rsidRDefault="00EF6B9D" w:rsidP="00AE6ED2">
            <w:pPr>
              <w:pStyle w:val="Freestyle"/>
              <w:tabs>
                <w:tab w:val="left" w:pos="0"/>
              </w:tabs>
              <w:spacing w:before="240" w:after="240"/>
              <w:rPr>
                <w:rFonts w:ascii="TH SarabunPSK" w:hAnsi="TH SarabunPSK" w:cs="TH SarabunPSK"/>
                <w:b/>
                <w:bCs/>
                <w:u w:val="single"/>
              </w:rPr>
            </w:pPr>
          </w:p>
        </w:tc>
      </w:tr>
    </w:tbl>
    <w:p w14:paraId="1AF36BD6" w14:textId="77777777" w:rsidR="00EF6B9D" w:rsidRPr="007E6693" w:rsidRDefault="00EF6B9D" w:rsidP="00EF6B9D">
      <w:pPr>
        <w:pStyle w:val="ListParagraph"/>
        <w:ind w:left="2727" w:firstLine="0"/>
        <w:rPr>
          <w:rFonts w:ascii="TH SarabunPSK" w:hAnsi="TH SarabunPSK" w:cs="TH SarabunPSK"/>
          <w:sz w:val="32"/>
          <w:szCs w:val="40"/>
        </w:rPr>
      </w:pPr>
    </w:p>
    <w:p w14:paraId="077C9E3A" w14:textId="77777777" w:rsidR="00EF6B9D" w:rsidRPr="007E6693" w:rsidRDefault="00EF6B9D" w:rsidP="00EF6B9D">
      <w:pPr>
        <w:pStyle w:val="APP-TAB"/>
        <w:rPr>
          <w:rFonts w:ascii="TH SarabunPSK" w:hAnsi="TH SarabunPSK" w:cs="TH SarabunPSK"/>
          <w:sz w:val="32"/>
          <w:szCs w:val="32"/>
        </w:rPr>
      </w:pPr>
      <w:bookmarkStart w:id="141" w:name="_Toc390478732"/>
      <w:r w:rsidRPr="007E6693">
        <w:rPr>
          <w:rFonts w:ascii="TH SarabunPSK" w:hAnsi="TH SarabunPSK" w:cs="TH SarabunPSK"/>
          <w:sz w:val="32"/>
          <w:szCs w:val="32"/>
          <w:cs/>
        </w:rPr>
        <w:t>ชื่อตาราง</w:t>
      </w:r>
      <w:bookmarkEnd w:id="141"/>
    </w:p>
    <w:p w14:paraId="52CED45C" w14:textId="77777777" w:rsidR="00EF6B9D" w:rsidRPr="007E6693" w:rsidRDefault="00EF6B9D" w:rsidP="00EF6B9D">
      <w:pPr>
        <w:pStyle w:val="ListParagraph"/>
        <w:ind w:left="2727" w:firstLine="0"/>
        <w:rPr>
          <w:rFonts w:ascii="TH SarabunPSK" w:hAnsi="TH SarabunPSK" w:cs="TH SarabunPSK"/>
          <w:sz w:val="32"/>
          <w:szCs w:val="40"/>
        </w:rPr>
      </w:pPr>
    </w:p>
    <w:p w14:paraId="63B5BD96" w14:textId="77777777" w:rsidR="00EF6B9D" w:rsidRPr="007E6693" w:rsidRDefault="00EF6B9D" w:rsidP="00EF6B9D">
      <w:pPr>
        <w:pStyle w:val="ListParagraph"/>
        <w:ind w:left="2727" w:firstLine="0"/>
        <w:rPr>
          <w:rFonts w:ascii="TH SarabunPSK" w:hAnsi="TH SarabunPSK" w:cs="TH SarabunPSK"/>
          <w:sz w:val="32"/>
          <w:szCs w:val="40"/>
        </w:rPr>
      </w:pPr>
    </w:p>
    <w:p w14:paraId="4E372079" w14:textId="77777777" w:rsidR="00EF6B9D" w:rsidRPr="007E6693" w:rsidRDefault="00EF6B9D" w:rsidP="00EF6B9D">
      <w:pPr>
        <w:rPr>
          <w:rFonts w:ascii="TH SarabunPSK" w:hAnsi="TH SarabunPSK" w:cs="TH SarabunPSK"/>
          <w:sz w:val="32"/>
          <w:szCs w:val="32"/>
        </w:rPr>
      </w:pPr>
      <w:r w:rsidRPr="007E6693">
        <w:rPr>
          <w:rFonts w:ascii="TH SarabunPSK" w:hAnsi="TH SarabunPSK" w:cs="TH SarabunPSK"/>
          <w:sz w:val="32"/>
          <w:szCs w:val="32"/>
        </w:rPr>
        <w:t>&lt;&lt;</w:t>
      </w:r>
      <w:r w:rsidRPr="007E6693">
        <w:rPr>
          <w:rFonts w:ascii="TH SarabunPSK" w:hAnsi="TH SarabunPSK" w:cs="TH SarabunPSK"/>
          <w:sz w:val="32"/>
          <w:szCs w:val="32"/>
          <w:cs/>
        </w:rPr>
        <w:t>ข้อความ</w:t>
      </w:r>
      <w:r w:rsidRPr="007E6693">
        <w:rPr>
          <w:rFonts w:ascii="TH SarabunPSK" w:hAnsi="TH SarabunPSK" w:cs="TH SarabunPSK"/>
          <w:sz w:val="32"/>
          <w:szCs w:val="32"/>
        </w:rPr>
        <w:t>&gt;&gt;</w:t>
      </w:r>
    </w:p>
    <w:p w14:paraId="33E59AE6" w14:textId="77777777" w:rsidR="00EF6B9D" w:rsidRPr="007E6693" w:rsidRDefault="00EF6B9D" w:rsidP="00EF6B9D">
      <w:pPr>
        <w:rPr>
          <w:rFonts w:ascii="TH SarabunPSK" w:hAnsi="TH SarabunPSK" w:cs="TH SarabunPSK"/>
          <w:sz w:val="32"/>
          <w:szCs w:val="32"/>
        </w:rPr>
      </w:pPr>
    </w:p>
    <w:p w14:paraId="0A743456" w14:textId="77777777" w:rsidR="00EF6B9D" w:rsidRPr="007E6693" w:rsidRDefault="00EF6B9D" w:rsidP="00EF6B9D">
      <w:pPr>
        <w:pStyle w:val="ListParagraph"/>
        <w:ind w:left="2727" w:firstLine="0"/>
        <w:rPr>
          <w:rFonts w:ascii="TH SarabunPSK" w:hAnsi="TH SarabunPSK" w:cs="TH SarabunPSK"/>
          <w:sz w:val="32"/>
          <w:szCs w:val="40"/>
        </w:rPr>
      </w:pPr>
    </w:p>
    <w:p w14:paraId="2708855C" w14:textId="77777777" w:rsidR="00EF6B9D" w:rsidRPr="007E6693" w:rsidRDefault="00EF6B9D" w:rsidP="00EF6B9D">
      <w:pPr>
        <w:pStyle w:val="APP-TAB"/>
        <w:rPr>
          <w:rFonts w:ascii="TH SarabunPSK" w:hAnsi="TH SarabunPSK" w:cs="TH SarabunPSK"/>
          <w:sz w:val="32"/>
          <w:szCs w:val="32"/>
        </w:rPr>
      </w:pPr>
      <w:bookmarkStart w:id="142" w:name="_Toc390478733"/>
      <w:r w:rsidRPr="007E6693">
        <w:rPr>
          <w:rFonts w:ascii="TH SarabunPSK" w:hAnsi="TH SarabunPSK" w:cs="TH SarabunPSK"/>
          <w:sz w:val="32"/>
          <w:szCs w:val="32"/>
          <w:cs/>
        </w:rPr>
        <w:t>ชื่อตาราง</w:t>
      </w:r>
      <w:bookmarkEnd w:id="142"/>
    </w:p>
    <w:p w14:paraId="0CF0E428" w14:textId="77777777" w:rsidR="00EF6B9D" w:rsidRPr="007E6693" w:rsidRDefault="00EF6B9D" w:rsidP="00EF6B9D">
      <w:pPr>
        <w:pStyle w:val="ListParagraph"/>
        <w:ind w:left="2727" w:firstLine="0"/>
        <w:rPr>
          <w:rFonts w:ascii="TH SarabunPSK" w:hAnsi="TH SarabunPSK" w:cs="TH SarabunPSK"/>
          <w:sz w:val="32"/>
          <w:szCs w:val="40"/>
        </w:rPr>
      </w:pPr>
    </w:p>
    <w:p w14:paraId="106D7BD2" w14:textId="77777777" w:rsidR="00EF6B9D" w:rsidRPr="007E6693" w:rsidRDefault="00EF6B9D" w:rsidP="00EF6B9D">
      <w:pPr>
        <w:pStyle w:val="ListParagraph"/>
        <w:ind w:left="2727" w:firstLine="0"/>
        <w:rPr>
          <w:rFonts w:ascii="TH SarabunPSK" w:hAnsi="TH SarabunPSK" w:cs="TH SarabunPSK"/>
          <w:sz w:val="32"/>
          <w:szCs w:val="40"/>
        </w:rPr>
      </w:pPr>
    </w:p>
    <w:p w14:paraId="5333DDFC" w14:textId="77777777" w:rsidR="00EF6B9D" w:rsidRPr="007E6693" w:rsidRDefault="00EF6B9D" w:rsidP="00EF6B9D">
      <w:pPr>
        <w:pStyle w:val="ListParagraph"/>
        <w:ind w:left="2727" w:firstLine="0"/>
        <w:rPr>
          <w:rFonts w:ascii="TH SarabunPSK" w:hAnsi="TH SarabunPSK" w:cs="TH SarabunPSK"/>
          <w:sz w:val="32"/>
          <w:szCs w:val="40"/>
        </w:rPr>
      </w:pPr>
    </w:p>
    <w:p w14:paraId="07D7FD51" w14:textId="77777777" w:rsidR="00EF6B9D" w:rsidRPr="007E6693" w:rsidRDefault="00EF6B9D" w:rsidP="00EF6B9D">
      <w:pPr>
        <w:pStyle w:val="APP-FIG"/>
        <w:rPr>
          <w:rFonts w:ascii="TH SarabunPSK" w:hAnsi="TH SarabunPSK" w:cs="TH SarabunPSK"/>
          <w:sz w:val="32"/>
          <w:szCs w:val="32"/>
        </w:rPr>
      </w:pPr>
      <w:bookmarkStart w:id="143" w:name="_Toc390478704"/>
      <w:r w:rsidRPr="007E6693">
        <w:rPr>
          <w:rFonts w:ascii="TH SarabunPSK" w:hAnsi="TH SarabunPSK" w:cs="TH SarabunPSK"/>
          <w:sz w:val="32"/>
          <w:szCs w:val="32"/>
          <w:cs/>
        </w:rPr>
        <w:t>ชื่อรูป</w:t>
      </w:r>
      <w:bookmarkEnd w:id="143"/>
    </w:p>
    <w:p w14:paraId="041DCE11" w14:textId="77777777" w:rsidR="00EF6B9D" w:rsidRPr="007E6693" w:rsidRDefault="00EF6B9D" w:rsidP="00EF6B9D">
      <w:pPr>
        <w:rPr>
          <w:rFonts w:ascii="TH SarabunPSK" w:hAnsi="TH SarabunPSK" w:cs="TH SarabunPSK"/>
        </w:rPr>
      </w:pPr>
    </w:p>
    <w:p w14:paraId="06771A27" w14:textId="77777777" w:rsidR="00EF6B9D" w:rsidRPr="007E6693" w:rsidRDefault="00EF6B9D" w:rsidP="00EF6B9D">
      <w:pPr>
        <w:rPr>
          <w:rFonts w:ascii="TH SarabunPSK" w:hAnsi="TH SarabunPSK" w:cs="TH SarabunPSK"/>
        </w:rPr>
      </w:pPr>
    </w:p>
    <w:p w14:paraId="2232F195" w14:textId="77777777" w:rsidR="00EF6B9D" w:rsidRPr="001D32CF" w:rsidRDefault="00EF6B9D" w:rsidP="00EF6B9D">
      <w:pPr>
        <w:rPr>
          <w:rFonts w:ascii="TH SarabunPSK" w:hAnsi="TH SarabunPSK" w:cs="TH SarabunPSK"/>
        </w:rPr>
        <w:sectPr w:rsidR="00EF6B9D" w:rsidRPr="001D32CF" w:rsidSect="00EF6B9D">
          <w:footerReference w:type="default" r:id="rId11"/>
          <w:pgSz w:w="11907" w:h="16840" w:code="9"/>
          <w:pgMar w:top="1440" w:right="1440" w:bottom="1440" w:left="1440" w:header="624" w:footer="624" w:gutter="0"/>
          <w:pgNumType w:chapStyle="4"/>
          <w:cols w:space="708"/>
          <w:docGrid w:linePitch="381"/>
        </w:sectPr>
      </w:pPr>
    </w:p>
    <w:p w14:paraId="176AA970" w14:textId="77777777" w:rsidR="00EF6B9D" w:rsidRPr="001D32CF" w:rsidRDefault="00EF6B9D" w:rsidP="00EF6B9D">
      <w:pPr>
        <w:pStyle w:val="Heading4"/>
        <w:rPr>
          <w:rFonts w:ascii="TH SarabunPSK" w:hAnsi="TH SarabunPSK" w:cs="TH SarabunPSK"/>
        </w:rPr>
      </w:pPr>
      <w:bookmarkStart w:id="144" w:name="_Ref391018995"/>
    </w:p>
    <w:bookmarkEnd w:id="144"/>
    <w:p w14:paraId="71F2EC06" w14:textId="77777777" w:rsidR="00EF6B9D" w:rsidRPr="001D32CF" w:rsidRDefault="00EF6B9D" w:rsidP="00EF6B9D">
      <w:pPr>
        <w:pStyle w:val="APP-DESC"/>
        <w:rPr>
          <w:rFonts w:ascii="TH SarabunPSK" w:hAnsi="TH SarabunPSK" w:cs="TH SarabunPSK"/>
        </w:rPr>
      </w:pPr>
      <w:r w:rsidRPr="001D32CF">
        <w:rPr>
          <w:rFonts w:ascii="TH SarabunPSK" w:hAnsi="TH SarabunPSK" w:cs="TH SarabunPSK"/>
          <w:cs/>
        </w:rPr>
        <w:t>ชื่อภาคผนวก</w:t>
      </w:r>
    </w:p>
    <w:p w14:paraId="0F55A72E" w14:textId="77777777" w:rsidR="00EF6B9D" w:rsidRPr="001D32CF" w:rsidRDefault="00EF6B9D" w:rsidP="00EF6B9D">
      <w:pPr>
        <w:pStyle w:val="APP-DESC"/>
        <w:rPr>
          <w:rFonts w:ascii="TH SarabunPSK" w:hAnsi="TH SarabunPSK" w:cs="TH SarabunPSK"/>
        </w:rPr>
      </w:pPr>
    </w:p>
    <w:p w14:paraId="63FB5312" w14:textId="77777777" w:rsidR="00EF6B9D" w:rsidRPr="001D32CF" w:rsidRDefault="00EF6B9D" w:rsidP="00EF6B9D">
      <w:pPr>
        <w:pStyle w:val="Freestyle"/>
        <w:rPr>
          <w:rFonts w:ascii="TH SarabunPSK" w:hAnsi="TH SarabunPSK" w:cs="TH SarabunPSK"/>
        </w:rPr>
      </w:pPr>
    </w:p>
    <w:p w14:paraId="3BAEBEB1" w14:textId="77777777" w:rsidR="00EF6B9D" w:rsidRPr="001D32CF" w:rsidRDefault="00EF6B9D" w:rsidP="00EF6B9D">
      <w:pPr>
        <w:rPr>
          <w:rFonts w:ascii="TH SarabunPSK" w:hAnsi="TH SarabunPSK" w:cs="TH SarabunPSK"/>
        </w:rPr>
        <w:sectPr w:rsidR="00EF6B9D" w:rsidRPr="001D32CF" w:rsidSect="00C873D4">
          <w:pgSz w:w="11907" w:h="16840" w:code="9"/>
          <w:pgMar w:top="1440" w:right="1440" w:bottom="1440" w:left="1440" w:header="624" w:footer="624" w:gutter="0"/>
          <w:pgNumType w:start="1" w:chapStyle="4"/>
          <w:cols w:space="708"/>
          <w:docGrid w:linePitch="381"/>
        </w:sectPr>
      </w:pPr>
    </w:p>
    <w:tbl>
      <w:tblPr>
        <w:tblW w:w="9322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322"/>
      </w:tblGrid>
      <w:tr w:rsidR="00EF6B9D" w:rsidRPr="001E6BFF" w14:paraId="72557685" w14:textId="77777777" w:rsidTr="00AE6ED2">
        <w:trPr>
          <w:trHeight w:val="20"/>
        </w:trPr>
        <w:tc>
          <w:tcPr>
            <w:tcW w:w="9322" w:type="dxa"/>
          </w:tcPr>
          <w:p w14:paraId="39D66E62" w14:textId="77777777" w:rsidR="00EF6B9D" w:rsidRPr="00DF5D09" w:rsidRDefault="00EF6B9D" w:rsidP="00AE6ED2">
            <w:pPr>
              <w:pStyle w:val="Freestyle"/>
              <w:tabs>
                <w:tab w:val="left" w:pos="0"/>
              </w:tabs>
              <w:spacing w:before="240" w:after="240"/>
              <w:rPr>
                <w:b/>
                <w:bCs/>
                <w:u w:val="single"/>
              </w:rPr>
            </w:pPr>
          </w:p>
        </w:tc>
      </w:tr>
    </w:tbl>
    <w:p w14:paraId="53B0D31D" w14:textId="77777777" w:rsidR="00EF6B9D" w:rsidRDefault="00EF6B9D" w:rsidP="00EF6B9D">
      <w:pPr>
        <w:pStyle w:val="ListParagraph"/>
        <w:ind w:left="2727" w:firstLine="0"/>
      </w:pPr>
    </w:p>
    <w:p w14:paraId="419FD0AF" w14:textId="77777777" w:rsidR="00EF6B9D" w:rsidRPr="007E6693" w:rsidRDefault="00EF6B9D" w:rsidP="00EF6B9D">
      <w:pPr>
        <w:pStyle w:val="APP-TAB"/>
        <w:rPr>
          <w:rFonts w:ascii="TH SarabunPSK" w:hAnsi="TH SarabunPSK" w:cs="TH SarabunPSK"/>
          <w:sz w:val="32"/>
          <w:szCs w:val="32"/>
        </w:rPr>
      </w:pPr>
      <w:bookmarkStart w:id="145" w:name="_Toc390478734"/>
      <w:r w:rsidRPr="007E6693">
        <w:rPr>
          <w:rFonts w:ascii="TH SarabunPSK" w:hAnsi="TH SarabunPSK" w:cs="TH SarabunPSK"/>
          <w:sz w:val="32"/>
          <w:szCs w:val="32"/>
          <w:cs/>
        </w:rPr>
        <w:t>ชื่อตาราง</w:t>
      </w:r>
      <w:bookmarkEnd w:id="145"/>
    </w:p>
    <w:p w14:paraId="2B15988D" w14:textId="77777777" w:rsidR="00EF6B9D" w:rsidRDefault="00EF6B9D" w:rsidP="00EF6B9D">
      <w:pPr>
        <w:pStyle w:val="ListParagraph"/>
        <w:ind w:left="2727" w:firstLine="0"/>
      </w:pPr>
    </w:p>
    <w:p w14:paraId="768A1DEE" w14:textId="77777777" w:rsidR="00EF6B9D" w:rsidRDefault="00EF6B9D" w:rsidP="00EF6B9D">
      <w:pPr>
        <w:pStyle w:val="ListParagraph"/>
        <w:ind w:left="2727" w:firstLine="0"/>
      </w:pPr>
    </w:p>
    <w:p w14:paraId="2BAB22F5" w14:textId="77777777" w:rsidR="00EF6B9D" w:rsidRPr="007E6693" w:rsidRDefault="00EF6B9D" w:rsidP="00EF6B9D">
      <w:pPr>
        <w:rPr>
          <w:rFonts w:ascii="TH SarabunPSK" w:hAnsi="TH SarabunPSK" w:cs="TH SarabunPSK"/>
          <w:sz w:val="32"/>
          <w:szCs w:val="32"/>
        </w:rPr>
      </w:pPr>
      <w:r w:rsidRPr="007E6693">
        <w:rPr>
          <w:rFonts w:ascii="TH SarabunPSK" w:hAnsi="TH SarabunPSK" w:cs="TH SarabunPSK"/>
          <w:sz w:val="32"/>
          <w:szCs w:val="32"/>
        </w:rPr>
        <w:t>&lt;&lt;</w:t>
      </w:r>
      <w:r w:rsidRPr="007E6693">
        <w:rPr>
          <w:rFonts w:ascii="TH SarabunPSK" w:hAnsi="TH SarabunPSK" w:cs="TH SarabunPSK"/>
          <w:sz w:val="32"/>
          <w:szCs w:val="32"/>
          <w:cs/>
        </w:rPr>
        <w:t>ข้อความ</w:t>
      </w:r>
      <w:r w:rsidRPr="007E6693">
        <w:rPr>
          <w:rFonts w:ascii="TH SarabunPSK" w:hAnsi="TH SarabunPSK" w:cs="TH SarabunPSK"/>
          <w:sz w:val="32"/>
          <w:szCs w:val="32"/>
        </w:rPr>
        <w:t>&gt;&gt;</w:t>
      </w:r>
    </w:p>
    <w:p w14:paraId="5F68CF45" w14:textId="77777777" w:rsidR="00EF6B9D" w:rsidRDefault="00EF6B9D" w:rsidP="00EF6B9D"/>
    <w:p w14:paraId="52E461BB" w14:textId="77777777" w:rsidR="00EF6B9D" w:rsidRDefault="00EF6B9D" w:rsidP="00EF6B9D">
      <w:pPr>
        <w:pStyle w:val="ListParagraph"/>
        <w:ind w:left="2727" w:firstLine="0"/>
      </w:pPr>
    </w:p>
    <w:p w14:paraId="1E8630B5" w14:textId="77777777" w:rsidR="00EF6B9D" w:rsidRPr="007E6693" w:rsidRDefault="00EF6B9D" w:rsidP="00EF6B9D">
      <w:pPr>
        <w:pStyle w:val="APP-TAB"/>
        <w:rPr>
          <w:rFonts w:ascii="TH SarabunPSK" w:hAnsi="TH SarabunPSK" w:cs="TH SarabunPSK"/>
          <w:sz w:val="32"/>
          <w:szCs w:val="32"/>
        </w:rPr>
      </w:pPr>
      <w:bookmarkStart w:id="146" w:name="_Toc390478735"/>
      <w:r w:rsidRPr="007E6693">
        <w:rPr>
          <w:rFonts w:ascii="TH SarabunPSK" w:hAnsi="TH SarabunPSK" w:cs="TH SarabunPSK"/>
          <w:sz w:val="32"/>
          <w:szCs w:val="32"/>
          <w:cs/>
        </w:rPr>
        <w:t>ชื่อตาราง</w:t>
      </w:r>
      <w:bookmarkEnd w:id="146"/>
    </w:p>
    <w:p w14:paraId="1D074734" w14:textId="77777777" w:rsidR="00EF6B9D" w:rsidRDefault="00EF6B9D" w:rsidP="00EF6B9D">
      <w:pPr>
        <w:pStyle w:val="ListParagraph"/>
        <w:ind w:left="2727" w:firstLine="0"/>
      </w:pPr>
    </w:p>
    <w:p w14:paraId="3B435940" w14:textId="77777777" w:rsidR="00EF6B9D" w:rsidRDefault="00EF6B9D" w:rsidP="00EF6B9D">
      <w:pPr>
        <w:pStyle w:val="ListParagraph"/>
        <w:ind w:left="2727" w:firstLine="0"/>
      </w:pPr>
    </w:p>
    <w:p w14:paraId="21C3D168" w14:textId="77777777" w:rsidR="00EF6B9D" w:rsidRDefault="00EF6B9D" w:rsidP="00EF6B9D">
      <w:pPr>
        <w:pStyle w:val="ListParagraph"/>
        <w:ind w:left="2727" w:firstLine="0"/>
      </w:pPr>
    </w:p>
    <w:p w14:paraId="70453E7F" w14:textId="77777777" w:rsidR="00EF6B9D" w:rsidRPr="007E6693" w:rsidRDefault="00EF6B9D" w:rsidP="00EF6B9D">
      <w:pPr>
        <w:pStyle w:val="APP-FIG"/>
        <w:rPr>
          <w:rFonts w:ascii="TH SarabunPSK" w:hAnsi="TH SarabunPSK" w:cs="TH SarabunPSK"/>
          <w:sz w:val="32"/>
          <w:szCs w:val="32"/>
        </w:rPr>
      </w:pPr>
      <w:bookmarkStart w:id="147" w:name="_Toc390478705"/>
      <w:r w:rsidRPr="007E6693">
        <w:rPr>
          <w:rFonts w:ascii="TH SarabunPSK" w:hAnsi="TH SarabunPSK" w:cs="TH SarabunPSK"/>
          <w:sz w:val="32"/>
          <w:szCs w:val="32"/>
          <w:cs/>
        </w:rPr>
        <w:t>ชื่อรูป</w:t>
      </w:r>
      <w:bookmarkEnd w:id="147"/>
    </w:p>
    <w:p w14:paraId="2B7B856D" w14:textId="77777777" w:rsidR="00EF6B9D" w:rsidRDefault="00EF6B9D" w:rsidP="00EF6B9D"/>
    <w:p w14:paraId="3CBA60AB" w14:textId="77777777" w:rsidR="00EF6B9D" w:rsidRPr="00871C93" w:rsidRDefault="00EF6B9D" w:rsidP="00EF6B9D"/>
    <w:p w14:paraId="551B5131" w14:textId="77777777" w:rsidR="00EF6B9D" w:rsidRDefault="00EF6B9D" w:rsidP="00EF6B9D"/>
    <w:p w14:paraId="1406B32C" w14:textId="77777777" w:rsidR="00D3043D" w:rsidRDefault="00D3043D" w:rsidP="00682965"/>
    <w:sectPr w:rsidR="00D3043D" w:rsidSect="008E58AE">
      <w:pgSz w:w="11907" w:h="16840" w:code="9"/>
      <w:pgMar w:top="1440" w:right="1440" w:bottom="1440" w:left="1440" w:header="624" w:footer="624" w:gutter="0"/>
      <w:pgNumType w:chapStyle="4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79677" w14:textId="77777777" w:rsidR="00430417" w:rsidRDefault="00430417" w:rsidP="001658A0">
      <w:r>
        <w:separator/>
      </w:r>
    </w:p>
  </w:endnote>
  <w:endnote w:type="continuationSeparator" w:id="0">
    <w:p w14:paraId="74A8F721" w14:textId="77777777" w:rsidR="00430417" w:rsidRDefault="00430417" w:rsidP="00165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259" w:type="dxa"/>
      <w:tblBorders>
        <w:top w:val="thinThickSmallGap" w:sz="12" w:space="0" w:color="262626"/>
      </w:tblBorders>
      <w:tblLook w:val="04A0" w:firstRow="1" w:lastRow="0" w:firstColumn="1" w:lastColumn="0" w:noHBand="0" w:noVBand="1"/>
    </w:tblPr>
    <w:tblGrid>
      <w:gridCol w:w="7847"/>
      <w:gridCol w:w="1412"/>
    </w:tblGrid>
    <w:tr w:rsidR="001F26CD" w:rsidRPr="001F2654" w14:paraId="64229C36" w14:textId="77777777" w:rsidTr="001D32CF">
      <w:trPr>
        <w:trHeight w:val="251"/>
      </w:trPr>
      <w:tc>
        <w:tcPr>
          <w:tcW w:w="7847" w:type="dxa"/>
        </w:tcPr>
        <w:p w14:paraId="75F2ED59" w14:textId="77777777" w:rsidR="001F26CD" w:rsidRPr="007E6693" w:rsidRDefault="001F26CD" w:rsidP="001D32CF">
          <w:pPr>
            <w:pStyle w:val="Footer"/>
            <w:ind w:firstLine="0"/>
            <w:jc w:val="left"/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</w:rPr>
          </w:pPr>
          <w:r>
            <w:rPr>
              <w:rFonts w:hint="cs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        </w:t>
          </w:r>
          <w:r>
            <w:rPr>
              <w:noProof/>
            </w:rPr>
            <w:drawing>
              <wp:anchor distT="0" distB="0" distL="114300" distR="114300" simplePos="0" relativeHeight="251665408" behindDoc="1" locked="0" layoutInCell="1" allowOverlap="1" wp14:anchorId="4FB94CA5" wp14:editId="12BE352E">
                <wp:simplePos x="0" y="0"/>
                <wp:positionH relativeFrom="column">
                  <wp:posOffset>173990</wp:posOffset>
                </wp:positionH>
                <wp:positionV relativeFrom="paragraph">
                  <wp:posOffset>33020</wp:posOffset>
                </wp:positionV>
                <wp:extent cx="255270" cy="470535"/>
                <wp:effectExtent l="0" t="0" r="0" b="5715"/>
                <wp:wrapNone/>
                <wp:docPr id="7" name="รูปภาพ 7" descr="RMUTT Logo gra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RMUTT Logo gra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527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hint="cs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</w:t>
          </w:r>
        </w:p>
        <w:p w14:paraId="03885F6E" w14:textId="77777777" w:rsidR="001F26CD" w:rsidRPr="007E6693" w:rsidRDefault="001F26CD" w:rsidP="001D32CF">
          <w:pPr>
            <w:pStyle w:val="Footer"/>
            <w:ind w:firstLine="0"/>
            <w:jc w:val="left"/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</w:rPr>
          </w:pPr>
          <w:r w:rsidRPr="007E6693"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                 มหาวิทยาลัย</w:t>
          </w:r>
          <w:proofErr w:type="spellStart"/>
          <w:r w:rsidRPr="007E6693"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  <w:cs/>
            </w:rPr>
            <w:t>เทคโล</w:t>
          </w:r>
          <w:proofErr w:type="spellEnd"/>
          <w:r w:rsidRPr="007E6693"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  <w:cs/>
            </w:rPr>
            <w:t>ยีราชมงคลธัญบุรี</w:t>
          </w:r>
        </w:p>
        <w:p w14:paraId="21C1A840" w14:textId="77777777" w:rsidR="001F26CD" w:rsidRDefault="001F26CD" w:rsidP="00E25A7F">
          <w:pPr>
            <w:pStyle w:val="Footer"/>
            <w:ind w:firstLine="0"/>
            <w:jc w:val="left"/>
            <w:rPr>
              <w:b/>
              <w:bCs/>
              <w:i/>
              <w:iCs/>
              <w:color w:val="262626"/>
              <w:sz w:val="24"/>
              <w:szCs w:val="24"/>
            </w:rPr>
          </w:pPr>
        </w:p>
        <w:p w14:paraId="1D6055F3" w14:textId="77777777" w:rsidR="001F26CD" w:rsidRPr="003028BB" w:rsidRDefault="001F26CD" w:rsidP="001D32CF">
          <w:pPr>
            <w:pStyle w:val="Footer"/>
            <w:ind w:firstLine="0"/>
            <w:jc w:val="left"/>
            <w:rPr>
              <w:b/>
              <w:bCs/>
              <w:i/>
              <w:iCs/>
              <w:color w:val="262626"/>
              <w:sz w:val="24"/>
              <w:szCs w:val="24"/>
              <w:cs/>
            </w:rPr>
          </w:pPr>
          <w:r>
            <w:rPr>
              <w:rFonts w:hint="cs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 </w:t>
          </w:r>
        </w:p>
      </w:tc>
      <w:tc>
        <w:tcPr>
          <w:tcW w:w="1412" w:type="dxa"/>
        </w:tcPr>
        <w:p w14:paraId="13CE15AF" w14:textId="77777777" w:rsidR="001F26CD" w:rsidRPr="007E6693" w:rsidRDefault="001F26CD" w:rsidP="003028BB">
          <w:pPr>
            <w:pStyle w:val="Footer"/>
            <w:jc w:val="right"/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</w:pP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begin"/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instrText xml:space="preserve"> PAGE   \* MERGEFORMAT </w:instrText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separate"/>
          </w:r>
          <w:r w:rsidR="003B4198">
            <w:rPr>
              <w:rFonts w:ascii="TH SarabunPSK" w:hAnsi="TH SarabunPSK" w:cs="TH SarabunPSK"/>
              <w:b/>
              <w:bCs/>
              <w:noProof/>
              <w:color w:val="262626"/>
              <w:sz w:val="24"/>
              <w:szCs w:val="24"/>
            </w:rPr>
            <w:t>iii</w:t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end"/>
          </w:r>
        </w:p>
      </w:tc>
    </w:tr>
  </w:tbl>
  <w:p w14:paraId="1ECFA1F4" w14:textId="77777777" w:rsidR="001F26CD" w:rsidRPr="001F2654" w:rsidRDefault="001F26CD" w:rsidP="001F2654">
    <w:pPr>
      <w:pStyle w:val="Footer"/>
      <w:ind w:firstLine="0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55" w:type="pct"/>
      <w:tblBorders>
        <w:top w:val="thinThickSmallGap" w:sz="12" w:space="0" w:color="262626"/>
      </w:tblBorders>
      <w:tblLook w:val="04A0" w:firstRow="1" w:lastRow="0" w:firstColumn="1" w:lastColumn="0" w:noHBand="0" w:noVBand="1"/>
    </w:tblPr>
    <w:tblGrid>
      <w:gridCol w:w="4672"/>
      <w:gridCol w:w="4673"/>
    </w:tblGrid>
    <w:tr w:rsidR="001F26CD" w:rsidRPr="007E6693" w14:paraId="0DB054B6" w14:textId="77777777" w:rsidTr="00167C9A">
      <w:trPr>
        <w:trHeight w:val="1118"/>
      </w:trPr>
      <w:tc>
        <w:tcPr>
          <w:tcW w:w="2500" w:type="pct"/>
        </w:tcPr>
        <w:p w14:paraId="69E2602D" w14:textId="77777777" w:rsidR="001F26CD" w:rsidRDefault="001F26CD" w:rsidP="00936184">
          <w:pPr>
            <w:pStyle w:val="Footer"/>
            <w:ind w:firstLine="0"/>
            <w:jc w:val="left"/>
            <w:rPr>
              <w:b/>
              <w:bCs/>
              <w:i/>
              <w:iCs/>
              <w:color w:val="262626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260AD405" wp14:editId="08748109">
                <wp:simplePos x="0" y="0"/>
                <wp:positionH relativeFrom="column">
                  <wp:posOffset>21590</wp:posOffset>
                </wp:positionH>
                <wp:positionV relativeFrom="paragraph">
                  <wp:posOffset>63500</wp:posOffset>
                </wp:positionV>
                <wp:extent cx="255270" cy="470535"/>
                <wp:effectExtent l="0" t="0" r="0" b="5715"/>
                <wp:wrapNone/>
                <wp:docPr id="5" name="รูปภาพ 5" descr="RMUTT Logo gra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RMUTT Logo gra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527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hint="cs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                </w:t>
          </w:r>
        </w:p>
        <w:p w14:paraId="2C90830E" w14:textId="77777777" w:rsidR="001F26CD" w:rsidRPr="007E6693" w:rsidRDefault="001F26CD" w:rsidP="00936184">
          <w:pPr>
            <w:pStyle w:val="Footer"/>
            <w:ind w:firstLine="0"/>
            <w:jc w:val="left"/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  <w:cs/>
            </w:rPr>
          </w:pPr>
          <w:r>
            <w:rPr>
              <w:rFonts w:hint="cs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               </w:t>
          </w:r>
          <w:r w:rsidRPr="007E6693"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  <w:cs/>
            </w:rPr>
            <w:t>มหาวิทยาลัยเทคโนโลยีราชมงคลธัญบุรี</w:t>
          </w:r>
        </w:p>
      </w:tc>
      <w:tc>
        <w:tcPr>
          <w:tcW w:w="2500" w:type="pct"/>
        </w:tcPr>
        <w:p w14:paraId="3F00685C" w14:textId="77777777" w:rsidR="001F26CD" w:rsidRPr="007E6693" w:rsidRDefault="001F26CD" w:rsidP="003028BB">
          <w:pPr>
            <w:pStyle w:val="Footer"/>
            <w:jc w:val="right"/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</w:pP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begin"/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instrText xml:space="preserve"> PAGE   \* MERGEFORMAT </w:instrText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separate"/>
          </w:r>
          <w:r w:rsidR="003B4198">
            <w:rPr>
              <w:rFonts w:ascii="TH SarabunPSK" w:hAnsi="TH SarabunPSK" w:cs="TH SarabunPSK"/>
              <w:b/>
              <w:bCs/>
              <w:noProof/>
              <w:color w:val="262626"/>
              <w:sz w:val="24"/>
              <w:szCs w:val="24"/>
            </w:rPr>
            <w:t>10-3</w:t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end"/>
          </w:r>
        </w:p>
      </w:tc>
    </w:tr>
  </w:tbl>
  <w:p w14:paraId="40AE81F0" w14:textId="77777777" w:rsidR="001F26CD" w:rsidRPr="001F2654" w:rsidRDefault="001F26CD" w:rsidP="001F2654">
    <w:pPr>
      <w:pStyle w:val="Footer"/>
      <w:ind w:firstLine="0"/>
      <w:rPr>
        <w:sz w:val="16"/>
        <w:szCs w:val="16"/>
      </w:rPr>
    </w:pPr>
  </w:p>
  <w:p w14:paraId="01BBBA65" w14:textId="77777777" w:rsidR="001F26CD" w:rsidRDefault="001F26CD"/>
  <w:p w14:paraId="19EA5EE1" w14:textId="77777777" w:rsidR="001F26CD" w:rsidRDefault="001F26CD"/>
  <w:p w14:paraId="4F469B55" w14:textId="77777777" w:rsidR="001F26CD" w:rsidRDefault="001F26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55" w:type="pct"/>
      <w:tblBorders>
        <w:top w:val="thinThickSmallGap" w:sz="12" w:space="0" w:color="262626"/>
      </w:tblBorders>
      <w:tblLook w:val="04A0" w:firstRow="1" w:lastRow="0" w:firstColumn="1" w:lastColumn="0" w:noHBand="0" w:noVBand="1"/>
    </w:tblPr>
    <w:tblGrid>
      <w:gridCol w:w="4672"/>
      <w:gridCol w:w="4673"/>
    </w:tblGrid>
    <w:tr w:rsidR="001F26CD" w:rsidRPr="001F2654" w14:paraId="5F865792" w14:textId="77777777" w:rsidTr="00167C9A">
      <w:trPr>
        <w:trHeight w:val="1118"/>
      </w:trPr>
      <w:tc>
        <w:tcPr>
          <w:tcW w:w="2500" w:type="pct"/>
        </w:tcPr>
        <w:p w14:paraId="430F7B98" w14:textId="77777777" w:rsidR="001F26CD" w:rsidRDefault="001F26CD" w:rsidP="00936184">
          <w:pPr>
            <w:pStyle w:val="Footer"/>
            <w:ind w:firstLine="0"/>
            <w:jc w:val="left"/>
            <w:rPr>
              <w:b/>
              <w:bCs/>
              <w:i/>
              <w:iCs/>
              <w:color w:val="262626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3360" behindDoc="1" locked="0" layoutInCell="1" allowOverlap="1" wp14:anchorId="7886F91A" wp14:editId="6D0F5B8B">
                <wp:simplePos x="0" y="0"/>
                <wp:positionH relativeFrom="column">
                  <wp:posOffset>21590</wp:posOffset>
                </wp:positionH>
                <wp:positionV relativeFrom="paragraph">
                  <wp:posOffset>63500</wp:posOffset>
                </wp:positionV>
                <wp:extent cx="255270" cy="470535"/>
                <wp:effectExtent l="0" t="0" r="0" b="5715"/>
                <wp:wrapNone/>
                <wp:docPr id="3" name="รูปภาพ 3" descr="RMUTT Logo gra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RMUTT Logo gra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5270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hint="cs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                </w:t>
          </w:r>
        </w:p>
        <w:p w14:paraId="4405517B" w14:textId="77777777" w:rsidR="001F26CD" w:rsidRPr="007E6693" w:rsidRDefault="001F26CD" w:rsidP="00936184">
          <w:pPr>
            <w:pStyle w:val="Footer"/>
            <w:ind w:firstLine="0"/>
            <w:jc w:val="left"/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  <w:cs/>
            </w:rPr>
          </w:pPr>
          <w:r>
            <w:rPr>
              <w:rFonts w:hint="cs"/>
              <w:b/>
              <w:bCs/>
              <w:i/>
              <w:iCs/>
              <w:color w:val="262626"/>
              <w:sz w:val="24"/>
              <w:szCs w:val="24"/>
              <w:cs/>
            </w:rPr>
            <w:t xml:space="preserve">                </w:t>
          </w:r>
          <w:r w:rsidRPr="007E6693"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  <w:cs/>
            </w:rPr>
            <w:t>มหาวิทยาลัยเทคโนโลยีราชมงคลธัญบุรี</w:t>
          </w:r>
        </w:p>
      </w:tc>
      <w:tc>
        <w:tcPr>
          <w:tcW w:w="2500" w:type="pct"/>
        </w:tcPr>
        <w:p w14:paraId="1B13BEAB" w14:textId="77777777" w:rsidR="001F26CD" w:rsidRPr="007E6693" w:rsidRDefault="001F26CD" w:rsidP="003028BB">
          <w:pPr>
            <w:pStyle w:val="Footer"/>
            <w:jc w:val="right"/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</w:pP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begin"/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instrText xml:space="preserve"> PAGE   \* MERGEFORMAT </w:instrText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separate"/>
          </w:r>
          <w:r w:rsidR="00654639">
            <w:rPr>
              <w:rFonts w:ascii="TH SarabunPSK" w:hAnsi="TH SarabunPSK" w:cs="TH SarabunPSK"/>
              <w:b/>
              <w:bCs/>
              <w:noProof/>
              <w:color w:val="262626"/>
              <w:sz w:val="24"/>
              <w:szCs w:val="24"/>
              <w:cs/>
            </w:rPr>
            <w:t>ก-</w:t>
          </w:r>
          <w:r w:rsidR="00654639">
            <w:rPr>
              <w:rFonts w:ascii="TH SarabunPSK" w:hAnsi="TH SarabunPSK" w:cs="TH SarabunPSK"/>
              <w:b/>
              <w:bCs/>
              <w:noProof/>
              <w:color w:val="262626"/>
              <w:sz w:val="24"/>
              <w:szCs w:val="24"/>
            </w:rPr>
            <w:t>2</w:t>
          </w:r>
          <w:r w:rsidRPr="007E6693">
            <w:rPr>
              <w:rFonts w:ascii="TH SarabunPSK" w:hAnsi="TH SarabunPSK" w:cs="TH SarabunPSK"/>
              <w:b/>
              <w:bCs/>
              <w:color w:val="262626"/>
              <w:sz w:val="24"/>
              <w:szCs w:val="24"/>
            </w:rPr>
            <w:fldChar w:fldCharType="end"/>
          </w:r>
        </w:p>
      </w:tc>
    </w:tr>
  </w:tbl>
  <w:p w14:paraId="3FDA77BF" w14:textId="77777777" w:rsidR="001F26CD" w:rsidRPr="001F2654" w:rsidRDefault="001F26CD" w:rsidP="001F2654">
    <w:pPr>
      <w:pStyle w:val="Footer"/>
      <w:ind w:firstLine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19206D" w14:textId="77777777" w:rsidR="00430417" w:rsidRDefault="00430417" w:rsidP="001658A0">
      <w:r>
        <w:separator/>
      </w:r>
    </w:p>
  </w:footnote>
  <w:footnote w:type="continuationSeparator" w:id="0">
    <w:p w14:paraId="77F06ABB" w14:textId="77777777" w:rsidR="00430417" w:rsidRDefault="00430417" w:rsidP="001658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bottom w:val="thickThinSmallGap" w:sz="12" w:space="0" w:color="262626"/>
      </w:tblBorders>
      <w:tblLayout w:type="fixed"/>
      <w:tblLook w:val="04A0" w:firstRow="1" w:lastRow="0" w:firstColumn="1" w:lastColumn="0" w:noHBand="0" w:noVBand="1"/>
    </w:tblPr>
    <w:tblGrid>
      <w:gridCol w:w="959"/>
      <w:gridCol w:w="8284"/>
    </w:tblGrid>
    <w:tr w:rsidR="001F26CD" w:rsidRPr="007E6693" w14:paraId="71BF9FE0" w14:textId="77777777" w:rsidTr="003028BB">
      <w:trPr>
        <w:trHeight w:val="410"/>
      </w:trPr>
      <w:tc>
        <w:tcPr>
          <w:tcW w:w="959" w:type="dxa"/>
          <w:vMerge w:val="restart"/>
        </w:tcPr>
        <w:p w14:paraId="14D80518" w14:textId="77777777" w:rsidR="001F26CD" w:rsidRPr="003028BB" w:rsidRDefault="001F26CD" w:rsidP="00072896">
          <w:pPr>
            <w:pStyle w:val="Header"/>
            <w:spacing w:after="120"/>
            <w:ind w:firstLine="0"/>
            <w:jc w:val="left"/>
            <w:rPr>
              <w:sz w:val="16"/>
              <w:szCs w:val="16"/>
            </w:rPr>
          </w:pPr>
        </w:p>
      </w:tc>
      <w:tc>
        <w:tcPr>
          <w:tcW w:w="8284" w:type="dxa"/>
          <w:vAlign w:val="center"/>
        </w:tcPr>
        <w:p w14:paraId="3E482BA8" w14:textId="14168F17" w:rsidR="001F26CD" w:rsidRPr="007E6693" w:rsidRDefault="0090207A" w:rsidP="00C82721">
          <w:pPr>
            <w:pStyle w:val="Header"/>
            <w:ind w:firstLine="0"/>
            <w:jc w:val="right"/>
            <w:rPr>
              <w:rFonts w:ascii="TH SarabunPSK" w:hAnsi="TH SarabunPSK" w:cs="TH SarabunPSK" w:hint="cs"/>
              <w:b/>
              <w:bCs/>
              <w:i/>
              <w:iCs/>
              <w:color w:val="262626"/>
              <w:sz w:val="24"/>
              <w:szCs w:val="24"/>
            </w:rPr>
          </w:pPr>
          <w:r>
            <w:rPr>
              <w:rFonts w:ascii="TH SarabunPSK" w:hAnsi="TH SarabunPSK" w:cs="TH SarabunPSK" w:hint="cs"/>
              <w:b/>
              <w:bCs/>
              <w:i/>
              <w:iCs/>
              <w:color w:val="262626"/>
              <w:sz w:val="24"/>
              <w:szCs w:val="24"/>
              <w:cs/>
            </w:rPr>
            <w:t>ชื่อ......</w:t>
          </w:r>
          <w:r w:rsidR="001F26CD" w:rsidRPr="007E6693"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</w:rPr>
            <w:br/>
          </w:r>
          <w:r>
            <w:rPr>
              <w:rFonts w:ascii="TH SarabunPSK" w:hAnsi="TH SarabunPSK" w:cs="TH SarabunPSK"/>
              <w:b/>
              <w:bCs/>
              <w:i/>
              <w:iCs/>
              <w:color w:val="262626"/>
              <w:sz w:val="24"/>
              <w:szCs w:val="24"/>
            </w:rPr>
            <w:t>Name….</w:t>
          </w:r>
        </w:p>
      </w:tc>
    </w:tr>
    <w:tr w:rsidR="001F26CD" w14:paraId="6B7B6079" w14:textId="77777777" w:rsidTr="003028BB">
      <w:tc>
        <w:tcPr>
          <w:tcW w:w="959" w:type="dxa"/>
          <w:vMerge/>
        </w:tcPr>
        <w:p w14:paraId="5F653807" w14:textId="77777777" w:rsidR="001F26CD" w:rsidRDefault="001F26CD" w:rsidP="003028BB">
          <w:pPr>
            <w:pStyle w:val="Header"/>
            <w:ind w:firstLine="0"/>
          </w:pPr>
        </w:p>
      </w:tc>
      <w:tc>
        <w:tcPr>
          <w:tcW w:w="8284" w:type="dxa"/>
          <w:vAlign w:val="center"/>
        </w:tcPr>
        <w:p w14:paraId="492354DC" w14:textId="77777777" w:rsidR="001F26CD" w:rsidRPr="003028BB" w:rsidRDefault="001F26CD" w:rsidP="00E25A7F">
          <w:pPr>
            <w:pStyle w:val="Header"/>
            <w:ind w:firstLine="0"/>
            <w:jc w:val="right"/>
            <w:rPr>
              <w:b/>
              <w:bCs/>
              <w:i/>
              <w:iCs/>
              <w:color w:val="262626"/>
              <w:sz w:val="24"/>
              <w:szCs w:val="24"/>
            </w:rPr>
          </w:pPr>
        </w:p>
      </w:tc>
    </w:tr>
  </w:tbl>
  <w:p w14:paraId="7730F904" w14:textId="77777777" w:rsidR="001F26CD" w:rsidRPr="006E3E73" w:rsidRDefault="001F26CD" w:rsidP="00CD1E3D">
    <w:pPr>
      <w:pStyle w:val="Header"/>
      <w:ind w:firstLine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215B6"/>
    <w:multiLevelType w:val="hybridMultilevel"/>
    <w:tmpl w:val="5562FF1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2122DBE"/>
    <w:multiLevelType w:val="hybridMultilevel"/>
    <w:tmpl w:val="21226F7C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392162B"/>
    <w:multiLevelType w:val="hybridMultilevel"/>
    <w:tmpl w:val="57385F60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D27325F"/>
    <w:multiLevelType w:val="hybridMultilevel"/>
    <w:tmpl w:val="62D02360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108C01E5"/>
    <w:multiLevelType w:val="hybridMultilevel"/>
    <w:tmpl w:val="C03C6B0C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1B32965"/>
    <w:multiLevelType w:val="hybridMultilevel"/>
    <w:tmpl w:val="75C4767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47E5B89"/>
    <w:multiLevelType w:val="hybridMultilevel"/>
    <w:tmpl w:val="CEBEC624"/>
    <w:lvl w:ilvl="0" w:tplc="04090011">
      <w:start w:val="1"/>
      <w:numFmt w:val="decimal"/>
      <w:lvlText w:val="%1)"/>
      <w:lvlJc w:val="left"/>
      <w:pPr>
        <w:ind w:left="2007" w:hanging="360"/>
      </w:pPr>
    </w:lvl>
    <w:lvl w:ilvl="1" w:tplc="04090019" w:tentative="1">
      <w:start w:val="1"/>
      <w:numFmt w:val="lowerLetter"/>
      <w:lvlText w:val="%2."/>
      <w:lvlJc w:val="left"/>
      <w:pPr>
        <w:ind w:left="2727" w:hanging="360"/>
      </w:pPr>
    </w:lvl>
    <w:lvl w:ilvl="2" w:tplc="0409001B" w:tentative="1">
      <w:start w:val="1"/>
      <w:numFmt w:val="lowerRoman"/>
      <w:lvlText w:val="%3."/>
      <w:lvlJc w:val="right"/>
      <w:pPr>
        <w:ind w:left="3447" w:hanging="180"/>
      </w:pPr>
    </w:lvl>
    <w:lvl w:ilvl="3" w:tplc="0409000F" w:tentative="1">
      <w:start w:val="1"/>
      <w:numFmt w:val="decimal"/>
      <w:lvlText w:val="%4."/>
      <w:lvlJc w:val="left"/>
      <w:pPr>
        <w:ind w:left="4167" w:hanging="360"/>
      </w:pPr>
    </w:lvl>
    <w:lvl w:ilvl="4" w:tplc="04090019" w:tentative="1">
      <w:start w:val="1"/>
      <w:numFmt w:val="lowerLetter"/>
      <w:lvlText w:val="%5."/>
      <w:lvlJc w:val="left"/>
      <w:pPr>
        <w:ind w:left="4887" w:hanging="360"/>
      </w:pPr>
    </w:lvl>
    <w:lvl w:ilvl="5" w:tplc="0409001B" w:tentative="1">
      <w:start w:val="1"/>
      <w:numFmt w:val="lowerRoman"/>
      <w:lvlText w:val="%6."/>
      <w:lvlJc w:val="right"/>
      <w:pPr>
        <w:ind w:left="5607" w:hanging="180"/>
      </w:pPr>
    </w:lvl>
    <w:lvl w:ilvl="6" w:tplc="0409000F" w:tentative="1">
      <w:start w:val="1"/>
      <w:numFmt w:val="decimal"/>
      <w:lvlText w:val="%7."/>
      <w:lvlJc w:val="left"/>
      <w:pPr>
        <w:ind w:left="6327" w:hanging="360"/>
      </w:pPr>
    </w:lvl>
    <w:lvl w:ilvl="7" w:tplc="04090019" w:tentative="1">
      <w:start w:val="1"/>
      <w:numFmt w:val="lowerLetter"/>
      <w:lvlText w:val="%8."/>
      <w:lvlJc w:val="left"/>
      <w:pPr>
        <w:ind w:left="7047" w:hanging="360"/>
      </w:pPr>
    </w:lvl>
    <w:lvl w:ilvl="8" w:tplc="04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7" w15:restartNumberingAfterBreak="0">
    <w:nsid w:val="17A37180"/>
    <w:multiLevelType w:val="hybridMultilevel"/>
    <w:tmpl w:val="F4421CD6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19255AA7"/>
    <w:multiLevelType w:val="hybridMultilevel"/>
    <w:tmpl w:val="FC9E03B6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B6D67E9"/>
    <w:multiLevelType w:val="hybridMultilevel"/>
    <w:tmpl w:val="327ACB54"/>
    <w:lvl w:ilvl="0" w:tplc="04090011">
      <w:start w:val="1"/>
      <w:numFmt w:val="decimal"/>
      <w:lvlText w:val="%1)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1ED05951"/>
    <w:multiLevelType w:val="hybridMultilevel"/>
    <w:tmpl w:val="CFAA5B9C"/>
    <w:lvl w:ilvl="0" w:tplc="FB28F048">
      <w:start w:val="1"/>
      <w:numFmt w:val="decimal"/>
      <w:pStyle w:val="SubHeading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3164427"/>
    <w:multiLevelType w:val="hybridMultilevel"/>
    <w:tmpl w:val="889C416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A115F"/>
    <w:multiLevelType w:val="hybridMultilevel"/>
    <w:tmpl w:val="56B49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D34A0"/>
    <w:multiLevelType w:val="multilevel"/>
    <w:tmpl w:val="E5FCA34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="Cordia New" w:hAnsi="Cordia New" w:cs="Cordia New" w:hint="default"/>
        <w:b/>
        <w:bCs/>
        <w:i w:val="0"/>
        <w:iCs w:val="0"/>
        <w:color w:val="auto"/>
        <w:sz w:val="44"/>
        <w:szCs w:val="44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ascii="Cordia New" w:hAnsi="Cordia New" w:cs="Cordia New" w:hint="default"/>
        <w:b/>
        <w:bCs/>
        <w:i w:val="0"/>
        <w:iCs w:val="0"/>
        <w:color w:val="auto"/>
        <w:sz w:val="32"/>
        <w:szCs w:val="32"/>
      </w:rPr>
    </w:lvl>
    <w:lvl w:ilvl="2">
      <w:start w:val="1"/>
      <w:numFmt w:val="decimal"/>
      <w:suff w:val="space"/>
      <w:lvlText w:val="%1.%2.%3"/>
      <w:lvlJc w:val="left"/>
      <w:pPr>
        <w:ind w:left="851" w:hanging="426"/>
      </w:pPr>
      <w:rPr>
        <w:rFonts w:ascii="Cordia New" w:hAnsi="Cordia New" w:cs="Cordia New" w:hint="default"/>
        <w:b/>
        <w:bCs/>
        <w:i w:val="0"/>
        <w:iCs w:val="0"/>
        <w:color w:val="auto"/>
        <w:sz w:val="30"/>
        <w:szCs w:val="30"/>
      </w:rPr>
    </w:lvl>
    <w:lvl w:ilvl="3">
      <w:start w:val="1"/>
      <w:numFmt w:val="decimal"/>
      <w:lvlRestart w:val="1"/>
      <w:suff w:val="space"/>
      <w:lvlText w:val="รูปที่ %1.%4"/>
      <w:lvlJc w:val="center"/>
      <w:pPr>
        <w:ind w:left="0" w:firstLine="0"/>
      </w:pPr>
      <w:rPr>
        <w:rFonts w:ascii="Cordia New" w:hAnsi="Cordia New" w:cs="Cordia New" w:hint="default"/>
        <w:b/>
        <w:bCs/>
        <w:i w:val="0"/>
        <w:iCs w:val="0"/>
        <w:color w:val="auto"/>
        <w:sz w:val="30"/>
        <w:szCs w:val="30"/>
      </w:rPr>
    </w:lvl>
    <w:lvl w:ilvl="4">
      <w:start w:val="1"/>
      <w:numFmt w:val="decimal"/>
      <w:lvlRestart w:val="1"/>
      <w:suff w:val="space"/>
      <w:lvlText w:val="ตารางที่ %1.%5"/>
      <w:lvlJc w:val="center"/>
      <w:pPr>
        <w:ind w:left="0" w:firstLine="0"/>
      </w:pPr>
      <w:rPr>
        <w:rFonts w:ascii="Cordia New" w:hAnsi="Cordia New" w:cs="Cordia New" w:hint="default"/>
        <w:b/>
        <w:bCs/>
        <w:i w:val="0"/>
        <w:iCs w:val="0"/>
        <w:color w:val="auto"/>
        <w:sz w:val="30"/>
        <w:szCs w:val="30"/>
      </w:rPr>
    </w:lvl>
    <w:lvl w:ilvl="5">
      <w:start w:val="1"/>
      <w:numFmt w:val="thaiLetters"/>
      <w:lvlRestart w:val="0"/>
      <w:pStyle w:val="Heading4"/>
      <w:suff w:val="nothing"/>
      <w:lvlText w:val="ภาคผนวก %6"/>
      <w:lvlJc w:val="center"/>
      <w:pPr>
        <w:ind w:left="0" w:firstLine="907"/>
      </w:pPr>
      <w:rPr>
        <w:rFonts w:ascii="TH SarabunPSK" w:hAnsi="TH SarabunPSK" w:cs="TH SarabunPSK" w:hint="default"/>
        <w:b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44"/>
        <w:szCs w:val="4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APP-FIG"/>
      <w:suff w:val="space"/>
      <w:lvlText w:val="รูปที่ %6.%7"/>
      <w:lvlJc w:val="center"/>
      <w:pPr>
        <w:ind w:left="0" w:firstLine="567"/>
      </w:pPr>
      <w:rPr>
        <w:rFonts w:ascii="TH SarabunPSK" w:hAnsi="TH SarabunPSK" w:cs="TH SarabunPSK" w:hint="default"/>
        <w:b/>
        <w:bCs/>
        <w:i w:val="0"/>
        <w:iCs w:val="0"/>
        <w:color w:val="000000"/>
        <w:sz w:val="32"/>
        <w:szCs w:val="32"/>
      </w:rPr>
    </w:lvl>
    <w:lvl w:ilvl="7">
      <w:start w:val="1"/>
      <w:numFmt w:val="decimal"/>
      <w:lvlRestart w:val="6"/>
      <w:pStyle w:val="APP-TAB"/>
      <w:suff w:val="space"/>
      <w:lvlText w:val="ตารางที่ %6.%8"/>
      <w:lvlJc w:val="center"/>
      <w:pPr>
        <w:ind w:left="0" w:firstLine="567"/>
      </w:pPr>
      <w:rPr>
        <w:rFonts w:ascii="TH SarabunPSK" w:hAnsi="TH SarabunPSK" w:cs="TH SarabunPSK" w:hint="default"/>
        <w:b/>
        <w:bCs/>
        <w:i w:val="0"/>
        <w:iCs w:val="0"/>
        <w:color w:val="000000"/>
        <w:sz w:val="32"/>
        <w:szCs w:val="32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1F41A22"/>
    <w:multiLevelType w:val="hybridMultilevel"/>
    <w:tmpl w:val="A04ADBC0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38B53E47"/>
    <w:multiLevelType w:val="hybridMultilevel"/>
    <w:tmpl w:val="FAB6BED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C2174CA"/>
    <w:multiLevelType w:val="hybridMultilevel"/>
    <w:tmpl w:val="8E225900"/>
    <w:lvl w:ilvl="0" w:tplc="04090011">
      <w:start w:val="1"/>
      <w:numFmt w:val="decimal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3EC37BEC"/>
    <w:multiLevelType w:val="hybridMultilevel"/>
    <w:tmpl w:val="D9EE029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3473A8C"/>
    <w:multiLevelType w:val="hybridMultilevel"/>
    <w:tmpl w:val="7FF44FA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46A5E7D"/>
    <w:multiLevelType w:val="hybridMultilevel"/>
    <w:tmpl w:val="62E0BE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727BBE"/>
    <w:multiLevelType w:val="hybridMultilevel"/>
    <w:tmpl w:val="03B0D7FC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55654CB4"/>
    <w:multiLevelType w:val="hybridMultilevel"/>
    <w:tmpl w:val="935CA3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E0B03"/>
    <w:multiLevelType w:val="hybridMultilevel"/>
    <w:tmpl w:val="572EEEF4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982198A"/>
    <w:multiLevelType w:val="hybridMultilevel"/>
    <w:tmpl w:val="E0FA85E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0880D56"/>
    <w:multiLevelType w:val="hybridMultilevel"/>
    <w:tmpl w:val="9BDCED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635F03"/>
    <w:multiLevelType w:val="multilevel"/>
    <w:tmpl w:val="49769AC2"/>
    <w:lvl w:ilvl="0">
      <w:start w:val="1"/>
      <w:numFmt w:val="decimal"/>
      <w:pStyle w:val="Heading1"/>
      <w:suff w:val="space"/>
      <w:lvlText w:val="%1."/>
      <w:lvlJc w:val="left"/>
      <w:pPr>
        <w:ind w:left="7920" w:hanging="360"/>
      </w:pPr>
      <w:rPr>
        <w:rFonts w:ascii="TH SarabunPSK" w:hAnsi="TH SarabunPSK" w:cs="TH SarabunPSK" w:hint="default"/>
        <w:b/>
        <w:bCs/>
        <w:i w:val="0"/>
        <w:iCs w:val="0"/>
        <w:color w:val="auto"/>
        <w:sz w:val="56"/>
        <w:szCs w:val="56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ascii="TH SarabunPSK" w:hAnsi="TH SarabunPSK" w:cs="TH SarabunPSK" w:hint="default"/>
        <w:b/>
        <w:bCs/>
        <w:i w:val="0"/>
        <w:iCs w:val="0"/>
        <w:color w:val="auto"/>
        <w:sz w:val="32"/>
        <w:szCs w:val="32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567" w:firstLine="0"/>
      </w:pPr>
      <w:rPr>
        <w:rFonts w:ascii="TH SarabunPSK" w:hAnsi="TH SarabunPSK" w:cs="TH SarabunPSK" w:hint="default"/>
        <w:b/>
        <w:bCs/>
        <w:i w:val="0"/>
        <w:iCs w:val="0"/>
        <w:color w:val="auto"/>
        <w:sz w:val="32"/>
        <w:szCs w:val="32"/>
      </w:rPr>
    </w:lvl>
    <w:lvl w:ilvl="3">
      <w:start w:val="1"/>
      <w:numFmt w:val="decimal"/>
      <w:lvlRestart w:val="1"/>
      <w:pStyle w:val="Figure"/>
      <w:suff w:val="space"/>
      <w:lvlText w:val="รูปที่ %1.%4"/>
      <w:lvlJc w:val="center"/>
      <w:pPr>
        <w:ind w:left="0" w:firstLine="567"/>
      </w:pPr>
      <w:rPr>
        <w:rFonts w:ascii="TH SarabunPSK" w:hAnsi="TH SarabunPSK" w:cs="TH SarabunPSK" w:hint="default"/>
        <w:b/>
        <w:bCs/>
        <w:i w:val="0"/>
        <w:iCs w:val="0"/>
        <w:color w:val="auto"/>
        <w:sz w:val="32"/>
        <w:szCs w:val="32"/>
      </w:rPr>
    </w:lvl>
    <w:lvl w:ilvl="4">
      <w:start w:val="1"/>
      <w:numFmt w:val="decimal"/>
      <w:lvlRestart w:val="1"/>
      <w:pStyle w:val="Table"/>
      <w:suff w:val="space"/>
      <w:lvlText w:val="ตารางที่ %1.%5"/>
      <w:lvlJc w:val="center"/>
      <w:pPr>
        <w:ind w:left="-567" w:firstLine="567"/>
      </w:pPr>
      <w:rPr>
        <w:rFonts w:ascii="TH SarabunPSK" w:hAnsi="TH SarabunPSK" w:cs="TH SarabunPSK" w:hint="default"/>
        <w:b/>
        <w:bCs/>
        <w:i w:val="0"/>
        <w:iCs w:val="0"/>
        <w:color w:val="auto"/>
        <w:sz w:val="32"/>
        <w:szCs w:val="32"/>
      </w:rPr>
    </w:lvl>
    <w:lvl w:ilvl="5">
      <w:start w:val="1"/>
      <w:numFmt w:val="thaiLetters"/>
      <w:lvlRestart w:val="0"/>
      <w:suff w:val="nothing"/>
      <w:lvlText w:val="ภาคผนวก %6"/>
      <w:lvlJc w:val="center"/>
      <w:pPr>
        <w:ind w:left="0" w:firstLine="90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9C60BCC"/>
    <w:multiLevelType w:val="hybridMultilevel"/>
    <w:tmpl w:val="8C5E5524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6BD21B67"/>
    <w:multiLevelType w:val="hybridMultilevel"/>
    <w:tmpl w:val="FC724E2C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D02257F"/>
    <w:multiLevelType w:val="hybridMultilevel"/>
    <w:tmpl w:val="84C4C6FC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6EC53EF5"/>
    <w:multiLevelType w:val="hybridMultilevel"/>
    <w:tmpl w:val="0F020902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19F2D71"/>
    <w:multiLevelType w:val="hybridMultilevel"/>
    <w:tmpl w:val="1E8C622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78D02036"/>
    <w:multiLevelType w:val="hybridMultilevel"/>
    <w:tmpl w:val="28709A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6520122A">
      <w:numFmt w:val="bullet"/>
      <w:lvlText w:val="-"/>
      <w:lvlJc w:val="left"/>
      <w:pPr>
        <w:ind w:left="1800" w:hanging="720"/>
      </w:pPr>
      <w:rPr>
        <w:rFonts w:ascii="TH SarabunPSK" w:eastAsia="Calibri" w:hAnsi="TH SarabunPSK" w:cs="TH SarabunPSK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F476B7"/>
    <w:multiLevelType w:val="hybridMultilevel"/>
    <w:tmpl w:val="2D70A09C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799A52D8"/>
    <w:multiLevelType w:val="hybridMultilevel"/>
    <w:tmpl w:val="D9203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CA77DA"/>
    <w:multiLevelType w:val="hybridMultilevel"/>
    <w:tmpl w:val="5ECE745A"/>
    <w:lvl w:ilvl="0" w:tplc="04090011">
      <w:start w:val="1"/>
      <w:numFmt w:val="decimal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7CDB333C"/>
    <w:multiLevelType w:val="hybridMultilevel"/>
    <w:tmpl w:val="9920EC28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ED57E6F"/>
    <w:multiLevelType w:val="hybridMultilevel"/>
    <w:tmpl w:val="66BCD8E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10"/>
  </w:num>
  <w:num w:numId="4">
    <w:abstractNumId w:val="17"/>
  </w:num>
  <w:num w:numId="5">
    <w:abstractNumId w:val="33"/>
  </w:num>
  <w:num w:numId="6">
    <w:abstractNumId w:val="12"/>
  </w:num>
  <w:num w:numId="7">
    <w:abstractNumId w:val="30"/>
  </w:num>
  <w:num w:numId="8">
    <w:abstractNumId w:val="6"/>
  </w:num>
  <w:num w:numId="9">
    <w:abstractNumId w:val="16"/>
  </w:num>
  <w:num w:numId="10">
    <w:abstractNumId w:val="4"/>
  </w:num>
  <w:num w:numId="11">
    <w:abstractNumId w:val="3"/>
  </w:num>
  <w:num w:numId="12">
    <w:abstractNumId w:val="34"/>
  </w:num>
  <w:num w:numId="13">
    <w:abstractNumId w:val="31"/>
  </w:num>
  <w:num w:numId="14">
    <w:abstractNumId w:val="36"/>
  </w:num>
  <w:num w:numId="15">
    <w:abstractNumId w:val="0"/>
  </w:num>
  <w:num w:numId="16">
    <w:abstractNumId w:val="15"/>
  </w:num>
  <w:num w:numId="17">
    <w:abstractNumId w:val="27"/>
  </w:num>
  <w:num w:numId="18">
    <w:abstractNumId w:val="8"/>
  </w:num>
  <w:num w:numId="19">
    <w:abstractNumId w:val="35"/>
  </w:num>
  <w:num w:numId="20">
    <w:abstractNumId w:val="29"/>
  </w:num>
  <w:num w:numId="21">
    <w:abstractNumId w:val="21"/>
  </w:num>
  <w:num w:numId="22">
    <w:abstractNumId w:val="11"/>
  </w:num>
  <w:num w:numId="23">
    <w:abstractNumId w:val="14"/>
  </w:num>
  <w:num w:numId="24">
    <w:abstractNumId w:val="26"/>
  </w:num>
  <w:num w:numId="25">
    <w:abstractNumId w:val="7"/>
  </w:num>
  <w:num w:numId="26">
    <w:abstractNumId w:val="28"/>
  </w:num>
  <w:num w:numId="27">
    <w:abstractNumId w:val="32"/>
  </w:num>
  <w:num w:numId="28">
    <w:abstractNumId w:val="20"/>
  </w:num>
  <w:num w:numId="29">
    <w:abstractNumId w:val="24"/>
  </w:num>
  <w:num w:numId="30">
    <w:abstractNumId w:val="2"/>
  </w:num>
  <w:num w:numId="31">
    <w:abstractNumId w:val="19"/>
  </w:num>
  <w:num w:numId="32">
    <w:abstractNumId w:val="1"/>
  </w:num>
  <w:num w:numId="33">
    <w:abstractNumId w:val="23"/>
  </w:num>
  <w:num w:numId="34">
    <w:abstractNumId w:val="18"/>
  </w:num>
  <w:num w:numId="35">
    <w:abstractNumId w:val="22"/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</w:num>
  <w:num w:numId="38">
    <w:abstractNumId w:val="5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sDQwtjQyNLIwMjJT0lEKTi0uzszPAykwrAUAE0GOFywAAAA="/>
  </w:docVars>
  <w:rsids>
    <w:rsidRoot w:val="00F76052"/>
    <w:rsid w:val="00000161"/>
    <w:rsid w:val="0000319F"/>
    <w:rsid w:val="000104D2"/>
    <w:rsid w:val="00012578"/>
    <w:rsid w:val="00016D3F"/>
    <w:rsid w:val="000203C2"/>
    <w:rsid w:val="00023A67"/>
    <w:rsid w:val="00026518"/>
    <w:rsid w:val="00030C8C"/>
    <w:rsid w:val="0003238D"/>
    <w:rsid w:val="00035345"/>
    <w:rsid w:val="000409A6"/>
    <w:rsid w:val="00042F15"/>
    <w:rsid w:val="00044E17"/>
    <w:rsid w:val="0005099E"/>
    <w:rsid w:val="00050C17"/>
    <w:rsid w:val="00057090"/>
    <w:rsid w:val="00060833"/>
    <w:rsid w:val="00063B0C"/>
    <w:rsid w:val="00070BB7"/>
    <w:rsid w:val="00071B7B"/>
    <w:rsid w:val="0007214B"/>
    <w:rsid w:val="00072896"/>
    <w:rsid w:val="00072EF3"/>
    <w:rsid w:val="0008730F"/>
    <w:rsid w:val="00087999"/>
    <w:rsid w:val="00090A8F"/>
    <w:rsid w:val="00091508"/>
    <w:rsid w:val="000936CB"/>
    <w:rsid w:val="000A2746"/>
    <w:rsid w:val="000A425E"/>
    <w:rsid w:val="000A53F4"/>
    <w:rsid w:val="000A6EBB"/>
    <w:rsid w:val="000A7CE7"/>
    <w:rsid w:val="000B00D0"/>
    <w:rsid w:val="000B3D03"/>
    <w:rsid w:val="000B43A8"/>
    <w:rsid w:val="000B59D9"/>
    <w:rsid w:val="000B6C19"/>
    <w:rsid w:val="000C07FC"/>
    <w:rsid w:val="000C1651"/>
    <w:rsid w:val="000C1AE5"/>
    <w:rsid w:val="000C48DF"/>
    <w:rsid w:val="000C6CFF"/>
    <w:rsid w:val="000D1D01"/>
    <w:rsid w:val="000D4F22"/>
    <w:rsid w:val="000E6C34"/>
    <w:rsid w:val="000E731C"/>
    <w:rsid w:val="000F2DC3"/>
    <w:rsid w:val="000F2EE2"/>
    <w:rsid w:val="000F3E3B"/>
    <w:rsid w:val="000F6613"/>
    <w:rsid w:val="00100A8F"/>
    <w:rsid w:val="00107C86"/>
    <w:rsid w:val="00111CED"/>
    <w:rsid w:val="00112667"/>
    <w:rsid w:val="00113AA4"/>
    <w:rsid w:val="00116BBE"/>
    <w:rsid w:val="00120DFD"/>
    <w:rsid w:val="00122BA0"/>
    <w:rsid w:val="00124058"/>
    <w:rsid w:val="00125172"/>
    <w:rsid w:val="001321AB"/>
    <w:rsid w:val="00134363"/>
    <w:rsid w:val="00135E27"/>
    <w:rsid w:val="00143DB6"/>
    <w:rsid w:val="001477A4"/>
    <w:rsid w:val="00150359"/>
    <w:rsid w:val="00154079"/>
    <w:rsid w:val="00154801"/>
    <w:rsid w:val="001551A3"/>
    <w:rsid w:val="0016054B"/>
    <w:rsid w:val="00160F73"/>
    <w:rsid w:val="00161116"/>
    <w:rsid w:val="001615FF"/>
    <w:rsid w:val="0016219A"/>
    <w:rsid w:val="00164C4B"/>
    <w:rsid w:val="001658A0"/>
    <w:rsid w:val="0016639B"/>
    <w:rsid w:val="0016767F"/>
    <w:rsid w:val="00167C9A"/>
    <w:rsid w:val="00172577"/>
    <w:rsid w:val="00173C5F"/>
    <w:rsid w:val="00174F48"/>
    <w:rsid w:val="0018623F"/>
    <w:rsid w:val="001865C9"/>
    <w:rsid w:val="00186EE9"/>
    <w:rsid w:val="00191228"/>
    <w:rsid w:val="00191A8A"/>
    <w:rsid w:val="001A485E"/>
    <w:rsid w:val="001A5F5C"/>
    <w:rsid w:val="001A71BD"/>
    <w:rsid w:val="001A7693"/>
    <w:rsid w:val="001A7758"/>
    <w:rsid w:val="001B0FBF"/>
    <w:rsid w:val="001B13B0"/>
    <w:rsid w:val="001B79A2"/>
    <w:rsid w:val="001C1DF6"/>
    <w:rsid w:val="001C578E"/>
    <w:rsid w:val="001C6356"/>
    <w:rsid w:val="001D1BE2"/>
    <w:rsid w:val="001D1D61"/>
    <w:rsid w:val="001D311B"/>
    <w:rsid w:val="001D32CF"/>
    <w:rsid w:val="001D3E04"/>
    <w:rsid w:val="001D4BFE"/>
    <w:rsid w:val="001D6A36"/>
    <w:rsid w:val="001D70D7"/>
    <w:rsid w:val="001E1D26"/>
    <w:rsid w:val="001E6122"/>
    <w:rsid w:val="001E65D7"/>
    <w:rsid w:val="001F0F25"/>
    <w:rsid w:val="001F2654"/>
    <w:rsid w:val="001F26CD"/>
    <w:rsid w:val="001F4697"/>
    <w:rsid w:val="00203D7E"/>
    <w:rsid w:val="00210BAD"/>
    <w:rsid w:val="00211E88"/>
    <w:rsid w:val="00217017"/>
    <w:rsid w:val="00217C80"/>
    <w:rsid w:val="00221139"/>
    <w:rsid w:val="00222A61"/>
    <w:rsid w:val="002265E0"/>
    <w:rsid w:val="002342A2"/>
    <w:rsid w:val="00234E70"/>
    <w:rsid w:val="00242232"/>
    <w:rsid w:val="0024427B"/>
    <w:rsid w:val="002448CA"/>
    <w:rsid w:val="00246132"/>
    <w:rsid w:val="00251640"/>
    <w:rsid w:val="00251E2C"/>
    <w:rsid w:val="00253738"/>
    <w:rsid w:val="0025512A"/>
    <w:rsid w:val="002573AC"/>
    <w:rsid w:val="00257A7D"/>
    <w:rsid w:val="00262AF9"/>
    <w:rsid w:val="00262FAA"/>
    <w:rsid w:val="002637B6"/>
    <w:rsid w:val="00263FDF"/>
    <w:rsid w:val="0026463A"/>
    <w:rsid w:val="002653BF"/>
    <w:rsid w:val="00271148"/>
    <w:rsid w:val="0027236A"/>
    <w:rsid w:val="0027493D"/>
    <w:rsid w:val="0027521D"/>
    <w:rsid w:val="002760AF"/>
    <w:rsid w:val="0027687D"/>
    <w:rsid w:val="00281CED"/>
    <w:rsid w:val="00287A15"/>
    <w:rsid w:val="002902E3"/>
    <w:rsid w:val="0029142E"/>
    <w:rsid w:val="00293899"/>
    <w:rsid w:val="002A308F"/>
    <w:rsid w:val="002A44EE"/>
    <w:rsid w:val="002A7C7A"/>
    <w:rsid w:val="002B1787"/>
    <w:rsid w:val="002B3AE9"/>
    <w:rsid w:val="002B5FDE"/>
    <w:rsid w:val="002C030F"/>
    <w:rsid w:val="002D2DCE"/>
    <w:rsid w:val="002D3480"/>
    <w:rsid w:val="002D6A09"/>
    <w:rsid w:val="002D7998"/>
    <w:rsid w:val="002E2966"/>
    <w:rsid w:val="002E7298"/>
    <w:rsid w:val="002F2800"/>
    <w:rsid w:val="002F3B78"/>
    <w:rsid w:val="002F4A2B"/>
    <w:rsid w:val="002F61CB"/>
    <w:rsid w:val="002F69EA"/>
    <w:rsid w:val="002F720E"/>
    <w:rsid w:val="0030195F"/>
    <w:rsid w:val="003028BB"/>
    <w:rsid w:val="00305028"/>
    <w:rsid w:val="0031029E"/>
    <w:rsid w:val="00311CE5"/>
    <w:rsid w:val="00312F5B"/>
    <w:rsid w:val="00315E3E"/>
    <w:rsid w:val="003172C9"/>
    <w:rsid w:val="0033300D"/>
    <w:rsid w:val="00337252"/>
    <w:rsid w:val="00343E81"/>
    <w:rsid w:val="00350840"/>
    <w:rsid w:val="003513CE"/>
    <w:rsid w:val="003540DC"/>
    <w:rsid w:val="00357153"/>
    <w:rsid w:val="00357840"/>
    <w:rsid w:val="00365FBD"/>
    <w:rsid w:val="00373463"/>
    <w:rsid w:val="003734F0"/>
    <w:rsid w:val="003736B9"/>
    <w:rsid w:val="00375261"/>
    <w:rsid w:val="00377028"/>
    <w:rsid w:val="003800AC"/>
    <w:rsid w:val="00384FAA"/>
    <w:rsid w:val="0039014B"/>
    <w:rsid w:val="00390798"/>
    <w:rsid w:val="00390973"/>
    <w:rsid w:val="00392391"/>
    <w:rsid w:val="00393F02"/>
    <w:rsid w:val="00395276"/>
    <w:rsid w:val="003964DC"/>
    <w:rsid w:val="003A37F9"/>
    <w:rsid w:val="003A4C6A"/>
    <w:rsid w:val="003A5CD8"/>
    <w:rsid w:val="003A73D7"/>
    <w:rsid w:val="003B0568"/>
    <w:rsid w:val="003B13A7"/>
    <w:rsid w:val="003B4198"/>
    <w:rsid w:val="003B7A66"/>
    <w:rsid w:val="003C0891"/>
    <w:rsid w:val="003C1A0D"/>
    <w:rsid w:val="003C1FA2"/>
    <w:rsid w:val="003C2F3B"/>
    <w:rsid w:val="003C719E"/>
    <w:rsid w:val="003D0886"/>
    <w:rsid w:val="003D14DC"/>
    <w:rsid w:val="003D1815"/>
    <w:rsid w:val="003D1AE9"/>
    <w:rsid w:val="003D5613"/>
    <w:rsid w:val="003D57E9"/>
    <w:rsid w:val="003D7F5B"/>
    <w:rsid w:val="003E3105"/>
    <w:rsid w:val="003E3EE5"/>
    <w:rsid w:val="003F59C8"/>
    <w:rsid w:val="003F6288"/>
    <w:rsid w:val="003F67BF"/>
    <w:rsid w:val="00400253"/>
    <w:rsid w:val="00405E2B"/>
    <w:rsid w:val="00410C54"/>
    <w:rsid w:val="00410E1E"/>
    <w:rsid w:val="004118AE"/>
    <w:rsid w:val="00420D21"/>
    <w:rsid w:val="00423265"/>
    <w:rsid w:val="00430417"/>
    <w:rsid w:val="00431CB5"/>
    <w:rsid w:val="00432DD1"/>
    <w:rsid w:val="004410D9"/>
    <w:rsid w:val="0044290F"/>
    <w:rsid w:val="00442F6F"/>
    <w:rsid w:val="004459F7"/>
    <w:rsid w:val="0045046D"/>
    <w:rsid w:val="00452B88"/>
    <w:rsid w:val="004547CF"/>
    <w:rsid w:val="00454A5B"/>
    <w:rsid w:val="00456C1B"/>
    <w:rsid w:val="00462C29"/>
    <w:rsid w:val="0046592F"/>
    <w:rsid w:val="004667DF"/>
    <w:rsid w:val="004676DF"/>
    <w:rsid w:val="00475A8C"/>
    <w:rsid w:val="00476B12"/>
    <w:rsid w:val="004816A3"/>
    <w:rsid w:val="0048172A"/>
    <w:rsid w:val="00482F3D"/>
    <w:rsid w:val="00483B0A"/>
    <w:rsid w:val="00487B6C"/>
    <w:rsid w:val="00487D8D"/>
    <w:rsid w:val="00495232"/>
    <w:rsid w:val="004957FE"/>
    <w:rsid w:val="00497337"/>
    <w:rsid w:val="004A13DA"/>
    <w:rsid w:val="004A4BF5"/>
    <w:rsid w:val="004A4FDA"/>
    <w:rsid w:val="004A62FA"/>
    <w:rsid w:val="004A67F3"/>
    <w:rsid w:val="004A6920"/>
    <w:rsid w:val="004B21A0"/>
    <w:rsid w:val="004B2F1B"/>
    <w:rsid w:val="004B421C"/>
    <w:rsid w:val="004B4E97"/>
    <w:rsid w:val="004C4FFF"/>
    <w:rsid w:val="004C6D81"/>
    <w:rsid w:val="004C7549"/>
    <w:rsid w:val="004D1AD3"/>
    <w:rsid w:val="004D4A28"/>
    <w:rsid w:val="004D6124"/>
    <w:rsid w:val="004D70ED"/>
    <w:rsid w:val="004E47DD"/>
    <w:rsid w:val="004E5BC3"/>
    <w:rsid w:val="004E6408"/>
    <w:rsid w:val="004F1BE0"/>
    <w:rsid w:val="004F3CC4"/>
    <w:rsid w:val="00501309"/>
    <w:rsid w:val="005014C6"/>
    <w:rsid w:val="0050377B"/>
    <w:rsid w:val="00504D4C"/>
    <w:rsid w:val="0050671B"/>
    <w:rsid w:val="00516DD7"/>
    <w:rsid w:val="005172B1"/>
    <w:rsid w:val="00522AD8"/>
    <w:rsid w:val="0052556F"/>
    <w:rsid w:val="00526640"/>
    <w:rsid w:val="00536511"/>
    <w:rsid w:val="0054319F"/>
    <w:rsid w:val="005445B1"/>
    <w:rsid w:val="00545334"/>
    <w:rsid w:val="0054777F"/>
    <w:rsid w:val="00550279"/>
    <w:rsid w:val="00551E95"/>
    <w:rsid w:val="00560869"/>
    <w:rsid w:val="00560902"/>
    <w:rsid w:val="0056120F"/>
    <w:rsid w:val="005660F7"/>
    <w:rsid w:val="00566FA0"/>
    <w:rsid w:val="00567559"/>
    <w:rsid w:val="00573136"/>
    <w:rsid w:val="00573F49"/>
    <w:rsid w:val="00575B8A"/>
    <w:rsid w:val="005805BA"/>
    <w:rsid w:val="00581304"/>
    <w:rsid w:val="005824BC"/>
    <w:rsid w:val="0058366B"/>
    <w:rsid w:val="00593FAC"/>
    <w:rsid w:val="005A0792"/>
    <w:rsid w:val="005A2062"/>
    <w:rsid w:val="005A4BD6"/>
    <w:rsid w:val="005B139C"/>
    <w:rsid w:val="005B1DFC"/>
    <w:rsid w:val="005B4233"/>
    <w:rsid w:val="005B5B42"/>
    <w:rsid w:val="005C1E66"/>
    <w:rsid w:val="005C2375"/>
    <w:rsid w:val="005C65FE"/>
    <w:rsid w:val="005C7AC6"/>
    <w:rsid w:val="005D3285"/>
    <w:rsid w:val="005E002B"/>
    <w:rsid w:val="005E0E78"/>
    <w:rsid w:val="005E4513"/>
    <w:rsid w:val="005E709C"/>
    <w:rsid w:val="005F0691"/>
    <w:rsid w:val="005F19CA"/>
    <w:rsid w:val="005F2459"/>
    <w:rsid w:val="005F3B9C"/>
    <w:rsid w:val="005F3D64"/>
    <w:rsid w:val="005F4DAF"/>
    <w:rsid w:val="005F5122"/>
    <w:rsid w:val="005F67CC"/>
    <w:rsid w:val="00612370"/>
    <w:rsid w:val="00614BAD"/>
    <w:rsid w:val="006213C8"/>
    <w:rsid w:val="006249CC"/>
    <w:rsid w:val="0063103A"/>
    <w:rsid w:val="0063292D"/>
    <w:rsid w:val="00637FD5"/>
    <w:rsid w:val="00642267"/>
    <w:rsid w:val="006463CC"/>
    <w:rsid w:val="00646D56"/>
    <w:rsid w:val="006529DA"/>
    <w:rsid w:val="00653187"/>
    <w:rsid w:val="00654639"/>
    <w:rsid w:val="00654BA0"/>
    <w:rsid w:val="006572D2"/>
    <w:rsid w:val="00663FE0"/>
    <w:rsid w:val="00664C21"/>
    <w:rsid w:val="00666A73"/>
    <w:rsid w:val="00671BA9"/>
    <w:rsid w:val="00672517"/>
    <w:rsid w:val="00672AC0"/>
    <w:rsid w:val="0067684E"/>
    <w:rsid w:val="0067768F"/>
    <w:rsid w:val="00677992"/>
    <w:rsid w:val="006810AB"/>
    <w:rsid w:val="00682965"/>
    <w:rsid w:val="0068549F"/>
    <w:rsid w:val="00690747"/>
    <w:rsid w:val="00691492"/>
    <w:rsid w:val="00693103"/>
    <w:rsid w:val="00694DDD"/>
    <w:rsid w:val="00695454"/>
    <w:rsid w:val="006A511C"/>
    <w:rsid w:val="006B111A"/>
    <w:rsid w:val="006B4401"/>
    <w:rsid w:val="006C1D3C"/>
    <w:rsid w:val="006C450F"/>
    <w:rsid w:val="006C7338"/>
    <w:rsid w:val="006D01EF"/>
    <w:rsid w:val="006D15B7"/>
    <w:rsid w:val="006D1FB6"/>
    <w:rsid w:val="006D5839"/>
    <w:rsid w:val="006D6B22"/>
    <w:rsid w:val="006E3E73"/>
    <w:rsid w:val="006E5266"/>
    <w:rsid w:val="006E640B"/>
    <w:rsid w:val="006E7B2F"/>
    <w:rsid w:val="006F053E"/>
    <w:rsid w:val="006F1F12"/>
    <w:rsid w:val="006F42A3"/>
    <w:rsid w:val="006F4BB3"/>
    <w:rsid w:val="006F79F5"/>
    <w:rsid w:val="007005A2"/>
    <w:rsid w:val="00701493"/>
    <w:rsid w:val="0070444A"/>
    <w:rsid w:val="00704620"/>
    <w:rsid w:val="00704C4F"/>
    <w:rsid w:val="00706BE0"/>
    <w:rsid w:val="00716151"/>
    <w:rsid w:val="0072000F"/>
    <w:rsid w:val="00721FA8"/>
    <w:rsid w:val="00723A5E"/>
    <w:rsid w:val="00731562"/>
    <w:rsid w:val="00732CE5"/>
    <w:rsid w:val="0073713D"/>
    <w:rsid w:val="00737A8C"/>
    <w:rsid w:val="00740652"/>
    <w:rsid w:val="00743278"/>
    <w:rsid w:val="0074419C"/>
    <w:rsid w:val="007452FF"/>
    <w:rsid w:val="007459A7"/>
    <w:rsid w:val="00751304"/>
    <w:rsid w:val="007526FC"/>
    <w:rsid w:val="007617BB"/>
    <w:rsid w:val="007635AD"/>
    <w:rsid w:val="00764F82"/>
    <w:rsid w:val="00765BC4"/>
    <w:rsid w:val="00774300"/>
    <w:rsid w:val="00774652"/>
    <w:rsid w:val="007750EE"/>
    <w:rsid w:val="00776531"/>
    <w:rsid w:val="00777E68"/>
    <w:rsid w:val="0078290B"/>
    <w:rsid w:val="007851B9"/>
    <w:rsid w:val="00787D49"/>
    <w:rsid w:val="00793092"/>
    <w:rsid w:val="00794455"/>
    <w:rsid w:val="007A65C6"/>
    <w:rsid w:val="007B24ED"/>
    <w:rsid w:val="007B40F1"/>
    <w:rsid w:val="007B508C"/>
    <w:rsid w:val="007C11EC"/>
    <w:rsid w:val="007C6686"/>
    <w:rsid w:val="007D273C"/>
    <w:rsid w:val="007D2C04"/>
    <w:rsid w:val="007D62A9"/>
    <w:rsid w:val="007E3BC4"/>
    <w:rsid w:val="007E6693"/>
    <w:rsid w:val="007F0259"/>
    <w:rsid w:val="007F486F"/>
    <w:rsid w:val="007F53C6"/>
    <w:rsid w:val="00803A96"/>
    <w:rsid w:val="00806A7B"/>
    <w:rsid w:val="008116A4"/>
    <w:rsid w:val="008218AA"/>
    <w:rsid w:val="00822E4C"/>
    <w:rsid w:val="0082353F"/>
    <w:rsid w:val="00823F0D"/>
    <w:rsid w:val="008315B6"/>
    <w:rsid w:val="00833FAE"/>
    <w:rsid w:val="00834816"/>
    <w:rsid w:val="00841E7A"/>
    <w:rsid w:val="00842721"/>
    <w:rsid w:val="00847D88"/>
    <w:rsid w:val="00852F2B"/>
    <w:rsid w:val="0086300C"/>
    <w:rsid w:val="008657B4"/>
    <w:rsid w:val="00866107"/>
    <w:rsid w:val="00866954"/>
    <w:rsid w:val="00866DC2"/>
    <w:rsid w:val="00870D3F"/>
    <w:rsid w:val="00871C93"/>
    <w:rsid w:val="00872646"/>
    <w:rsid w:val="0087323E"/>
    <w:rsid w:val="0088317A"/>
    <w:rsid w:val="00887AA0"/>
    <w:rsid w:val="00892D77"/>
    <w:rsid w:val="00896144"/>
    <w:rsid w:val="008A493A"/>
    <w:rsid w:val="008B229D"/>
    <w:rsid w:val="008B2486"/>
    <w:rsid w:val="008B485B"/>
    <w:rsid w:val="008B6354"/>
    <w:rsid w:val="008C1171"/>
    <w:rsid w:val="008D1ACB"/>
    <w:rsid w:val="008D3BB6"/>
    <w:rsid w:val="008D5D85"/>
    <w:rsid w:val="008D758D"/>
    <w:rsid w:val="008E2F60"/>
    <w:rsid w:val="008E302F"/>
    <w:rsid w:val="008E58AE"/>
    <w:rsid w:val="008E79C2"/>
    <w:rsid w:val="008F2500"/>
    <w:rsid w:val="008F37AC"/>
    <w:rsid w:val="0090207A"/>
    <w:rsid w:val="009027B4"/>
    <w:rsid w:val="0090534B"/>
    <w:rsid w:val="00905779"/>
    <w:rsid w:val="0090696D"/>
    <w:rsid w:val="009202E2"/>
    <w:rsid w:val="009213A7"/>
    <w:rsid w:val="00921A6A"/>
    <w:rsid w:val="0092267B"/>
    <w:rsid w:val="009258C8"/>
    <w:rsid w:val="00926318"/>
    <w:rsid w:val="00932758"/>
    <w:rsid w:val="00932C45"/>
    <w:rsid w:val="00933703"/>
    <w:rsid w:val="009340E4"/>
    <w:rsid w:val="009355D8"/>
    <w:rsid w:val="00936184"/>
    <w:rsid w:val="00941ACB"/>
    <w:rsid w:val="00942E79"/>
    <w:rsid w:val="009456D3"/>
    <w:rsid w:val="00946DC5"/>
    <w:rsid w:val="00947ECF"/>
    <w:rsid w:val="00954DF9"/>
    <w:rsid w:val="00955423"/>
    <w:rsid w:val="00955CED"/>
    <w:rsid w:val="0095778E"/>
    <w:rsid w:val="00957972"/>
    <w:rsid w:val="00962A1B"/>
    <w:rsid w:val="00964DE6"/>
    <w:rsid w:val="0097245C"/>
    <w:rsid w:val="00974CEA"/>
    <w:rsid w:val="009753F2"/>
    <w:rsid w:val="009762A7"/>
    <w:rsid w:val="00985037"/>
    <w:rsid w:val="00985281"/>
    <w:rsid w:val="009858E4"/>
    <w:rsid w:val="0099027B"/>
    <w:rsid w:val="00991E7A"/>
    <w:rsid w:val="00992CDA"/>
    <w:rsid w:val="00992E07"/>
    <w:rsid w:val="00996D9C"/>
    <w:rsid w:val="00997D83"/>
    <w:rsid w:val="009A2276"/>
    <w:rsid w:val="009A2C12"/>
    <w:rsid w:val="009B5655"/>
    <w:rsid w:val="009C1289"/>
    <w:rsid w:val="009C25DB"/>
    <w:rsid w:val="009C4119"/>
    <w:rsid w:val="009C4E6B"/>
    <w:rsid w:val="009C5C0D"/>
    <w:rsid w:val="009C677D"/>
    <w:rsid w:val="009D0094"/>
    <w:rsid w:val="009D7C64"/>
    <w:rsid w:val="009E022A"/>
    <w:rsid w:val="009E3339"/>
    <w:rsid w:val="009E67E7"/>
    <w:rsid w:val="009F168A"/>
    <w:rsid w:val="009F3C8C"/>
    <w:rsid w:val="009F5B2B"/>
    <w:rsid w:val="00A01973"/>
    <w:rsid w:val="00A071C3"/>
    <w:rsid w:val="00A113C2"/>
    <w:rsid w:val="00A1195B"/>
    <w:rsid w:val="00A135A4"/>
    <w:rsid w:val="00A1446A"/>
    <w:rsid w:val="00A26BD4"/>
    <w:rsid w:val="00A307ED"/>
    <w:rsid w:val="00A362C1"/>
    <w:rsid w:val="00A42FC7"/>
    <w:rsid w:val="00A44B29"/>
    <w:rsid w:val="00A465A3"/>
    <w:rsid w:val="00A46DCD"/>
    <w:rsid w:val="00A47614"/>
    <w:rsid w:val="00A47CBA"/>
    <w:rsid w:val="00A537F2"/>
    <w:rsid w:val="00A61FFB"/>
    <w:rsid w:val="00A62BBF"/>
    <w:rsid w:val="00A63805"/>
    <w:rsid w:val="00A64C2A"/>
    <w:rsid w:val="00A65638"/>
    <w:rsid w:val="00A6655D"/>
    <w:rsid w:val="00A713ED"/>
    <w:rsid w:val="00A729BF"/>
    <w:rsid w:val="00A74561"/>
    <w:rsid w:val="00A77644"/>
    <w:rsid w:val="00A80F84"/>
    <w:rsid w:val="00A84C2D"/>
    <w:rsid w:val="00A91087"/>
    <w:rsid w:val="00A91A0D"/>
    <w:rsid w:val="00A93CAF"/>
    <w:rsid w:val="00A9448E"/>
    <w:rsid w:val="00AA173E"/>
    <w:rsid w:val="00AA1757"/>
    <w:rsid w:val="00AB3FC6"/>
    <w:rsid w:val="00AC455B"/>
    <w:rsid w:val="00AC7FE1"/>
    <w:rsid w:val="00AD3109"/>
    <w:rsid w:val="00AD5579"/>
    <w:rsid w:val="00AE0432"/>
    <w:rsid w:val="00AE2275"/>
    <w:rsid w:val="00AE46B0"/>
    <w:rsid w:val="00AE6C6A"/>
    <w:rsid w:val="00AE6ED2"/>
    <w:rsid w:val="00AE71FE"/>
    <w:rsid w:val="00AE7496"/>
    <w:rsid w:val="00AF42ED"/>
    <w:rsid w:val="00AF47D8"/>
    <w:rsid w:val="00B00D4B"/>
    <w:rsid w:val="00B05A08"/>
    <w:rsid w:val="00B06C3E"/>
    <w:rsid w:val="00B06F98"/>
    <w:rsid w:val="00B114EC"/>
    <w:rsid w:val="00B128AE"/>
    <w:rsid w:val="00B13C2F"/>
    <w:rsid w:val="00B13D5E"/>
    <w:rsid w:val="00B17751"/>
    <w:rsid w:val="00B21E4F"/>
    <w:rsid w:val="00B25DAB"/>
    <w:rsid w:val="00B275EE"/>
    <w:rsid w:val="00B279F2"/>
    <w:rsid w:val="00B42143"/>
    <w:rsid w:val="00B5108A"/>
    <w:rsid w:val="00B51FE1"/>
    <w:rsid w:val="00B52E4F"/>
    <w:rsid w:val="00B530E0"/>
    <w:rsid w:val="00B5439E"/>
    <w:rsid w:val="00B558AD"/>
    <w:rsid w:val="00B57D64"/>
    <w:rsid w:val="00B63755"/>
    <w:rsid w:val="00B704EB"/>
    <w:rsid w:val="00B715CD"/>
    <w:rsid w:val="00B732E8"/>
    <w:rsid w:val="00B73CC4"/>
    <w:rsid w:val="00B815D0"/>
    <w:rsid w:val="00B8281C"/>
    <w:rsid w:val="00B835F0"/>
    <w:rsid w:val="00B86A6B"/>
    <w:rsid w:val="00B87549"/>
    <w:rsid w:val="00B966A5"/>
    <w:rsid w:val="00B969CA"/>
    <w:rsid w:val="00B97E49"/>
    <w:rsid w:val="00BA188A"/>
    <w:rsid w:val="00BA2FF8"/>
    <w:rsid w:val="00BB06EC"/>
    <w:rsid w:val="00BB0BB7"/>
    <w:rsid w:val="00BB0C3F"/>
    <w:rsid w:val="00BB1718"/>
    <w:rsid w:val="00BB2617"/>
    <w:rsid w:val="00BB2956"/>
    <w:rsid w:val="00BC3559"/>
    <w:rsid w:val="00BC3D19"/>
    <w:rsid w:val="00BC4284"/>
    <w:rsid w:val="00BC5B81"/>
    <w:rsid w:val="00BC644F"/>
    <w:rsid w:val="00BD747B"/>
    <w:rsid w:val="00BE1C68"/>
    <w:rsid w:val="00BE430C"/>
    <w:rsid w:val="00BF0A38"/>
    <w:rsid w:val="00BF751F"/>
    <w:rsid w:val="00C0150E"/>
    <w:rsid w:val="00C03E7E"/>
    <w:rsid w:val="00C04EA7"/>
    <w:rsid w:val="00C04FC8"/>
    <w:rsid w:val="00C101A3"/>
    <w:rsid w:val="00C12292"/>
    <w:rsid w:val="00C14EA0"/>
    <w:rsid w:val="00C20B4F"/>
    <w:rsid w:val="00C26AA6"/>
    <w:rsid w:val="00C273EA"/>
    <w:rsid w:val="00C30296"/>
    <w:rsid w:val="00C32006"/>
    <w:rsid w:val="00C37FE1"/>
    <w:rsid w:val="00C418CC"/>
    <w:rsid w:val="00C53FF0"/>
    <w:rsid w:val="00C6114D"/>
    <w:rsid w:val="00C634B5"/>
    <w:rsid w:val="00C6545A"/>
    <w:rsid w:val="00C66742"/>
    <w:rsid w:val="00C67088"/>
    <w:rsid w:val="00C67371"/>
    <w:rsid w:val="00C74540"/>
    <w:rsid w:val="00C75A39"/>
    <w:rsid w:val="00C810B7"/>
    <w:rsid w:val="00C82721"/>
    <w:rsid w:val="00C82A6F"/>
    <w:rsid w:val="00C82C9B"/>
    <w:rsid w:val="00C84B0F"/>
    <w:rsid w:val="00C87119"/>
    <w:rsid w:val="00C873D4"/>
    <w:rsid w:val="00C90717"/>
    <w:rsid w:val="00C91B2E"/>
    <w:rsid w:val="00C95F17"/>
    <w:rsid w:val="00CA0533"/>
    <w:rsid w:val="00CA67D7"/>
    <w:rsid w:val="00CB28C0"/>
    <w:rsid w:val="00CB317D"/>
    <w:rsid w:val="00CB3228"/>
    <w:rsid w:val="00CD16D2"/>
    <w:rsid w:val="00CD1E3D"/>
    <w:rsid w:val="00CD286E"/>
    <w:rsid w:val="00CD3C52"/>
    <w:rsid w:val="00CD759C"/>
    <w:rsid w:val="00CD76CB"/>
    <w:rsid w:val="00CE32BC"/>
    <w:rsid w:val="00CE3647"/>
    <w:rsid w:val="00CE388E"/>
    <w:rsid w:val="00CE3F94"/>
    <w:rsid w:val="00CE5883"/>
    <w:rsid w:val="00CF3B72"/>
    <w:rsid w:val="00CF6472"/>
    <w:rsid w:val="00D00567"/>
    <w:rsid w:val="00D074FC"/>
    <w:rsid w:val="00D11103"/>
    <w:rsid w:val="00D1356E"/>
    <w:rsid w:val="00D15433"/>
    <w:rsid w:val="00D17614"/>
    <w:rsid w:val="00D21F8A"/>
    <w:rsid w:val="00D22C2C"/>
    <w:rsid w:val="00D23054"/>
    <w:rsid w:val="00D3043D"/>
    <w:rsid w:val="00D3263D"/>
    <w:rsid w:val="00D32D1E"/>
    <w:rsid w:val="00D32F98"/>
    <w:rsid w:val="00D345B9"/>
    <w:rsid w:val="00D35930"/>
    <w:rsid w:val="00D3725D"/>
    <w:rsid w:val="00D425F1"/>
    <w:rsid w:val="00D44650"/>
    <w:rsid w:val="00D44905"/>
    <w:rsid w:val="00D455F8"/>
    <w:rsid w:val="00D45B9F"/>
    <w:rsid w:val="00D46629"/>
    <w:rsid w:val="00D51351"/>
    <w:rsid w:val="00D55C31"/>
    <w:rsid w:val="00D56D98"/>
    <w:rsid w:val="00D60283"/>
    <w:rsid w:val="00D64DE6"/>
    <w:rsid w:val="00D64EB5"/>
    <w:rsid w:val="00D65333"/>
    <w:rsid w:val="00D71355"/>
    <w:rsid w:val="00D714A4"/>
    <w:rsid w:val="00D75138"/>
    <w:rsid w:val="00D8043E"/>
    <w:rsid w:val="00D812C6"/>
    <w:rsid w:val="00D84C98"/>
    <w:rsid w:val="00D8756E"/>
    <w:rsid w:val="00D92073"/>
    <w:rsid w:val="00D94C42"/>
    <w:rsid w:val="00DA5EE1"/>
    <w:rsid w:val="00DB084D"/>
    <w:rsid w:val="00DB42ED"/>
    <w:rsid w:val="00DB5DDA"/>
    <w:rsid w:val="00DB7B60"/>
    <w:rsid w:val="00DC1F13"/>
    <w:rsid w:val="00DC3C65"/>
    <w:rsid w:val="00DD0168"/>
    <w:rsid w:val="00DD2C00"/>
    <w:rsid w:val="00DD38A1"/>
    <w:rsid w:val="00DD462D"/>
    <w:rsid w:val="00DD623A"/>
    <w:rsid w:val="00DD6666"/>
    <w:rsid w:val="00DD6D4C"/>
    <w:rsid w:val="00DD7FAC"/>
    <w:rsid w:val="00DF093E"/>
    <w:rsid w:val="00DF0F70"/>
    <w:rsid w:val="00DF5D09"/>
    <w:rsid w:val="00DF71C3"/>
    <w:rsid w:val="00E05AD0"/>
    <w:rsid w:val="00E07168"/>
    <w:rsid w:val="00E13C16"/>
    <w:rsid w:val="00E13E4E"/>
    <w:rsid w:val="00E143BA"/>
    <w:rsid w:val="00E148C5"/>
    <w:rsid w:val="00E156B5"/>
    <w:rsid w:val="00E161BE"/>
    <w:rsid w:val="00E1662A"/>
    <w:rsid w:val="00E16752"/>
    <w:rsid w:val="00E20950"/>
    <w:rsid w:val="00E233F1"/>
    <w:rsid w:val="00E240C3"/>
    <w:rsid w:val="00E24B12"/>
    <w:rsid w:val="00E25401"/>
    <w:rsid w:val="00E25A7F"/>
    <w:rsid w:val="00E27D73"/>
    <w:rsid w:val="00E34A19"/>
    <w:rsid w:val="00E35CB3"/>
    <w:rsid w:val="00E37176"/>
    <w:rsid w:val="00E41B11"/>
    <w:rsid w:val="00E4385B"/>
    <w:rsid w:val="00E50E50"/>
    <w:rsid w:val="00E51088"/>
    <w:rsid w:val="00E556F8"/>
    <w:rsid w:val="00E55832"/>
    <w:rsid w:val="00E55F05"/>
    <w:rsid w:val="00E57AE2"/>
    <w:rsid w:val="00E60E22"/>
    <w:rsid w:val="00E6605B"/>
    <w:rsid w:val="00E66FA8"/>
    <w:rsid w:val="00E67007"/>
    <w:rsid w:val="00E67534"/>
    <w:rsid w:val="00E67C87"/>
    <w:rsid w:val="00E73BD6"/>
    <w:rsid w:val="00E7449B"/>
    <w:rsid w:val="00E7596C"/>
    <w:rsid w:val="00E75D00"/>
    <w:rsid w:val="00E80511"/>
    <w:rsid w:val="00E80D13"/>
    <w:rsid w:val="00E86221"/>
    <w:rsid w:val="00E91C20"/>
    <w:rsid w:val="00E92089"/>
    <w:rsid w:val="00E92DEF"/>
    <w:rsid w:val="00E94FB5"/>
    <w:rsid w:val="00E95014"/>
    <w:rsid w:val="00E951C4"/>
    <w:rsid w:val="00E978A5"/>
    <w:rsid w:val="00EA1F58"/>
    <w:rsid w:val="00EA6E7A"/>
    <w:rsid w:val="00EA7C95"/>
    <w:rsid w:val="00EB00D2"/>
    <w:rsid w:val="00EC085F"/>
    <w:rsid w:val="00EC62E5"/>
    <w:rsid w:val="00ED0860"/>
    <w:rsid w:val="00ED2136"/>
    <w:rsid w:val="00ED24E2"/>
    <w:rsid w:val="00ED2749"/>
    <w:rsid w:val="00ED2E0F"/>
    <w:rsid w:val="00ED5B77"/>
    <w:rsid w:val="00ED727A"/>
    <w:rsid w:val="00ED7849"/>
    <w:rsid w:val="00EE077E"/>
    <w:rsid w:val="00EE4239"/>
    <w:rsid w:val="00EE5F03"/>
    <w:rsid w:val="00EF37DB"/>
    <w:rsid w:val="00EF6B9D"/>
    <w:rsid w:val="00F05154"/>
    <w:rsid w:val="00F14F8F"/>
    <w:rsid w:val="00F1708C"/>
    <w:rsid w:val="00F27565"/>
    <w:rsid w:val="00F27C49"/>
    <w:rsid w:val="00F301A9"/>
    <w:rsid w:val="00F307B1"/>
    <w:rsid w:val="00F34694"/>
    <w:rsid w:val="00F35EA9"/>
    <w:rsid w:val="00F43138"/>
    <w:rsid w:val="00F44434"/>
    <w:rsid w:val="00F45467"/>
    <w:rsid w:val="00F501B4"/>
    <w:rsid w:val="00F66405"/>
    <w:rsid w:val="00F71CB3"/>
    <w:rsid w:val="00F71F35"/>
    <w:rsid w:val="00F728E7"/>
    <w:rsid w:val="00F74F1B"/>
    <w:rsid w:val="00F76052"/>
    <w:rsid w:val="00F81094"/>
    <w:rsid w:val="00F85C6D"/>
    <w:rsid w:val="00F86857"/>
    <w:rsid w:val="00F918E1"/>
    <w:rsid w:val="00F91BB5"/>
    <w:rsid w:val="00F9531E"/>
    <w:rsid w:val="00F958A7"/>
    <w:rsid w:val="00F96CAA"/>
    <w:rsid w:val="00F97436"/>
    <w:rsid w:val="00FA34B5"/>
    <w:rsid w:val="00FB1C60"/>
    <w:rsid w:val="00FB7C0A"/>
    <w:rsid w:val="00FC3137"/>
    <w:rsid w:val="00FC6D49"/>
    <w:rsid w:val="00FC7612"/>
    <w:rsid w:val="00FC7893"/>
    <w:rsid w:val="00FD02DF"/>
    <w:rsid w:val="00FD108A"/>
    <w:rsid w:val="00FD5688"/>
    <w:rsid w:val="00FE6D57"/>
    <w:rsid w:val="00FF13D1"/>
    <w:rsid w:val="00FF1758"/>
    <w:rsid w:val="00FF1802"/>
    <w:rsid w:val="00FF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91DD8"/>
  <w15:docId w15:val="{19644388-770A-4044-8E16-5988019C3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0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76B12"/>
    <w:pPr>
      <w:ind w:firstLine="567"/>
      <w:jc w:val="thaiDistribute"/>
    </w:pPr>
    <w:rPr>
      <w:rFonts w:ascii="Cordia New" w:hAnsi="Cordia New"/>
      <w:sz w:val="28"/>
      <w:szCs w:val="28"/>
    </w:rPr>
  </w:style>
  <w:style w:type="paragraph" w:styleId="Heading1">
    <w:name w:val="heading 1"/>
    <w:next w:val="Normal"/>
    <w:link w:val="Heading1Char"/>
    <w:qFormat/>
    <w:rsid w:val="005C65FE"/>
    <w:pPr>
      <w:keepNext/>
      <w:keepLines/>
      <w:numPr>
        <w:numId w:val="2"/>
      </w:numPr>
      <w:spacing w:before="480" w:after="480"/>
      <w:jc w:val="right"/>
      <w:outlineLvl w:val="0"/>
    </w:pPr>
    <w:rPr>
      <w:rFonts w:ascii="Cordia New" w:eastAsia="Times New Roman" w:hAnsi="Cordia New"/>
      <w:b/>
      <w:bCs/>
      <w:sz w:val="56"/>
      <w:szCs w:val="56"/>
    </w:rPr>
  </w:style>
  <w:style w:type="paragraph" w:styleId="Heading2">
    <w:name w:val="heading 2"/>
    <w:next w:val="Normal"/>
    <w:link w:val="Heading2Char"/>
    <w:qFormat/>
    <w:rsid w:val="003D1815"/>
    <w:pPr>
      <w:keepNext/>
      <w:keepLines/>
      <w:numPr>
        <w:ilvl w:val="1"/>
        <w:numId w:val="2"/>
      </w:numPr>
      <w:spacing w:before="480" w:after="240"/>
      <w:outlineLvl w:val="1"/>
    </w:pPr>
    <w:rPr>
      <w:rFonts w:ascii="Cordia New" w:eastAsia="Times New Roman" w:hAnsi="Cordia New"/>
      <w:b/>
      <w:bCs/>
      <w:sz w:val="32"/>
      <w:szCs w:val="32"/>
    </w:rPr>
  </w:style>
  <w:style w:type="paragraph" w:styleId="Heading3">
    <w:name w:val="heading 3"/>
    <w:next w:val="Normal"/>
    <w:link w:val="Heading3Char"/>
    <w:qFormat/>
    <w:rsid w:val="002A308F"/>
    <w:pPr>
      <w:keepNext/>
      <w:keepLines/>
      <w:numPr>
        <w:ilvl w:val="2"/>
        <w:numId w:val="2"/>
      </w:numPr>
      <w:spacing w:before="240" w:after="240"/>
      <w:outlineLvl w:val="2"/>
    </w:pPr>
    <w:rPr>
      <w:rFonts w:ascii="Cordia New" w:eastAsia="Times New Roman" w:hAnsi="Cordia New"/>
      <w:b/>
      <w:bCs/>
      <w:color w:val="000000"/>
      <w:sz w:val="30"/>
      <w:szCs w:val="30"/>
    </w:rPr>
  </w:style>
  <w:style w:type="paragraph" w:styleId="Heading4">
    <w:name w:val="heading 4"/>
    <w:next w:val="APP-DESC"/>
    <w:link w:val="Heading4Char"/>
    <w:uiPriority w:val="4"/>
    <w:qFormat/>
    <w:rsid w:val="00B63755"/>
    <w:pPr>
      <w:keepNext/>
      <w:keepLines/>
      <w:numPr>
        <w:ilvl w:val="5"/>
        <w:numId w:val="1"/>
      </w:numPr>
      <w:spacing w:before="4000" w:after="240"/>
      <w:jc w:val="center"/>
      <w:outlineLvl w:val="3"/>
    </w:pPr>
    <w:rPr>
      <w:rFonts w:ascii="Cordia New" w:eastAsia="Times New Roman" w:hAnsi="Cordia New"/>
      <w:b/>
      <w:bCs/>
      <w:color w:val="000000"/>
      <w:sz w:val="44"/>
      <w:szCs w:val="4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5B77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C65FE"/>
    <w:rPr>
      <w:rFonts w:ascii="Cordia New" w:eastAsia="Times New Roman" w:hAnsi="Cordia New"/>
      <w:b/>
      <w:bCs/>
      <w:sz w:val="56"/>
      <w:szCs w:val="56"/>
    </w:rPr>
  </w:style>
  <w:style w:type="character" w:customStyle="1" w:styleId="Heading2Char">
    <w:name w:val="Heading 2 Char"/>
    <w:link w:val="Heading2"/>
    <w:rsid w:val="003D1815"/>
    <w:rPr>
      <w:rFonts w:ascii="Cordia New" w:eastAsia="Times New Roman" w:hAnsi="Cordia New"/>
      <w:b/>
      <w:bCs/>
      <w:sz w:val="32"/>
      <w:szCs w:val="32"/>
    </w:rPr>
  </w:style>
  <w:style w:type="character" w:customStyle="1" w:styleId="Heading3Char">
    <w:name w:val="Heading 3 Char"/>
    <w:link w:val="Heading3"/>
    <w:rsid w:val="009858E4"/>
    <w:rPr>
      <w:rFonts w:ascii="Cordia New" w:eastAsia="Times New Roman" w:hAnsi="Cordia New"/>
      <w:b/>
      <w:bCs/>
      <w:color w:val="000000"/>
      <w:sz w:val="30"/>
      <w:szCs w:val="30"/>
    </w:rPr>
  </w:style>
  <w:style w:type="paragraph" w:customStyle="1" w:styleId="Remark">
    <w:name w:val="Remark"/>
    <w:next w:val="Normal"/>
    <w:uiPriority w:val="3"/>
    <w:qFormat/>
    <w:rsid w:val="0031029E"/>
    <w:pPr>
      <w:spacing w:before="240" w:after="240"/>
    </w:pPr>
    <w:rPr>
      <w:rFonts w:ascii="Cordia New" w:hAnsi="Cordia New"/>
      <w:b/>
      <w:bCs/>
      <w:color w:val="FF0000"/>
      <w:sz w:val="28"/>
      <w:szCs w:val="28"/>
    </w:rPr>
  </w:style>
  <w:style w:type="paragraph" w:customStyle="1" w:styleId="Table">
    <w:name w:val="Table"/>
    <w:next w:val="Normal"/>
    <w:link w:val="TableChar"/>
    <w:uiPriority w:val="2"/>
    <w:qFormat/>
    <w:rsid w:val="009762A7"/>
    <w:pPr>
      <w:numPr>
        <w:ilvl w:val="4"/>
        <w:numId w:val="2"/>
      </w:numPr>
      <w:spacing w:before="240" w:after="120"/>
      <w:jc w:val="center"/>
    </w:pPr>
    <w:rPr>
      <w:rFonts w:ascii="Cordia New" w:hAnsi="Cordia New"/>
      <w:b/>
      <w:bCs/>
      <w:color w:val="000000"/>
      <w:sz w:val="28"/>
      <w:szCs w:val="28"/>
    </w:rPr>
  </w:style>
  <w:style w:type="paragraph" w:customStyle="1" w:styleId="Figure">
    <w:name w:val="Figure"/>
    <w:next w:val="Normal"/>
    <w:uiPriority w:val="2"/>
    <w:qFormat/>
    <w:rsid w:val="009762A7"/>
    <w:pPr>
      <w:numPr>
        <w:ilvl w:val="3"/>
        <w:numId w:val="2"/>
      </w:numPr>
      <w:spacing w:before="120" w:after="240"/>
      <w:jc w:val="center"/>
    </w:pPr>
    <w:rPr>
      <w:rFonts w:ascii="Cordia New" w:hAnsi="Cordia New"/>
      <w:b/>
      <w:bCs/>
      <w:color w:val="000000"/>
      <w:sz w:val="28"/>
      <w:szCs w:val="28"/>
    </w:rPr>
  </w:style>
  <w:style w:type="paragraph" w:customStyle="1" w:styleId="Freestyle">
    <w:name w:val="Freestyle"/>
    <w:next w:val="Normal"/>
    <w:uiPriority w:val="3"/>
    <w:qFormat/>
    <w:rsid w:val="0031029E"/>
    <w:rPr>
      <w:rFonts w:ascii="Cordia New" w:hAnsi="Cordia New"/>
      <w:sz w:val="28"/>
      <w:szCs w:val="28"/>
    </w:rPr>
  </w:style>
  <w:style w:type="character" w:customStyle="1" w:styleId="Heading4Char">
    <w:name w:val="Heading 4 Char"/>
    <w:link w:val="Heading4"/>
    <w:uiPriority w:val="4"/>
    <w:rsid w:val="00B63755"/>
    <w:rPr>
      <w:rFonts w:ascii="Cordia New" w:eastAsia="Times New Roman" w:hAnsi="Cordia New"/>
      <w:b/>
      <w:bCs/>
      <w:color w:val="000000"/>
      <w:sz w:val="44"/>
      <w:szCs w:val="44"/>
    </w:rPr>
  </w:style>
  <w:style w:type="paragraph" w:customStyle="1" w:styleId="C-Heading1">
    <w:name w:val="C-Heading 1"/>
    <w:next w:val="Normal"/>
    <w:link w:val="C-Heading1Char"/>
    <w:uiPriority w:val="4"/>
    <w:qFormat/>
    <w:rsid w:val="008E302F"/>
    <w:pPr>
      <w:spacing w:before="360" w:after="240"/>
      <w:jc w:val="center"/>
    </w:pPr>
    <w:rPr>
      <w:rFonts w:ascii="Cordia New" w:hAnsi="Cordia New"/>
      <w:b/>
      <w:bCs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1658A0"/>
    <w:pPr>
      <w:tabs>
        <w:tab w:val="center" w:pos="4680"/>
        <w:tab w:val="right" w:pos="9360"/>
      </w:tabs>
    </w:pPr>
    <w:rPr>
      <w:szCs w:val="38"/>
    </w:rPr>
  </w:style>
  <w:style w:type="character" w:customStyle="1" w:styleId="HeaderChar">
    <w:name w:val="Header Char"/>
    <w:link w:val="Header"/>
    <w:uiPriority w:val="99"/>
    <w:rsid w:val="001658A0"/>
    <w:rPr>
      <w:rFonts w:ascii="Cordia New" w:hAnsi="Cordia New" w:cs="Cordia New"/>
      <w:sz w:val="30"/>
      <w:szCs w:val="38"/>
    </w:rPr>
  </w:style>
  <w:style w:type="paragraph" w:styleId="Footer">
    <w:name w:val="footer"/>
    <w:basedOn w:val="Normal"/>
    <w:link w:val="FooterChar"/>
    <w:uiPriority w:val="99"/>
    <w:unhideWhenUsed/>
    <w:rsid w:val="001658A0"/>
    <w:pPr>
      <w:tabs>
        <w:tab w:val="center" w:pos="4680"/>
        <w:tab w:val="right" w:pos="9360"/>
      </w:tabs>
    </w:pPr>
    <w:rPr>
      <w:szCs w:val="38"/>
    </w:rPr>
  </w:style>
  <w:style w:type="character" w:customStyle="1" w:styleId="FooterChar">
    <w:name w:val="Footer Char"/>
    <w:link w:val="Footer"/>
    <w:uiPriority w:val="99"/>
    <w:rsid w:val="001658A0"/>
    <w:rPr>
      <w:rFonts w:ascii="Cordia New" w:hAnsi="Cordia New" w:cs="Cordia New"/>
      <w:sz w:val="30"/>
      <w:szCs w:val="38"/>
    </w:rPr>
  </w:style>
  <w:style w:type="paragraph" w:styleId="ListParagraph">
    <w:name w:val="List Paragraph"/>
    <w:basedOn w:val="Normal"/>
    <w:link w:val="ListParagraphChar"/>
    <w:uiPriority w:val="34"/>
    <w:rsid w:val="00ED2E0F"/>
    <w:pPr>
      <w:ind w:left="720"/>
      <w:contextualSpacing/>
    </w:pPr>
    <w:rPr>
      <w:szCs w:val="3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462D"/>
    <w:pPr>
      <w:numPr>
        <w:numId w:val="0"/>
      </w:numPr>
      <w:spacing w:after="0" w:line="276" w:lineRule="auto"/>
      <w:outlineLvl w:val="9"/>
    </w:pPr>
    <w:rPr>
      <w:rFonts w:ascii="Cambria" w:hAnsi="Cambria" w:cs="Angsana New"/>
      <w:color w:val="365F91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BB0C3F"/>
    <w:pPr>
      <w:tabs>
        <w:tab w:val="right" w:leader="dot" w:pos="9017"/>
      </w:tabs>
      <w:spacing w:before="120" w:after="120"/>
      <w:ind w:firstLine="0"/>
      <w:jc w:val="left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B0C3F"/>
    <w:pPr>
      <w:ind w:left="300"/>
      <w:jc w:val="left"/>
    </w:pPr>
    <w:rPr>
      <w:rFonts w:ascii="TH SarabunPSK" w:hAnsi="TH SarabunPSK" w:cs="TH SarabunPSK"/>
      <w:smallCaps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BB0C3F"/>
    <w:pPr>
      <w:ind w:left="600"/>
      <w:jc w:val="left"/>
    </w:pPr>
    <w:rPr>
      <w:rFonts w:ascii="TH SarabunPSK" w:hAnsi="TH SarabunPSK" w:cs="TH SarabunPSK"/>
      <w:i/>
      <w:iCs/>
      <w:sz w:val="30"/>
      <w:szCs w:val="30"/>
    </w:rPr>
  </w:style>
  <w:style w:type="character" w:styleId="Hyperlink">
    <w:name w:val="Hyperlink"/>
    <w:uiPriority w:val="99"/>
    <w:unhideWhenUsed/>
    <w:rsid w:val="00DD46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462D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DD462D"/>
    <w:rPr>
      <w:rFonts w:ascii="Tahoma" w:hAnsi="Tahoma" w:cs="Angsana New"/>
      <w:sz w:val="16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D462D"/>
    <w:pPr>
      <w:ind w:left="900"/>
      <w:jc w:val="left"/>
    </w:pPr>
    <w:rPr>
      <w:rFonts w:ascii="Calibri" w:hAnsi="Calibri" w:cs="Angsana New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DD462D"/>
    <w:pPr>
      <w:ind w:left="1200"/>
      <w:jc w:val="left"/>
    </w:pPr>
    <w:rPr>
      <w:rFonts w:ascii="Calibri" w:hAnsi="Calibri" w:cs="Angsana New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DD462D"/>
    <w:pPr>
      <w:ind w:left="1500"/>
      <w:jc w:val="left"/>
    </w:pPr>
    <w:rPr>
      <w:rFonts w:ascii="Calibri" w:hAnsi="Calibri" w:cs="Angsana New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DD462D"/>
    <w:pPr>
      <w:ind w:left="1800"/>
      <w:jc w:val="left"/>
    </w:pPr>
    <w:rPr>
      <w:rFonts w:ascii="Calibri" w:hAnsi="Calibri" w:cs="Angsana New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DD462D"/>
    <w:pPr>
      <w:ind w:left="2100"/>
      <w:jc w:val="left"/>
    </w:pPr>
    <w:rPr>
      <w:rFonts w:ascii="Calibri" w:hAnsi="Calibri" w:cs="Angsana New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DD462D"/>
    <w:pPr>
      <w:ind w:left="2400"/>
      <w:jc w:val="left"/>
    </w:pPr>
    <w:rPr>
      <w:rFonts w:ascii="Calibri" w:hAnsi="Calibri" w:cs="Angsana New"/>
      <w:sz w:val="18"/>
      <w:szCs w:val="21"/>
    </w:rPr>
  </w:style>
  <w:style w:type="paragraph" w:styleId="NormalWeb">
    <w:name w:val="Normal (Web)"/>
    <w:basedOn w:val="Normal"/>
    <w:uiPriority w:val="99"/>
    <w:unhideWhenUsed/>
    <w:rsid w:val="00FC6D49"/>
    <w:pPr>
      <w:spacing w:before="100" w:beforeAutospacing="1" w:after="100" w:afterAutospacing="1"/>
      <w:ind w:firstLine="0"/>
      <w:jc w:val="left"/>
    </w:pPr>
    <w:rPr>
      <w:rFonts w:ascii="Arial" w:eastAsia="Times New Roman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A7764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PP-DESC">
    <w:name w:val="APP-DESC"/>
    <w:next w:val="Freestyle"/>
    <w:link w:val="APP-DESCChar"/>
    <w:uiPriority w:val="5"/>
    <w:qFormat/>
    <w:rsid w:val="000A2746"/>
    <w:pPr>
      <w:spacing w:before="360"/>
      <w:jc w:val="center"/>
    </w:pPr>
    <w:rPr>
      <w:rFonts w:ascii="Cordia New" w:hAnsi="Cordia New"/>
      <w:b/>
      <w:bCs/>
      <w:sz w:val="36"/>
      <w:szCs w:val="36"/>
    </w:rPr>
  </w:style>
  <w:style w:type="paragraph" w:customStyle="1" w:styleId="APP-FIG">
    <w:name w:val="APP-FIG"/>
    <w:next w:val="Freestyle"/>
    <w:link w:val="APP-FIGChar"/>
    <w:uiPriority w:val="5"/>
    <w:qFormat/>
    <w:rsid w:val="00FA34B5"/>
    <w:pPr>
      <w:numPr>
        <w:ilvl w:val="6"/>
        <w:numId w:val="1"/>
      </w:numPr>
      <w:jc w:val="center"/>
    </w:pPr>
    <w:rPr>
      <w:rFonts w:ascii="Cordia New" w:hAnsi="Cordia New"/>
      <w:b/>
      <w:bCs/>
      <w:color w:val="000000"/>
      <w:sz w:val="28"/>
      <w:szCs w:val="28"/>
    </w:rPr>
  </w:style>
  <w:style w:type="character" w:customStyle="1" w:styleId="APP-DESCChar">
    <w:name w:val="APP-DESC Char"/>
    <w:link w:val="APP-DESC"/>
    <w:uiPriority w:val="5"/>
    <w:rsid w:val="00CE5883"/>
    <w:rPr>
      <w:rFonts w:ascii="Cordia New" w:hAnsi="Cordia New"/>
      <w:b/>
      <w:bCs/>
      <w:sz w:val="36"/>
      <w:szCs w:val="36"/>
      <w:lang w:val="en-US" w:eastAsia="en-US" w:bidi="th-TH"/>
    </w:rPr>
  </w:style>
  <w:style w:type="paragraph" w:customStyle="1" w:styleId="APP-TAB">
    <w:name w:val="APP-TAB"/>
    <w:next w:val="Freestyle"/>
    <w:link w:val="APP-TABChar"/>
    <w:uiPriority w:val="5"/>
    <w:qFormat/>
    <w:rsid w:val="00FA34B5"/>
    <w:pPr>
      <w:numPr>
        <w:ilvl w:val="7"/>
        <w:numId w:val="1"/>
      </w:numPr>
      <w:jc w:val="center"/>
    </w:pPr>
    <w:rPr>
      <w:rFonts w:ascii="Cordia New" w:hAnsi="Cordia New"/>
      <w:b/>
      <w:bCs/>
      <w:color w:val="000000"/>
      <w:sz w:val="28"/>
      <w:szCs w:val="28"/>
    </w:rPr>
  </w:style>
  <w:style w:type="character" w:customStyle="1" w:styleId="APP-FIGChar">
    <w:name w:val="APP-FIG Char"/>
    <w:link w:val="APP-FIG"/>
    <w:uiPriority w:val="5"/>
    <w:rsid w:val="00FA34B5"/>
    <w:rPr>
      <w:rFonts w:ascii="Cordia New" w:hAnsi="Cordia New"/>
      <w:b/>
      <w:bCs/>
      <w:color w:val="000000"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AE7496"/>
    <w:rPr>
      <w:rFonts w:ascii="Calibri" w:eastAsia="Times New Roman" w:hAnsi="Calibri" w:cs="Cordia New"/>
      <w:b/>
      <w:bCs/>
      <w:i/>
      <w:iCs/>
      <w:sz w:val="26"/>
      <w:szCs w:val="33"/>
    </w:rPr>
  </w:style>
  <w:style w:type="character" w:customStyle="1" w:styleId="APP-TABChar">
    <w:name w:val="APP-TAB Char"/>
    <w:link w:val="APP-TAB"/>
    <w:uiPriority w:val="5"/>
    <w:rsid w:val="00FA34B5"/>
    <w:rPr>
      <w:rFonts w:ascii="Cordia New" w:hAnsi="Cordia New"/>
      <w:b/>
      <w:bCs/>
      <w:color w:val="000000"/>
      <w:sz w:val="28"/>
      <w:szCs w:val="28"/>
    </w:rPr>
  </w:style>
  <w:style w:type="paragraph" w:customStyle="1" w:styleId="New-Heading3">
    <w:name w:val="New-Heading3"/>
    <w:basedOn w:val="Heading3"/>
    <w:link w:val="New-Heading3Char"/>
    <w:uiPriority w:val="1"/>
    <w:rsid w:val="00A071C3"/>
    <w:pPr>
      <w:keepNext w:val="0"/>
      <w:keepLines w:val="0"/>
      <w:spacing w:before="120" w:after="120"/>
      <w:ind w:left="0" w:firstLine="1021"/>
      <w:jc w:val="thaiDistribute"/>
    </w:pPr>
    <w:rPr>
      <w:rFonts w:ascii="Angsana New" w:hAnsi="Angsana New"/>
      <w:b w:val="0"/>
      <w:bCs w:val="0"/>
    </w:rPr>
  </w:style>
  <w:style w:type="character" w:customStyle="1" w:styleId="New-Heading3Char">
    <w:name w:val="New-Heading3 Char"/>
    <w:link w:val="New-Heading3"/>
    <w:uiPriority w:val="1"/>
    <w:rsid w:val="00A071C3"/>
    <w:rPr>
      <w:rFonts w:ascii="Angsana New" w:eastAsia="Times New Roman" w:hAnsi="Angsana New"/>
      <w:b/>
      <w:bCs/>
      <w:color w:val="000000"/>
      <w:sz w:val="30"/>
      <w:szCs w:val="30"/>
    </w:rPr>
  </w:style>
  <w:style w:type="paragraph" w:customStyle="1" w:styleId="TXT">
    <w:name w:val="TXT"/>
    <w:link w:val="TXT0"/>
    <w:rsid w:val="00B275EE"/>
    <w:pPr>
      <w:jc w:val="thaiDistribute"/>
    </w:pPr>
    <w:rPr>
      <w:rFonts w:ascii="Cordia New" w:hAnsi="Cordia New" w:cs="Angsana New"/>
      <w:sz w:val="30"/>
      <w:szCs w:val="30"/>
    </w:rPr>
  </w:style>
  <w:style w:type="character" w:customStyle="1" w:styleId="TXT0">
    <w:name w:val="TXT อักขระ"/>
    <w:link w:val="TXT"/>
    <w:rsid w:val="00B275EE"/>
    <w:rPr>
      <w:rFonts w:ascii="Cordia New" w:hAnsi="Cordia New" w:cs="Angsana New"/>
      <w:sz w:val="30"/>
      <w:szCs w:val="30"/>
      <w:lang w:val="en-US" w:eastAsia="en-US" w:bidi="th-TH"/>
    </w:rPr>
  </w:style>
  <w:style w:type="character" w:customStyle="1" w:styleId="papertitle1">
    <w:name w:val="papertitle1"/>
    <w:rsid w:val="00D074FC"/>
    <w:rPr>
      <w:rFonts w:ascii="Arial" w:hAnsi="Arial" w:cs="Arial" w:hint="default"/>
      <w:b/>
      <w:bCs/>
      <w:sz w:val="24"/>
      <w:szCs w:val="24"/>
    </w:rPr>
  </w:style>
  <w:style w:type="character" w:customStyle="1" w:styleId="quoted2">
    <w:name w:val="quoted2"/>
    <w:basedOn w:val="DefaultParagraphFont"/>
    <w:rsid w:val="00D074FC"/>
  </w:style>
  <w:style w:type="paragraph" w:customStyle="1" w:styleId="SubHeading">
    <w:name w:val="SubHeading"/>
    <w:basedOn w:val="ListParagraph"/>
    <w:link w:val="SubHeadingChar"/>
    <w:uiPriority w:val="1"/>
    <w:rsid w:val="00B86A6B"/>
    <w:pPr>
      <w:numPr>
        <w:numId w:val="3"/>
      </w:numPr>
    </w:pPr>
    <w:rPr>
      <w:b/>
      <w:bCs/>
      <w:szCs w:val="28"/>
    </w:rPr>
  </w:style>
  <w:style w:type="paragraph" w:customStyle="1" w:styleId="Normal1">
    <w:name w:val="Normal 1"/>
    <w:basedOn w:val="Normal"/>
    <w:link w:val="Normal1Char"/>
    <w:rsid w:val="003028BB"/>
    <w:pPr>
      <w:spacing w:after="60"/>
    </w:pPr>
    <w:rPr>
      <w:rFonts w:ascii="Browallia New" w:eastAsia="Times New Roman" w:hAnsi="Browallia New" w:cs="Browallia New"/>
      <w:sz w:val="30"/>
      <w:szCs w:val="30"/>
    </w:rPr>
  </w:style>
  <w:style w:type="character" w:customStyle="1" w:styleId="ListParagraphChar">
    <w:name w:val="List Paragraph Char"/>
    <w:link w:val="ListParagraph"/>
    <w:uiPriority w:val="34"/>
    <w:rsid w:val="00B86A6B"/>
    <w:rPr>
      <w:rFonts w:ascii="Cordia New" w:hAnsi="Cordia New"/>
      <w:sz w:val="28"/>
      <w:szCs w:val="38"/>
    </w:rPr>
  </w:style>
  <w:style w:type="character" w:customStyle="1" w:styleId="SubHeadingChar">
    <w:name w:val="SubHeading Char"/>
    <w:link w:val="SubHeading"/>
    <w:uiPriority w:val="1"/>
    <w:rsid w:val="00B86A6B"/>
    <w:rPr>
      <w:rFonts w:ascii="Cordia New" w:hAnsi="Cordia New"/>
      <w:b/>
      <w:bCs/>
      <w:sz w:val="28"/>
      <w:szCs w:val="28"/>
    </w:rPr>
  </w:style>
  <w:style w:type="character" w:customStyle="1" w:styleId="Normal1Char">
    <w:name w:val="Normal 1 Char"/>
    <w:link w:val="Normal1"/>
    <w:rsid w:val="003028BB"/>
    <w:rPr>
      <w:rFonts w:ascii="Browallia New" w:eastAsia="Times New Roman" w:hAnsi="Browallia New" w:cs="Browallia New"/>
      <w:sz w:val="30"/>
      <w:szCs w:val="30"/>
    </w:rPr>
  </w:style>
  <w:style w:type="paragraph" w:customStyle="1" w:styleId="Normal10">
    <w:name w:val="Normal_1"/>
    <w:basedOn w:val="Normal"/>
    <w:link w:val="Normal1Char0"/>
    <w:rsid w:val="003028BB"/>
    <w:pPr>
      <w:widowControl w:val="0"/>
      <w:adjustRightInd w:val="0"/>
      <w:spacing w:after="60"/>
      <w:textAlignment w:val="baseline"/>
    </w:pPr>
    <w:rPr>
      <w:rFonts w:ascii="Browallia New" w:eastAsia="Cordia New" w:hAnsi="Browallia New" w:cs="Browallia New"/>
      <w:sz w:val="30"/>
      <w:szCs w:val="30"/>
    </w:rPr>
  </w:style>
  <w:style w:type="character" w:customStyle="1" w:styleId="Normal1Char0">
    <w:name w:val="Normal_1 Char"/>
    <w:link w:val="Normal10"/>
    <w:rsid w:val="003028BB"/>
    <w:rPr>
      <w:rFonts w:ascii="Browallia New" w:eastAsia="Cordia New" w:hAnsi="Browallia New" w:cs="Browallia New"/>
      <w:sz w:val="30"/>
      <w:szCs w:val="30"/>
    </w:rPr>
  </w:style>
  <w:style w:type="paragraph" w:customStyle="1" w:styleId="ListParagraph1">
    <w:name w:val="List Paragraph1"/>
    <w:basedOn w:val="Normal"/>
    <w:uiPriority w:val="34"/>
    <w:rsid w:val="00392391"/>
    <w:pPr>
      <w:ind w:left="720" w:firstLine="0"/>
      <w:contextualSpacing/>
      <w:jc w:val="left"/>
    </w:pPr>
    <w:rPr>
      <w:rFonts w:ascii="Times New Roman" w:eastAsia="Times New Roman" w:hAnsi="Times New Roman" w:cs="Angsana New"/>
      <w:sz w:val="24"/>
    </w:rPr>
  </w:style>
  <w:style w:type="character" w:customStyle="1" w:styleId="CaptionChar">
    <w:name w:val="Caption Char"/>
    <w:aliases w:val="ชื่อรูป Char"/>
    <w:link w:val="Caption"/>
    <w:rsid w:val="00CD16D2"/>
    <w:rPr>
      <w:rFonts w:ascii="Browallia New" w:hAnsi="Browallia New" w:cs="BrowalliaUPC"/>
      <w:b/>
      <w:bCs/>
      <w:sz w:val="24"/>
      <w:szCs w:val="24"/>
    </w:rPr>
  </w:style>
  <w:style w:type="paragraph" w:styleId="Caption">
    <w:name w:val="caption"/>
    <w:aliases w:val="ชื่อรูป"/>
    <w:basedOn w:val="Normal"/>
    <w:next w:val="Normal"/>
    <w:link w:val="CaptionChar"/>
    <w:qFormat/>
    <w:rsid w:val="00CD16D2"/>
    <w:pPr>
      <w:spacing w:before="100" w:beforeAutospacing="1" w:after="100" w:afterAutospacing="1"/>
      <w:ind w:firstLine="0"/>
      <w:jc w:val="center"/>
    </w:pPr>
    <w:rPr>
      <w:rFonts w:ascii="Browallia New" w:hAnsi="Browallia New" w:cs="BrowalliaUPC"/>
      <w:b/>
      <w:bCs/>
      <w:sz w:val="24"/>
      <w:szCs w:val="24"/>
    </w:rPr>
  </w:style>
  <w:style w:type="paragraph" w:customStyle="1" w:styleId="Style1">
    <w:name w:val="Style1"/>
    <w:basedOn w:val="Heading2"/>
    <w:link w:val="Style1Char"/>
    <w:uiPriority w:val="1"/>
    <w:qFormat/>
    <w:rsid w:val="003D1815"/>
    <w:rPr>
      <w:rFonts w:ascii="TH SarabunPSK" w:hAnsi="TH SarabunPSK" w:cs="Tahoma"/>
    </w:rPr>
  </w:style>
  <w:style w:type="paragraph" w:customStyle="1" w:styleId="Style2">
    <w:name w:val="Style2"/>
    <w:basedOn w:val="Heading1"/>
    <w:link w:val="Style2Char"/>
    <w:uiPriority w:val="1"/>
    <w:qFormat/>
    <w:rsid w:val="003D1815"/>
    <w:rPr>
      <w:rFonts w:ascii="TH SarabunPSK" w:hAnsi="TH SarabunPSK" w:cs="TH SarabunPSK"/>
    </w:rPr>
  </w:style>
  <w:style w:type="character" w:customStyle="1" w:styleId="Style1Char">
    <w:name w:val="Style1 Char"/>
    <w:link w:val="Style1"/>
    <w:uiPriority w:val="1"/>
    <w:rsid w:val="003D1815"/>
    <w:rPr>
      <w:rFonts w:ascii="TH SarabunPSK" w:eastAsia="Times New Roman" w:hAnsi="TH SarabunPSK" w:cs="Tahoma"/>
      <w:b/>
      <w:bCs/>
      <w:sz w:val="32"/>
      <w:szCs w:val="32"/>
    </w:rPr>
  </w:style>
  <w:style w:type="paragraph" w:customStyle="1" w:styleId="Style3">
    <w:name w:val="Style3"/>
    <w:basedOn w:val="Normal"/>
    <w:link w:val="Style3Char"/>
    <w:uiPriority w:val="1"/>
    <w:qFormat/>
    <w:rsid w:val="003D1815"/>
    <w:rPr>
      <w:rFonts w:ascii="TH SarabunPSK" w:hAnsi="TH SarabunPSK" w:cs="TH SarabunPSK"/>
      <w:sz w:val="32"/>
      <w:szCs w:val="32"/>
    </w:rPr>
  </w:style>
  <w:style w:type="character" w:customStyle="1" w:styleId="Style2Char">
    <w:name w:val="Style2 Char"/>
    <w:link w:val="Style2"/>
    <w:uiPriority w:val="1"/>
    <w:rsid w:val="003D1815"/>
    <w:rPr>
      <w:rFonts w:ascii="TH SarabunPSK" w:eastAsia="Times New Roman" w:hAnsi="TH SarabunPSK" w:cs="TH SarabunPSK"/>
      <w:b/>
      <w:bCs/>
      <w:sz w:val="56"/>
      <w:szCs w:val="56"/>
    </w:rPr>
  </w:style>
  <w:style w:type="paragraph" w:customStyle="1" w:styleId="Style4">
    <w:name w:val="Style4"/>
    <w:basedOn w:val="Style1"/>
    <w:link w:val="Style4Char"/>
    <w:uiPriority w:val="1"/>
    <w:qFormat/>
    <w:rsid w:val="003D1815"/>
    <w:rPr>
      <w:rFonts w:cs="TH SarabunPSK"/>
    </w:rPr>
  </w:style>
  <w:style w:type="character" w:customStyle="1" w:styleId="Style3Char">
    <w:name w:val="Style3 Char"/>
    <w:link w:val="Style3"/>
    <w:uiPriority w:val="1"/>
    <w:rsid w:val="003D1815"/>
    <w:rPr>
      <w:rFonts w:ascii="TH SarabunPSK" w:hAnsi="TH SarabunPSK" w:cs="TH SarabunPSK"/>
      <w:sz w:val="32"/>
      <w:szCs w:val="32"/>
    </w:rPr>
  </w:style>
  <w:style w:type="paragraph" w:customStyle="1" w:styleId="Style5">
    <w:name w:val="Style5"/>
    <w:basedOn w:val="Heading2"/>
    <w:link w:val="Style5Char"/>
    <w:uiPriority w:val="1"/>
    <w:qFormat/>
    <w:rsid w:val="003D1815"/>
    <w:rPr>
      <w:rFonts w:ascii="TH SarabunPSK" w:hAnsi="TH SarabunPSK" w:cs="TH SarabunPSK"/>
    </w:rPr>
  </w:style>
  <w:style w:type="character" w:customStyle="1" w:styleId="Style4Char">
    <w:name w:val="Style4 Char"/>
    <w:link w:val="Style4"/>
    <w:uiPriority w:val="1"/>
    <w:rsid w:val="003D1815"/>
    <w:rPr>
      <w:rFonts w:ascii="TH SarabunPSK" w:eastAsia="Times New Roman" w:hAnsi="TH SarabunPSK" w:cs="TH SarabunPSK"/>
      <w:b/>
      <w:bCs/>
      <w:sz w:val="32"/>
      <w:szCs w:val="32"/>
    </w:rPr>
  </w:style>
  <w:style w:type="paragraph" w:customStyle="1" w:styleId="Style6">
    <w:name w:val="Style6"/>
    <w:basedOn w:val="Heading3"/>
    <w:link w:val="Style6Char"/>
    <w:uiPriority w:val="1"/>
    <w:qFormat/>
    <w:rsid w:val="003D1815"/>
    <w:rPr>
      <w:rFonts w:ascii="TH SarabunPSK" w:hAnsi="TH SarabunPSK" w:cs="TH SarabunPSK"/>
      <w:sz w:val="32"/>
      <w:szCs w:val="32"/>
    </w:rPr>
  </w:style>
  <w:style w:type="character" w:customStyle="1" w:styleId="Style5Char">
    <w:name w:val="Style5 Char"/>
    <w:link w:val="Style5"/>
    <w:uiPriority w:val="1"/>
    <w:rsid w:val="003D1815"/>
    <w:rPr>
      <w:rFonts w:ascii="TH SarabunPSK" w:eastAsia="Times New Roman" w:hAnsi="TH SarabunPSK" w:cs="TH SarabunPSK"/>
      <w:b/>
      <w:bCs/>
      <w:sz w:val="32"/>
      <w:szCs w:val="32"/>
    </w:rPr>
  </w:style>
  <w:style w:type="paragraph" w:customStyle="1" w:styleId="Style7">
    <w:name w:val="Style7"/>
    <w:basedOn w:val="Normal"/>
    <w:link w:val="Style7Char"/>
    <w:uiPriority w:val="1"/>
    <w:qFormat/>
    <w:rsid w:val="003D1815"/>
    <w:rPr>
      <w:rFonts w:ascii="TH SarabunPSK" w:hAnsi="TH SarabunPSK" w:cs="TH SarabunPSK"/>
      <w:sz w:val="32"/>
      <w:szCs w:val="32"/>
    </w:rPr>
  </w:style>
  <w:style w:type="character" w:customStyle="1" w:styleId="Style6Char">
    <w:name w:val="Style6 Char"/>
    <w:link w:val="Style6"/>
    <w:uiPriority w:val="1"/>
    <w:rsid w:val="003D1815"/>
    <w:rPr>
      <w:rFonts w:ascii="TH SarabunPSK" w:eastAsia="Times New Roman" w:hAnsi="TH SarabunPSK" w:cs="TH SarabunPSK"/>
      <w:b/>
      <w:bCs/>
      <w:color w:val="000000"/>
      <w:sz w:val="32"/>
      <w:szCs w:val="32"/>
    </w:rPr>
  </w:style>
  <w:style w:type="paragraph" w:customStyle="1" w:styleId="Style8">
    <w:name w:val="Style8"/>
    <w:basedOn w:val="Table"/>
    <w:link w:val="Style8Char"/>
    <w:uiPriority w:val="1"/>
    <w:qFormat/>
    <w:rsid w:val="003D1815"/>
    <w:rPr>
      <w:rFonts w:ascii="TH SarabunPSK" w:hAnsi="TH SarabunPSK" w:cs="TH SarabunPSK"/>
      <w:sz w:val="32"/>
      <w:szCs w:val="32"/>
    </w:rPr>
  </w:style>
  <w:style w:type="character" w:customStyle="1" w:styleId="Style7Char">
    <w:name w:val="Style7 Char"/>
    <w:link w:val="Style7"/>
    <w:uiPriority w:val="1"/>
    <w:rsid w:val="003D1815"/>
    <w:rPr>
      <w:rFonts w:ascii="TH SarabunPSK" w:hAnsi="TH SarabunPSK" w:cs="TH SarabunPSK"/>
      <w:sz w:val="32"/>
      <w:szCs w:val="32"/>
    </w:rPr>
  </w:style>
  <w:style w:type="paragraph" w:customStyle="1" w:styleId="Style9">
    <w:name w:val="Style9"/>
    <w:basedOn w:val="C-Heading1"/>
    <w:link w:val="Style9Char"/>
    <w:uiPriority w:val="1"/>
    <w:qFormat/>
    <w:rsid w:val="003D1815"/>
    <w:rPr>
      <w:rFonts w:ascii="TH SarabunPSK" w:hAnsi="TH SarabunPSK"/>
    </w:rPr>
  </w:style>
  <w:style w:type="character" w:customStyle="1" w:styleId="TableChar">
    <w:name w:val="Table Char"/>
    <w:link w:val="Table"/>
    <w:uiPriority w:val="2"/>
    <w:rsid w:val="003D1815"/>
    <w:rPr>
      <w:rFonts w:ascii="Cordia New" w:hAnsi="Cordia New"/>
      <w:b/>
      <w:bCs/>
      <w:color w:val="000000"/>
      <w:sz w:val="28"/>
      <w:szCs w:val="28"/>
    </w:rPr>
  </w:style>
  <w:style w:type="character" w:customStyle="1" w:styleId="Style8Char">
    <w:name w:val="Style8 Char"/>
    <w:link w:val="Style8"/>
    <w:uiPriority w:val="1"/>
    <w:rsid w:val="003D1815"/>
    <w:rPr>
      <w:rFonts w:ascii="TH SarabunPSK" w:hAnsi="TH SarabunPSK" w:cs="TH SarabunPSK"/>
      <w:b/>
      <w:bCs/>
      <w:color w:val="000000"/>
      <w:sz w:val="32"/>
      <w:szCs w:val="32"/>
    </w:rPr>
  </w:style>
  <w:style w:type="paragraph" w:customStyle="1" w:styleId="Default">
    <w:name w:val="Default"/>
    <w:rsid w:val="008A493A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character" w:customStyle="1" w:styleId="C-Heading1Char">
    <w:name w:val="C-Heading 1 Char"/>
    <w:link w:val="C-Heading1"/>
    <w:uiPriority w:val="4"/>
    <w:rsid w:val="003D1815"/>
    <w:rPr>
      <w:rFonts w:ascii="Cordia New" w:hAnsi="Cordia New"/>
      <w:b/>
      <w:bCs/>
      <w:sz w:val="44"/>
      <w:szCs w:val="44"/>
      <w:lang w:val="en-US" w:eastAsia="en-US" w:bidi="th-TH"/>
    </w:rPr>
  </w:style>
  <w:style w:type="character" w:customStyle="1" w:styleId="Style9Char">
    <w:name w:val="Style9 Char"/>
    <w:link w:val="Style9"/>
    <w:uiPriority w:val="1"/>
    <w:rsid w:val="003D1815"/>
    <w:rPr>
      <w:rFonts w:ascii="TH SarabunPSK" w:hAnsi="TH SarabunPSK"/>
      <w:b/>
      <w:bCs/>
      <w:sz w:val="44"/>
      <w:szCs w:val="44"/>
      <w:lang w:val="en-US" w:eastAsia="en-US" w:bidi="th-TH"/>
    </w:rPr>
  </w:style>
  <w:style w:type="character" w:styleId="FollowedHyperlink">
    <w:name w:val="FollowedHyperlink"/>
    <w:basedOn w:val="DefaultParagraphFont"/>
    <w:uiPriority w:val="99"/>
    <w:semiHidden/>
    <w:unhideWhenUsed/>
    <w:rsid w:val="001F26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7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2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8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3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2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4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2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0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8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7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4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0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2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7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5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6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4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3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7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0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7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6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0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0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0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7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4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6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5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6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6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5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5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5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7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8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5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0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3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4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09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49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42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20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13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78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3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2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3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25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23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00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89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70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93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41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80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60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35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09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09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98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11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96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61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89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74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10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80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99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9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3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62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24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68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14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54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5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02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84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36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35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2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86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36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52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1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75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2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94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33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5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26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03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39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86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51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68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22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65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71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40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8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0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6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96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62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5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8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65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0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41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1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75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77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04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092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51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83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07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32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9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6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97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20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9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1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78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31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74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21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95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54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8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66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36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22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11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55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5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7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26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23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20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79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95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10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19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84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4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2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1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32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93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1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30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1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11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49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2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97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59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67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80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23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57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92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77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91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19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42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09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68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5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61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0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65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19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11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9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8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50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27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3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82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94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5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15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12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9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36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90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05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10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7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4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37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95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55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84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11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40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22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87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88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64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21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95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14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7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8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94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44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37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68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2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62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3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40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19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06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00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96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35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95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51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17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79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53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16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24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44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09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14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4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1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23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31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38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27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2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68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00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4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49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81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04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1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13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83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65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23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74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8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86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82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59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86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07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53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8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9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0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9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92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42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04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55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97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8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45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26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24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25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31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57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87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26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0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64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53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4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96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40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14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65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6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8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26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5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9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55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63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8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02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87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1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63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62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60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49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64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27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41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22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47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20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0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1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95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50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92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26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31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40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0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65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2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73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28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760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65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8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88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54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8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74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9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76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8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06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88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24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97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36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18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41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69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6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8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0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73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12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6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87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4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50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40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34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35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49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26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72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65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1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33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46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82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05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87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30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69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95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26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50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72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0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20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90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63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03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10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46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70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54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16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40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384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38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01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37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41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3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70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93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20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2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55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78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18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0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33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69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15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8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35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2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22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02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9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40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37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56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46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58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51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52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45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70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05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17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17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80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55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1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71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4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1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94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34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35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2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93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8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18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20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31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2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95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38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39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40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91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99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92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55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21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28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7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1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00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85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01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0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52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5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83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14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2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84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39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12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04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6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16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74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64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37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14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7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7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84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4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84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70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86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18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57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97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45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9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81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0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6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23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44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79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8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8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7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93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70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69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57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62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85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01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02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44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560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3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5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2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7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0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7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37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42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6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20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7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6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76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07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54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5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1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21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43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00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32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87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60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0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78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08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47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84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07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52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03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4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30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59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61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35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2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7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0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74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15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0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81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98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29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26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42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9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94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03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63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79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28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75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50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8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9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55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11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9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7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89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409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98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95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00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9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8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6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7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8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5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4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7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2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3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5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3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8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2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7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25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43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1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7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42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79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56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82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23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6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60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5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85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93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92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78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7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15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96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02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61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69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8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73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85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98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29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50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275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53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91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84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81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0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25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5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57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24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11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7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5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53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0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69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43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55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86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30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0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29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01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95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45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96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16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48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31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28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79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3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00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45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89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08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88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16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94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8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2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56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88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55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45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09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62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94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72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35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1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2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91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1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0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76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10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65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58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21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42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9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82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16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37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18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62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7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28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92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5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17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72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11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71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75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01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39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98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26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8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19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37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08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0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29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49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3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83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16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52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93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7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3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95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50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39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73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55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92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0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0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04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4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73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16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16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1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6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74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2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61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20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78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94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27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7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10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61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6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92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16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02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76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28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53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58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18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05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9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9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99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20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48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24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40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46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20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16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43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80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55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20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66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07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31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08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864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1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48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56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9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77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01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60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07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30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21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10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9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13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37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15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15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9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6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1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5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8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02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75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60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46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69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11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45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73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21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57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07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03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0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30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42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24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57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8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38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0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81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2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82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54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76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65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28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65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45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91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3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65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69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98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49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8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0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1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37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1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2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6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9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4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5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8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9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2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43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67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20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63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4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69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12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1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07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86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2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51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52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63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87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43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4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27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27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39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63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2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06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1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2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53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6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88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95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4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98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56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9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99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51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65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06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17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23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23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0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04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49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16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40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5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8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94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5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83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79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67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9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96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59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98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0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0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8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8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16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3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89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60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07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31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62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67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57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10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97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4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9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05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11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89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98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11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0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80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84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2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06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93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95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36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57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45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4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8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5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8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3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8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5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8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1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9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9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4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8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18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0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0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9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4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7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5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2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4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32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3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69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82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07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89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54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23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1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03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25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81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45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24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48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25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51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93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66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8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46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96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54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84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47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1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8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5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7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63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444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45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71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23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76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80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31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92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50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57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84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5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9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1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37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06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34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15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57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77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24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85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24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82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59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5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96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16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71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00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36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55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60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31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3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05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14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20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42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81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36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5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98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30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51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84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01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31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82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0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36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95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66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29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18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84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19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63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09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67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03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0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61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02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96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50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93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56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51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78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33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7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30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47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08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72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15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3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62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30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78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60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14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55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85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90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65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47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64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61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40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32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66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0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4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4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56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29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25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57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64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18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0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9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39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75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63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7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37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43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0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74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89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3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04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78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79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7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42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92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55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90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48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96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3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92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44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86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75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4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54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58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31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89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5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81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87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19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26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89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75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79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7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98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70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78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89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37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22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34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40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96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41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64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915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1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4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73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94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0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37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81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53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58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9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8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54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74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30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16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24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10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2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69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15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92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81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20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12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59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95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5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09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1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71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23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4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04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30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65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00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68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01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91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51D203-A153-4B99-92DF-56ACA9465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5</Pages>
  <Words>2076</Words>
  <Characters>11839</Characters>
  <Application>Microsoft Office Word</Application>
  <DocSecurity>0</DocSecurity>
  <Lines>98</Lines>
  <Paragraphs>2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อรวรรณ โรจน์วิรุฬท์</cp:lastModifiedBy>
  <cp:revision>4</cp:revision>
  <cp:lastPrinted>2014-06-08T17:26:00Z</cp:lastPrinted>
  <dcterms:created xsi:type="dcterms:W3CDTF">2014-06-20T02:30:00Z</dcterms:created>
  <dcterms:modified xsi:type="dcterms:W3CDTF">2021-02-03T01:25:00Z</dcterms:modified>
</cp:coreProperties>
</file>